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22038"/>
            <wp:effectExtent b="0" l="0" r="0" t="0"/>
            <wp:docPr descr="logo" title="" id="21" name="Picture"/>
            <a:graphic>
              <a:graphicData uri="http://schemas.openxmlformats.org/drawingml/2006/picture">
                <pic:pic>
                  <pic:nvPicPr>
                    <pic:cNvPr descr="https://wy-static.wenxiaobai.com/wenxiaobai-web/web-image/share/docx-header2.png" id="22" name="Picture"/>
                    <pic:cNvPicPr>
                      <a:picLocks noChangeArrowheads="1" noChangeAspect="1"/>
                    </pic:cNvPicPr>
                  </pic:nvPicPr>
                  <pic:blipFill>
                    <a:blip r:embed="rId20"/>
                    <a:stretch>
                      <a:fillRect/>
                    </a:stretch>
                  </pic:blipFill>
                  <pic:spPr bwMode="auto">
                    <a:xfrm>
                      <a:off x="0" y="0"/>
                      <a:ext cx="5334000" cy="322038"/>
                    </a:xfrm>
                    <a:prstGeom prst="rect">
                      <a:avLst/>
                    </a:prstGeom>
                    <a:noFill/>
                    <a:ln w="9525">
                      <a:noFill/>
                      <a:headEnd/>
                      <a:tailEnd/>
                    </a:ln>
                  </pic:spPr>
                </pic:pic>
              </a:graphicData>
            </a:graphic>
          </wp:inline>
        </w:drawing>
      </w:r>
      <w:r>
        <w:drawing>
          <wp:inline>
            <wp:extent cx="5334000" cy="4167"/>
            <wp:effectExtent b="0" l="0" r="0" t="0"/>
            <wp:docPr descr="logo" title="" id="24" name="Picture"/>
            <a:graphic>
              <a:graphicData uri="http://schemas.openxmlformats.org/drawingml/2006/picture">
                <pic:pic>
                  <pic:nvPicPr>
                    <pic:cNvPr descr="https://wy-static.wenxiaobai.com/wenxiaobai-web/web-image/share/export_lin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4167"/>
                    </a:xfrm>
                    <a:prstGeom prst="rect">
                      <a:avLst/>
                    </a:prstGeom>
                    <a:noFill/>
                    <a:ln w="9525">
                      <a:noFill/>
                      <a:headEnd/>
                      <a:tailEnd/>
                    </a:ln>
                  </pic:spPr>
                </pic:pic>
              </a:graphicData>
            </a:graphic>
          </wp:inline>
        </w:drawing>
      </w:r>
    </w:p>
    <w:bookmarkStart w:id="99" w:name="西游记关系图谱的多维交叉分析与知识管理工具应用研究"/>
    <w:p>
      <w:pPr>
        <w:pStyle w:val="Heading1"/>
      </w:pPr>
      <w:r>
        <w:t xml:space="preserve">《西游记》关系图谱的多维交叉分析与知识管理工具应用研究</w:t>
      </w:r>
    </w:p>
    <w:bookmarkStart w:id="26" w:name="引言"/>
    <w:p>
      <w:pPr>
        <w:pStyle w:val="Heading2"/>
      </w:pPr>
      <w:r>
        <w:t xml:space="preserve">引言</w:t>
      </w:r>
    </w:p>
    <w:p>
      <w:pPr>
        <w:pStyle w:val="FirstParagraph"/>
      </w:pPr>
      <w:r>
        <w:t xml:space="preserve">《西游记》作为中国古典文学四大名著之一，其独特而复杂的叙事结构与人物关系网络一直是中国文学研究的重要对象。这部明代神魔小说不仅是一部充满奇幻色彩的冒险故事，更蕴含着丰富的哲学思想与文化内涵。自问世以来，《西游记》便以其独特的艺术魅力和深刻的思想内容，吸引了无数学者和读者的关注。如学者所言："《西游记》作为中国古典四大名著之一，其独特的叙事结构和悲剧主题历来为研究者所关注。"在众多研究视角中，对《西游记》中的人物关系、地理空间、物品法宝以及事件劫难的系统化研究，构成了理解这部伟大作品的关键路径。</w:t>
      </w:r>
    </w:p>
    <w:p>
      <w:pPr>
        <w:pStyle w:val="BodyText"/>
      </w:pPr>
      <w:r>
        <w:t xml:space="preserve">随着信息技术的发展，现代知识管理工具为传统文化研究提供了新的方法和视角。尤其是近年来兴起的Obsidian等知识管理软件，通过可视化图谱、双向链接等功能，为传统文本的研究带来了革命性的变化。这些工具使得复杂的关系网络得以直观呈现，隐性联系得以挖掘，为学术研究开辟了新的可能性。</w:t>
      </w:r>
    </w:p>
    <w:p>
      <w:pPr>
        <w:pStyle w:val="BodyText"/>
      </w:pPr>
      <w:r>
        <w:t xml:space="preserve">本文旨在构建一个既有深度又充满趣味性的《西游记》关系图谱，并探索如何将现代知识管理工具应用于传统文化研究。研究将基于用户提供的分类体系，结合儒释道三教融合的思想背景，深入分析《西游记》中的动态关系与隐性网络，揭示其叙事结构与哲学思想的内在联系。通过这一研究，我们期望能够为传统文学作品的现代化解读提供新的思路和方法。</w:t>
      </w:r>
    </w:p>
    <w:bookmarkEnd w:id="26"/>
    <w:bookmarkStart w:id="43" w:name="第一部分西游记核心实体分类体系"/>
    <w:p>
      <w:pPr>
        <w:pStyle w:val="Heading2"/>
      </w:pPr>
      <w:r>
        <w:t xml:space="preserve">第一部分：《西游记》核心实体分类体系</w:t>
      </w:r>
    </w:p>
    <w:bookmarkStart w:id="30" w:name="人物体系分类"/>
    <w:p>
      <w:pPr>
        <w:pStyle w:val="Heading3"/>
      </w:pPr>
      <w:r>
        <w:t xml:space="preserve">1.1 人物体系分类</w:t>
      </w:r>
    </w:p>
    <w:p>
      <w:pPr>
        <w:pStyle w:val="FirstParagraph"/>
      </w:pPr>
      <w:r>
        <w:t xml:space="preserve">《西游记》中的人物形象丰富多彩，从天界神祇到人间凡人，从得道高僧到妖魔鬼怪，构成了一个庞大而复杂的人物体系。本节将从修为等级、心性光谱和职能三个维度对《西游记》中的人物进行系统分类。</w:t>
      </w:r>
    </w:p>
    <w:bookmarkStart w:id="27" w:name="修为等级分类"/>
    <w:p>
      <w:pPr>
        <w:pStyle w:val="Heading4"/>
      </w:pPr>
      <w:r>
        <w:t xml:space="preserve">1.1.1 修为等级分类</w:t>
      </w:r>
    </w:p>
    <w:p>
      <w:pPr>
        <w:pStyle w:val="FirstParagraph"/>
      </w:pPr>
      <w:r>
        <w:t xml:space="preserve">《西游记》中的神仙妖怪有着严格的修为等级划分，这反映了中国传统文化中对修行境界的认知。</w:t>
      </w:r>
    </w:p>
    <w:p>
      <w:pPr>
        <w:pStyle w:val="BodyText"/>
      </w:pPr>
      <w:r>
        <w:rPr>
          <w:b/>
          <w:bCs/>
        </w:rPr>
        <w:t xml:space="preserve">天道级</w:t>
      </w:r>
      <w:r>
        <w:t xml:space="preserve">是最高等级的存在，包括如来佛祖、玉皇大帝、元始天尊等。如来佛祖作为佛教最高领袖，拥有无上法力，能以五指山镇压孙悟空；玉皇大帝则是天庭之主，统领诸神；元始天尊则是道教最高神祇，太上老君的师父。这三位神祇的地位极高，如来佛祖甚至可以对玉皇大帝说："你若不退位让贤，我就与你比试法力，看谁胜过谁。"</w:t>
      </w:r>
    </w:p>
    <w:p>
      <w:pPr>
        <w:pStyle w:val="BodyText"/>
      </w:pPr>
      <w:r>
        <w:rPr>
          <w:b/>
          <w:bCs/>
        </w:rPr>
        <w:t xml:space="preserve">准天道级</w:t>
      </w:r>
      <w:r>
        <w:t xml:space="preserve">仅次于天道级，包括观音菩萨、太上老君、弥勒佛等。这些神祇虽然地位略低，但同样具有超凡的神通。例如，观音菩萨作为西方极乐世界的大慈大悲菩萨，拥有救苦救难的能力；太上老君则是道教三清之一，精通炼丹之术；弥勒佛则代表未来世界的佛祖，象征着佛法的传承。这些神祇在《西游记》中扮演着重要的角色，或帮助唐僧师徒，或测试他们的决心和毅力。</w:t>
      </w:r>
    </w:p>
    <w:p>
      <w:pPr>
        <w:pStyle w:val="BodyText"/>
      </w:pPr>
      <w:r>
        <w:rPr>
          <w:b/>
          <w:bCs/>
        </w:rPr>
        <w:t xml:space="preserve">大罗金仙级</w:t>
      </w:r>
      <w:r>
        <w:t xml:space="preserve">是高级神仙，包括孙悟空巅峰状态、八大金刚等。孙悟空在大闹天宫时，曾被封为"齐天大圣"，达到这一境界。在《西游记》中，孙悟空凭借高强的法力和七十二变，成为西天取经路上的核心力量，战胜了无数妖怪和困难。八大金刚则是护法神，拥有强大的力量和神通，是佛教的重要护法。</w:t>
      </w:r>
    </w:p>
    <w:p>
      <w:pPr>
        <w:pStyle w:val="BodyText"/>
      </w:pPr>
      <w:r>
        <w:rPr>
          <w:b/>
          <w:bCs/>
        </w:rPr>
        <w:t xml:space="preserve">太乙真仙级</w:t>
      </w:r>
      <w:r>
        <w:t xml:space="preserve">是普通菩萨和大部分星君的修为水平。这一级别的神仙数量众多，包括地藏王菩萨、普贤菩萨、文殊菩萨等菩萨，以及二十八宿、四值功曹等星君。他们虽然不如前几级的神仙强大，但在各自领域都有一定的神通和职责，是天庭和佛教体系的重要组成部分。</w:t>
      </w:r>
    </w:p>
    <w:p>
      <w:pPr>
        <w:pStyle w:val="BodyText"/>
      </w:pPr>
      <w:r>
        <w:rPr>
          <w:b/>
          <w:bCs/>
        </w:rPr>
        <w:t xml:space="preserve">地仙级</w:t>
      </w:r>
      <w:r>
        <w:t xml:space="preserve">是大多数小神仙和有道行的妖王的修为水平。这一级别的存在包括土地公、山神、河神等自然神祇，以及一些有修行的妖精，如黑熊精、蜈蚣精等。他们虽然不及天界神祇，但在人间也有一定的神通和影响。</w:t>
      </w:r>
    </w:p>
    <w:p>
      <w:pPr>
        <w:pStyle w:val="BodyText"/>
      </w:pPr>
      <w:r>
        <w:rPr>
          <w:b/>
          <w:bCs/>
        </w:rPr>
        <w:t xml:space="preserve">凡仙级</w:t>
      </w:r>
      <w:r>
        <w:t xml:space="preserve">是刚刚获得仙道的初级修行者，包括化形初期的妖怪和初得道行的凡人。这一级别的存在往往神通有限，容易受到更高级别的神仙或妖怪的欺凌和控制。</w:t>
      </w:r>
    </w:p>
    <w:p>
      <w:pPr>
        <w:pStyle w:val="BodyText"/>
      </w:pPr>
      <w:r>
        <w:rPr>
          <w:b/>
          <w:bCs/>
        </w:rPr>
        <w:t xml:space="preserve">凡人级</w:t>
      </w:r>
      <w:r>
        <w:t xml:space="preserve">则是普通的凡夫俗子，包括唐僧、高老庄的村民等。他们没有超凡的力量，只能依靠普通人的智慧和勇气生活。唐僧虽然身为佛门弟子，但实际上是金蝉子转世，体内蕴含着佛性的种子，因此在妖怪眼中极具价值。</w:t>
      </w:r>
    </w:p>
    <w:p>
      <w:pPr>
        <w:pStyle w:val="BodyText"/>
      </w:pPr>
      <w:r>
        <w:t xml:space="preserve">这种修为等级的划分不仅体现了中国传统文化中的等级观念，也反映了作者对修行境界的理解和想象。不同修为等级的人物在《西游记》中有着不同的能力和责任，共同构成了一个完整而有序的神魔世界。</w:t>
      </w:r>
    </w:p>
    <w:bookmarkEnd w:id="27"/>
    <w:bookmarkStart w:id="28" w:name="心性光谱分类"/>
    <w:p>
      <w:pPr>
        <w:pStyle w:val="Heading4"/>
      </w:pPr>
      <w:r>
        <w:t xml:space="preserve">1.1.2 心性光谱分类</w:t>
      </w:r>
    </w:p>
    <w:p>
      <w:pPr>
        <w:pStyle w:val="FirstParagraph"/>
      </w:pPr>
      <w:r>
        <w:t xml:space="preserve">除了修为等级外，《西游记》中的人物还可以根据其心性特点进行分类。这种分类反映了人物的性格特征和道德取向，是理解角色行为动机的重要线索。</w:t>
      </w:r>
    </w:p>
    <w:p>
      <w:pPr>
        <w:pStyle w:val="BodyText"/>
      </w:pPr>
      <w:r>
        <w:rPr>
          <w:b/>
          <w:bCs/>
        </w:rPr>
        <w:t xml:space="preserve">至善者</w:t>
      </w:r>
      <w:r>
        <w:t xml:space="preserve">是心地最为纯净善良的角色，典型代表是唐僧和观音菩萨。唐僧一心向佛，慈悲为怀，即使面对危险也不忘普度众生。他身上体现了儒家的仁爱精神和佛教的慈悲理念，正如书中所写："扫地恐伤蝼蚁命，爱惜飞蛾纱罩灯。"观音菩萨则是大慈大悲的化身，为了救度众生，她甘愿下凡帮助唐僧取经，展现出无私的奉献精神。这些至善者往往成为故事中的道德楷模，引领他人走向正道。</w:t>
      </w:r>
    </w:p>
    <w:p>
      <w:pPr>
        <w:pStyle w:val="BodyText"/>
      </w:pPr>
      <w:r>
        <w:rPr>
          <w:b/>
          <w:bCs/>
        </w:rPr>
        <w:t xml:space="preserve">刚正不阿</w:t>
      </w:r>
      <w:r>
        <w:t xml:space="preserve">者是坚持正义、不畏强权的角色，如托塔李天王和哪吒。他们正直勇敢，敢于与邪恶势力作斗争。在《西游记》中，托塔李天王作为天庭的重要将领，多次出征平定叛乱；哪吒则是天庭的先锋官，身怀绝技，勇猛无比。这些刚正不阿的角色往往代表着维护正义和秩序的力量，在故事中扮演着重要角色。</w:t>
      </w:r>
    </w:p>
    <w:p>
      <w:pPr>
        <w:pStyle w:val="BodyText"/>
      </w:pPr>
      <w:r>
        <w:rPr>
          <w:b/>
          <w:bCs/>
        </w:rPr>
        <w:t xml:space="preserve">混元自在</w:t>
      </w:r>
      <w:r>
        <w:t xml:space="preserve">者是超脱世俗、自由自在的角色，如孙悟空和六耳猕猴。孙悟空天性自由，不愿受任何束缚，即使被封为弼马温，也因不满职位低下而反出天庭。他在花果山自封"齐天大圣"，展现出对自由的追求。六耳猕猴则是孙悟空的变体，同样渴望自由和权力。这些角色往往具有强烈的个性和独立意识，是《西游记》中最具活力和反叛精神的存在。</w:t>
      </w:r>
    </w:p>
    <w:p>
      <w:pPr>
        <w:pStyle w:val="BodyText"/>
      </w:pPr>
      <w:r>
        <w:rPr>
          <w:b/>
          <w:bCs/>
        </w:rPr>
        <w:t xml:space="preserve">知足常乐</w:t>
      </w:r>
      <w:r>
        <w:t xml:space="preserve">者是安于现状、随遇而安的角色，如沙僧和镇元大仙。沙僧性格憨厚，任劳任怨，对取经事业忠心耿耿，从不抱怨。镇元大仙则是一位淡泊名利的仙人，与菩提祖师交好，拥有五庄观这样的仙境。这些知足常乐的角色往往能够享受当下，不受外界干扰，保持内心的平静和满足。</w:t>
      </w:r>
    </w:p>
    <w:p>
      <w:pPr>
        <w:pStyle w:val="BodyText"/>
      </w:pPr>
      <w:r>
        <w:rPr>
          <w:b/>
          <w:bCs/>
        </w:rPr>
        <w:t xml:space="preserve">七情六欲</w:t>
      </w:r>
      <w:r>
        <w:t xml:space="preserve">者是情感丰富、欲望强烈的角色，如猪八戒和红孩儿。猪八戒好吃懒做，贪恋女色，经常因为贪图享乐而误事。红孩儿则是一个顽皮捣蛋的小妖，喜欢恶作剧和挑战权威。这些角色展现了人性中的各种欲望和情感，使故事更加生动有趣。</w:t>
      </w:r>
    </w:p>
    <w:p>
      <w:pPr>
        <w:pStyle w:val="BodyText"/>
      </w:pPr>
      <w:r>
        <w:rPr>
          <w:b/>
          <w:bCs/>
        </w:rPr>
        <w:t xml:space="preserve">阴险狡诈</w:t>
      </w:r>
      <w:r>
        <w:t xml:space="preserve">者是心怀不轨、手段卑劣的角色，如白骨精和蜘蛛精。白骨精多次化作人形欺骗唐僧，企图吃到唐僧肉。蜘蛛精则利用美色诱惑唐僧，同时暗中伤害猪八戒。这些阴险狡诈的角色往往是故事中的反派，给主角们制造各种麻烦和障碍。</w:t>
      </w:r>
    </w:p>
    <w:p>
      <w:pPr>
        <w:pStyle w:val="BodyText"/>
      </w:pPr>
      <w:r>
        <w:rPr>
          <w:b/>
          <w:bCs/>
        </w:rPr>
        <w:t xml:space="preserve">贪婪凶残</w:t>
      </w:r>
      <w:r>
        <w:t xml:space="preserve">者是极度自私、残忍无情的角色，如黄袍怪和青牛精。黄袍怪为了得到妻子，不惜伤害百姓，甚至想要吃掉唐僧。青牛精则是太上老君的坐骑，偷跑下界为祸人间。这些贪婪凶残的角色往往为了满足自己的欲望而不择手段，是故事中最具威胁性的敌人。</w:t>
      </w:r>
    </w:p>
    <w:p>
      <w:pPr>
        <w:pStyle w:val="BodyText"/>
      </w:pPr>
      <w:r>
        <w:t xml:space="preserve">这种心性光谱的分类不仅帮助我们理解角色的行为动机，也反映了中国传统文化中对人性的复杂认识。不同心性的角色在《西游记》中相互作用，共同推动着故事的发展，展现出人性的多样性和复杂性。</w:t>
      </w:r>
    </w:p>
    <w:bookmarkEnd w:id="28"/>
    <w:bookmarkStart w:id="29" w:name="职能分类"/>
    <w:p>
      <w:pPr>
        <w:pStyle w:val="Heading4"/>
      </w:pPr>
      <w:r>
        <w:t xml:space="preserve">1.1.3 职能分类</w:t>
      </w:r>
    </w:p>
    <w:p>
      <w:pPr>
        <w:pStyle w:val="FirstParagraph"/>
      </w:pPr>
      <w:r>
        <w:t xml:space="preserve">《西游记》中的神仙妖怪还有着明确的职能分工，这种分工体现了中国传统社会的等级制度和职责划分。</w:t>
      </w:r>
    </w:p>
    <w:p>
      <w:pPr>
        <w:pStyle w:val="BodyText"/>
      </w:pPr>
      <w:r>
        <w:rPr>
          <w:b/>
          <w:bCs/>
        </w:rPr>
        <w:t xml:space="preserve">护法系</w:t>
      </w:r>
      <w:r>
        <w:t xml:space="preserve">是负责保护佛法和天庭安全的角色，包括四大天王和四大金刚。四大天王分别掌管东、南、西、北四方，守护世界安宁；四大金刚则是护法神，守护佛法流传。这些护法系的角色往往威武庄严，拥有强大的力量，是维护秩序的重要力量。</w:t>
      </w:r>
    </w:p>
    <w:p>
      <w:pPr>
        <w:pStyle w:val="BodyText"/>
      </w:pPr>
      <w:r>
        <w:rPr>
          <w:b/>
          <w:bCs/>
        </w:rPr>
        <w:t xml:space="preserve">行政系</w:t>
      </w:r>
      <w:r>
        <w:t xml:space="preserve">是负责管理天庭事务的角色，如太白金星和托塔李天王。太白金星作为玉帝的谋臣，多次充当调解者，帮助解决争端；托塔李天王则是天庭的重要将领，负责军事事务。这些行政系的角色在《西游记》中经常出现，协调各方关系，维持天庭的正常运转。</w:t>
      </w:r>
    </w:p>
    <w:p>
      <w:pPr>
        <w:pStyle w:val="BodyText"/>
      </w:pPr>
      <w:r>
        <w:rPr>
          <w:b/>
          <w:bCs/>
        </w:rPr>
        <w:t xml:space="preserve">自然系</w:t>
      </w:r>
      <w:r>
        <w:t xml:space="preserve">是掌管自然界事物的角色，如日游神和山神土地。日游神负责监督人间活动，向天庭汇报情况；山神土地则是各地的自然神祇，守护一方平安。这些自然系的角色虽然地位不高，但却是连接天庭与人间的重要纽带，承担着沟通和监管的职责。</w:t>
      </w:r>
    </w:p>
    <w:p>
      <w:pPr>
        <w:pStyle w:val="BodyText"/>
      </w:pPr>
      <w:r>
        <w:rPr>
          <w:b/>
          <w:bCs/>
        </w:rPr>
        <w:t xml:space="preserve">惩罚系</w:t>
      </w:r>
      <w:r>
        <w:t xml:space="preserve">是负责执行惩罚和审判的角色，如雷部众神和阴间判官。雷部众神掌管天罚，可以降下雷电惩罚恶人；阴间判官则负责审判亡灵，决定其去向。这些惩罚系的角色代表着天理和公正，维护着世界的秩序和平衡。</w:t>
      </w:r>
    </w:p>
    <w:p>
      <w:pPr>
        <w:pStyle w:val="BodyText"/>
      </w:pPr>
      <w:r>
        <w:rPr>
          <w:b/>
          <w:bCs/>
        </w:rPr>
        <w:t xml:space="preserve">协调系</w:t>
      </w:r>
      <w:r>
        <w:t xml:space="preserve">是负责调停矛盾和促进和谐的角色，如南极仙翁和弥勒佛。南极仙翁是长寿和福禄的象征，常为人祈福；弥勒佛则代表未来和希望，带给人们喜悦和安慰。这些协调系的角色往往温和友善，能够在冲突中扮演调解者的角色，促进各方和解。</w:t>
      </w:r>
    </w:p>
    <w:p>
      <w:pPr>
        <w:pStyle w:val="BodyText"/>
      </w:pPr>
      <w:r>
        <w:t xml:space="preserve">这种职能分类不仅反映了中国传统社会的组织结构，也体现了古人对宇宙秩序的理解。不同职能的角色在《西游记》中各司其职，共同维持着天庭和人间的平衡与和谐，构成了一个完整而有序的神魔世界。</w:t>
      </w:r>
    </w:p>
    <w:bookmarkEnd w:id="29"/>
    <w:bookmarkEnd w:id="30"/>
    <w:bookmarkStart w:id="34" w:name="地理空间体系分类"/>
    <w:p>
      <w:pPr>
        <w:pStyle w:val="Heading3"/>
      </w:pPr>
      <w:r>
        <w:t xml:space="preserve">1.2 地理空间体系分类</w:t>
      </w:r>
    </w:p>
    <w:p>
      <w:pPr>
        <w:pStyle w:val="FirstParagraph"/>
      </w:pPr>
      <w:r>
        <w:t xml:space="preserve">《西游记》的地理空间极为广阔，从东土大唐到西天灵山，横跨山川河流，穿越三界六道。这些地理空间不仅是故事发生的场所，更承载着丰富的文化内涵和象征意义。本节将从维度、能量场和文化区系三个维度对《西游记》中的地理空间进行分类。</w:t>
      </w:r>
    </w:p>
    <w:bookmarkStart w:id="31" w:name="维度分类"/>
    <w:p>
      <w:pPr>
        <w:pStyle w:val="Heading4"/>
      </w:pPr>
      <w:r>
        <w:t xml:space="preserve">1.2.1 维度分类</w:t>
      </w:r>
    </w:p>
    <w:p>
      <w:pPr>
        <w:pStyle w:val="FirstParagraph"/>
      </w:pPr>
      <w:r>
        <w:t xml:space="preserve">《西游记》中的世界由多个维度组成，形成了一个立体而复杂的宇宙观。这种维度划分反映了中国传统文化中的宇宙观念。</w:t>
      </w:r>
    </w:p>
    <w:p>
      <w:pPr>
        <w:pStyle w:val="BodyText"/>
      </w:pPr>
      <w:r>
        <w:rPr>
          <w:b/>
          <w:bCs/>
        </w:rPr>
        <w:t xml:space="preserve">三界之上</w:t>
      </w:r>
      <w:r>
        <w:t xml:space="preserve">是最高的维度，包括大梵天宫、混沌未开之地等。大梵天宫是佛教中极乐世界的所在，是诸佛菩萨的居所；混沌未开之地则是宇宙起源之前的混沌状态，象征着一切的根源。这个维度超越了普通神仙的境界，只有最高等级的存在才能到达，是整个宇宙的最高点。</w:t>
      </w:r>
    </w:p>
    <w:p>
      <w:pPr>
        <w:pStyle w:val="BodyText"/>
      </w:pPr>
      <w:r>
        <w:rPr>
          <w:b/>
          <w:bCs/>
        </w:rPr>
        <w:t xml:space="preserve">天界层</w:t>
      </w:r>
      <w:r>
        <w:t xml:space="preserve">是三界之一，包括三十三重天、灵霄宝殿等。三十三重天是天庭的主要区域，是诸神居住的地方；灵霄宝殿则是玉皇大帝的宫殿，是天庭的政治中心。这个维度是神仙的世界，普通人难以企及，代表着超越和神圣。</w:t>
      </w:r>
    </w:p>
    <w:p>
      <w:pPr>
        <w:pStyle w:val="BodyText"/>
      </w:pPr>
      <w:r>
        <w:rPr>
          <w:b/>
          <w:bCs/>
        </w:rPr>
        <w:t xml:space="preserve">仙境层</w:t>
      </w:r>
      <w:r>
        <w:t xml:space="preserve">是介于天界和人间之间的维度，包括蓬莱、方丈、瀛洲、花果山等。这些地方是仙人的居所，环境优美，灵气充沛，是修行的理想场所。花果山则是孙悟空的老家，是他成长和修行的地方，具有特殊的意义。这个维度既有神仙的气息，又与人间保持着联系，是连接两个世界的桥梁。</w:t>
      </w:r>
    </w:p>
    <w:p>
      <w:pPr>
        <w:pStyle w:val="BodyText"/>
      </w:pPr>
      <w:r>
        <w:rPr>
          <w:b/>
          <w:bCs/>
        </w:rPr>
        <w:t xml:space="preserve">人间层</w:t>
      </w:r>
      <w:r>
        <w:t xml:space="preserve">是普通人类生活的维度，包括大唐、西域诸国等。大唐是故事的起点，是唐僧出发的地方；西域诸国则是取经路上经过的国家，各有特色和风情。这个维度是我们熟悉的现实世界，是故事的主要舞台，也是各种文化和思想碰撞的地方。</w:t>
      </w:r>
    </w:p>
    <w:p>
      <w:pPr>
        <w:pStyle w:val="BodyText"/>
      </w:pPr>
      <w:r>
        <w:rPr>
          <w:b/>
          <w:bCs/>
        </w:rPr>
        <w:t xml:space="preserve">冥界层</w:t>
      </w:r>
      <w:r>
        <w:t xml:space="preserve">是阴间的维度，包括十八层地狱、幽冥界等。十八层地狱是罪人的归宿，根据罪行轻重分为不同层次；幽冥界则是亡灵的世界，是阴阳两界的交汇处。这个维度代表着死亡和轮回，是生命的另一面，也是善恶报应的体现。</w:t>
      </w:r>
    </w:p>
    <w:p>
      <w:pPr>
        <w:pStyle w:val="BodyText"/>
      </w:pPr>
      <w:r>
        <w:rPr>
          <w:b/>
          <w:bCs/>
        </w:rPr>
        <w:t xml:space="preserve">洞天福地</w:t>
      </w:r>
      <w:r>
        <w:t xml:space="preserve">是特殊的地理空间，包括五庄观、灵台方寸山等。这些地方是修仙成道的理想场所，拥有特殊的灵气和能量，是修行者的圣地。五庄观是镇元大仙的道场，拥有神奇的人参果树；灵台方寸山则是菩提祖师的道场，是孙悟空学艺的地方。这些地方往往隐藏在普通人的视线之外，需要机缘巧合才能找到，是修道者的秘密乐园。</w:t>
      </w:r>
    </w:p>
    <w:p>
      <w:pPr>
        <w:pStyle w:val="BodyText"/>
      </w:pPr>
      <w:r>
        <w:t xml:space="preserve">这种维度分类不仅构建了一个完整的宇宙观，也反映了中国传统文化中对空间层次的理解。不同维度之间既有联系又有区别，共同构成了一个复杂而有序的世界体系。在《西游记》的故事中，唐僧师徒需要穿越这些不同的维度，经历各种考验，最终到达西天取得真经，象征着心灵的升华和智慧的增长。</w:t>
      </w:r>
    </w:p>
    <w:bookmarkEnd w:id="31"/>
    <w:bookmarkStart w:id="32" w:name="能量场分类"/>
    <w:p>
      <w:pPr>
        <w:pStyle w:val="Heading4"/>
      </w:pPr>
      <w:r>
        <w:t xml:space="preserve">1.2.2 能量场分类</w:t>
      </w:r>
    </w:p>
    <w:p>
      <w:pPr>
        <w:pStyle w:val="FirstParagraph"/>
      </w:pPr>
      <w:r>
        <w:t xml:space="preserve">《西游记》中的地理空间不仅有物理上的位置差异，还存在着不同的能量场，这些能量场影响着空间的性质和功能。这种能量场分类反映了中国传统文化中的五行、阴阳等概念。</w:t>
      </w:r>
    </w:p>
    <w:p>
      <w:pPr>
        <w:pStyle w:val="BodyText"/>
      </w:pPr>
      <w:r>
        <w:rPr>
          <w:b/>
          <w:bCs/>
        </w:rPr>
        <w:t xml:space="preserve">灵气充沛地</w:t>
      </w:r>
      <w:r>
        <w:t xml:space="preserve">是充满生机和活力的地方，如花果山、五庄观等。花果山是孙悟空的出生地，拥有仙石和四季如春的气候，是天然的修行场所；五庄观则是镇元大仙的道场，拥有神奇的人参果树，是道教修炼的圣地。这些地方的灵气能够滋养生命，增强修行者的法力，是修行者的理想居所。</w:t>
      </w:r>
    </w:p>
    <w:p>
      <w:pPr>
        <w:pStyle w:val="BodyText"/>
      </w:pPr>
      <w:r>
        <w:rPr>
          <w:b/>
          <w:bCs/>
        </w:rPr>
        <w:t xml:space="preserve">佛气庄严地</w:t>
      </w:r>
      <w:r>
        <w:t xml:space="preserve">是充满佛法气息的地方，如雷音寺、普陀山等。雷音寺是如来佛祖的居所，是佛教的中心；普陀山则是观音菩萨的道场，是佛教的重要圣地。这些地方的佛气能够净化心灵，消除业障，是求法者的朝圣地。正如唐僧所言："大开方便门庭，广运慈悲舟揖，普渡苦海群生，脱免沉疴六趣。"</w:t>
      </w:r>
    </w:p>
    <w:p>
      <w:pPr>
        <w:pStyle w:val="BodyText"/>
      </w:pPr>
      <w:r>
        <w:rPr>
          <w:b/>
          <w:bCs/>
        </w:rPr>
        <w:t xml:space="preserve">阴森鬼气地</w:t>
      </w:r>
      <w:r>
        <w:t xml:space="preserve">是充满黑暗和邪恶力量的地方，如黑风山、黑松林等。黑风山是黑熊精的巢穴，充满了阴森恐怖的气氛；黑松林则是女妖的聚集地，充满了危险和陷阱。这些地方的鬼气会侵蚀人心，导致迷失和堕落，是修行者需要避开的危险地带。</w:t>
      </w:r>
    </w:p>
    <w:p>
      <w:pPr>
        <w:pStyle w:val="BodyText"/>
      </w:pPr>
      <w:r>
        <w:rPr>
          <w:b/>
          <w:bCs/>
        </w:rPr>
        <w:t xml:space="preserve">阳刚之气地</w:t>
      </w:r>
      <w:r>
        <w:t xml:space="preserve">是充满阳刚和正义力量的地方，如火焰山、平顶山等。火焰山虽然环境恶劣，但其阳刚之气能够驱散阴邪；平顶山则是金角大王和银角大王的居所，虽然他们是妖怪，但其山势雄伟，阳气充足。这些地方虽然环境不同，但都具有阳刚之气，能够克制阴邪，是修行者可以利用的能量场。</w:t>
      </w:r>
    </w:p>
    <w:p>
      <w:pPr>
        <w:pStyle w:val="BodyText"/>
      </w:pPr>
      <w:r>
        <w:rPr>
          <w:b/>
          <w:bCs/>
        </w:rPr>
        <w:t xml:space="preserve">混沌之气地</w:t>
      </w:r>
      <w:r>
        <w:t xml:space="preserve">是充满混沌和未知力量的地方，如乱石山碧波潭等。乱石山是牛魔王和铁扇公主的居所，环境险恶，充满危险；碧波潭则是九头虫的巢穴，水深莫测，危机四伏。这些地方的混沌之气难以捉摸，充满变数，是修行者需要谨慎对待的复杂能量场。</w:t>
      </w:r>
    </w:p>
    <w:p>
      <w:pPr>
        <w:pStyle w:val="BodyText"/>
      </w:pPr>
      <w:r>
        <w:t xml:space="preserve">这种能量场分类不仅丰富了《西游记》的地理空间，也增添了故事的神秘感和深度。不同能量场的影响使故事中的地理空间不再是简单的背景，而是具有自身特性和力量的实体，能够影响角色的行为和命运。在取经路上，唐僧师徒需要适应和利用这些不同的能量场，克服各种困难，最终完成使命。</w:t>
      </w:r>
    </w:p>
    <w:bookmarkEnd w:id="32"/>
    <w:bookmarkStart w:id="33" w:name="文化区系分类"/>
    <w:p>
      <w:pPr>
        <w:pStyle w:val="Heading4"/>
      </w:pPr>
      <w:r>
        <w:t xml:space="preserve">1.2.3 文化区系分类</w:t>
      </w:r>
    </w:p>
    <w:p>
      <w:pPr>
        <w:pStyle w:val="FirstParagraph"/>
      </w:pPr>
      <w:r>
        <w:t xml:space="preserve">《西游记》中的地理空间还承载着不同的文化内涵，形成了鲜明的文化区系。这种分类反映了中国传统文化中的多元性和包容性。</w:t>
      </w:r>
    </w:p>
    <w:p>
      <w:pPr>
        <w:pStyle w:val="BodyText"/>
      </w:pPr>
      <w:r>
        <w:rPr>
          <w:b/>
          <w:bCs/>
        </w:rPr>
        <w:t xml:space="preserve">神话体系区</w:t>
      </w:r>
      <w:r>
        <w:t xml:space="preserve">是充满神话色彩的地方，如天庭、灵山等。天庭是神仙的居所，有着严格的等级制度和礼仪规范；灵山则是佛祖的道场，是佛教的圣地。这些地方代表着中国传统文化中的神话信仰，是人们心灵寄托的所在。正如《西游记》中所写："只闻仙乐盈盈，但见祥云霭霭。"这些地方的描述充满了诗意和想象力，展现了中国传统文化中的美学追求。</w:t>
      </w:r>
    </w:p>
    <w:p>
      <w:pPr>
        <w:pStyle w:val="BodyText"/>
      </w:pPr>
      <w:r>
        <w:rPr>
          <w:b/>
          <w:bCs/>
        </w:rPr>
        <w:t xml:space="preserve">儒家文化区</w:t>
      </w:r>
      <w:r>
        <w:t xml:space="preserve">是深受儒家思想影响的地方，如大唐、宝象国等。大唐是故事的起点，也是儒家文化的中心，讲究礼制和忠孝；宝象国则是唐僧师徒途经的第一个国家，国王重视儒家伦理，尊老爱幼。这些地方的描述体现了儒家思想中的仁爱、礼仪和忠孝观念，如书中所写："我已发了弘誓大愿，不取真经，永堕沉沦地狱。大抵是受王恩宠，不得不尽忠以报国耳。"这些地方强调的是社会责任和伦理道德，是儒家文化的典型代表。</w:t>
      </w:r>
    </w:p>
    <w:p>
      <w:pPr>
        <w:pStyle w:val="BodyText"/>
      </w:pPr>
      <w:r>
        <w:rPr>
          <w:b/>
          <w:bCs/>
        </w:rPr>
        <w:t xml:space="preserve">道教影响区</w:t>
      </w:r>
      <w:r>
        <w:t xml:space="preserve">是深受道教思想影响的地方，如车迟国、西梁女国等。车迟国的国王崇信道教，甚至让道士担任国师；西梁女国则是女道士当国，体现了道教对女性的尊重。这些地方的描述反映了道教思想中的自然、无为和长生观念，如书中所写："无为是道家思想的灵魂，也是它的最主要特征。"这些地方强调的是个人修行和自然之道，是道教文化的典型代表。</w:t>
      </w:r>
    </w:p>
    <w:p>
      <w:pPr>
        <w:pStyle w:val="BodyText"/>
      </w:pPr>
      <w:r>
        <w:rPr>
          <w:b/>
          <w:bCs/>
        </w:rPr>
        <w:t xml:space="preserve">佛教传播区</w:t>
      </w:r>
      <w:r>
        <w:t xml:space="preserve">是佛教广泛传播的地方，如天竺、乌鸡国等。天竺是佛教的发源地，是唐僧取经的目的地；乌鸡国则是佛教兴盛的国家，国王虔诚信仰佛法。这些地方的描述体现了佛教思想中的因果报应和普度众生观念，如书中所写："因缘果报之说是佛教特别是中国化佛教的核心所在。"这些地方强调的是心灵解脱和慈悲为怀，是佛教文化的典型代表。</w:t>
      </w:r>
    </w:p>
    <w:p>
      <w:pPr>
        <w:pStyle w:val="BodyText"/>
      </w:pPr>
      <w:r>
        <w:rPr>
          <w:b/>
          <w:bCs/>
        </w:rPr>
        <w:t xml:space="preserve">蛮荒未开化区</w:t>
      </w:r>
      <w:r>
        <w:t xml:space="preserve">是文化落后、民风彪悍的地方，如小雷音寺、黑水河等。小雷音寺是黄眉大王的山寨，充满欺诈和暴力；黑水河则是鼍龙的巢穴，环境恶劣，充满危险。这些地方的描述反映了边疆地区的原始和野蛮，如书中所写："妖怪把文殊菩萨泡在河里三天，如来则把国王浸在井里三年。莫怪佛祖菩萨们心狠啊，一切都是你自找的。"这些地方往往成为唐僧师徒取经路上的障碍和考验，象征着文明与野蛮的对抗。</w:t>
      </w:r>
    </w:p>
    <w:p>
      <w:pPr>
        <w:pStyle w:val="BodyText"/>
      </w:pPr>
      <w:r>
        <w:t xml:space="preserve">这种文化区系分类不仅丰富了《西游记》的地理空间，也展现了中国传统文化的多元性和包容性。不同文化区系之间的交流和碰撞，构成了故事的文化背景和思想内涵。在取经路上，唐僧师徒需要适应和理解这些不同的文化区系，体现了文化交流和融合的主题。</w:t>
      </w:r>
    </w:p>
    <w:bookmarkEnd w:id="33"/>
    <w:bookmarkEnd w:id="34"/>
    <w:bookmarkStart w:id="38" w:name="物品法宝体系分类"/>
    <w:p>
      <w:pPr>
        <w:pStyle w:val="Heading3"/>
      </w:pPr>
      <w:r>
        <w:t xml:space="preserve">1.3 物品法宝体系分类</w:t>
      </w:r>
    </w:p>
    <w:p>
      <w:pPr>
        <w:pStyle w:val="FirstParagraph"/>
      </w:pPr>
      <w:r>
        <w:t xml:space="preserve">《西游记》中充满了各种神奇的物品和法宝，它们不仅推动着故事情节的发展，也蕴含着丰富的文化内涵和象征意义。本节将从稀有度、功能机制和获取难度三个维度对《西游记》中的物品法宝进行分类。</w:t>
      </w:r>
    </w:p>
    <w:bookmarkStart w:id="35" w:name="稀有度分类"/>
    <w:p>
      <w:pPr>
        <w:pStyle w:val="Heading4"/>
      </w:pPr>
      <w:r>
        <w:t xml:space="preserve">1.3.1 稀有度分类</w:t>
      </w:r>
    </w:p>
    <w:p>
      <w:pPr>
        <w:pStyle w:val="FirstParagraph"/>
      </w:pPr>
      <w:r>
        <w:t xml:space="preserve">《西游记》中的法宝有着明显的稀有度差异，从普通用品到神级宝物，构成了一个完整的宝物谱系。这种稀有度分类反映了中国传统文化中的等级观念和珍视态度。</w:t>
      </w:r>
    </w:p>
    <w:p>
      <w:pPr>
        <w:pStyle w:val="BodyText"/>
      </w:pPr>
      <w:r>
        <w:rPr>
          <w:b/>
          <w:bCs/>
        </w:rPr>
        <w:t xml:space="preserve">天道级</w:t>
      </w:r>
      <w:r>
        <w:t xml:space="preserve">是最稀有的法宝，如如意金箍棒、金刚琢等。如意金箍棒是孙悟空的武器，原为定海神针，能够随意变化大小；金刚琢是太上老君的法宝，能够击碎一切物体。这些法宝威力无穷，能够改变战局，是战斗中的决定性武器。在《西游记》中，如意金箍棒伴随孙悟空走遍天涯海角，成为他身份和力量的象征；而金刚琢则在关键时刻发挥了重要作用，如太上老君用它制服了孙悟空。</w:t>
      </w:r>
    </w:p>
    <w:p>
      <w:pPr>
        <w:pStyle w:val="BodyText"/>
      </w:pPr>
      <w:r>
        <w:rPr>
          <w:b/>
          <w:bCs/>
        </w:rPr>
        <w:t xml:space="preserve">神品级</w:t>
      </w:r>
      <w:r>
        <w:t xml:space="preserve">是次一级的法宝，如人参果、火枣、蟠桃等。这些人参果是五庄观的特产，能够起死回生；火枣是镇元大仙的礼物，能够延年益寿；蟠桃则是王母娘娘的珍品，能够增加修为。这些法宝虽然不及天道级，但在特定情况下也有着不可替代的作用。在《西游记》中，人参果的争夺引发了孙悟空与镇元大仙的冲突；而火枣和蟠桃则是唐僧师徒取经路上的重要补给。</w:t>
      </w:r>
    </w:p>
    <w:p>
      <w:pPr>
        <w:pStyle w:val="BodyText"/>
      </w:pPr>
      <w:r>
        <w:rPr>
          <w:b/>
          <w:bCs/>
        </w:rPr>
        <w:t xml:space="preserve">仙品级</w:t>
      </w:r>
      <w:r>
        <w:t xml:space="preserve">是较为常见的仙界法宝，如九齿钉耙、芭蕉扇等。九齿钉耙是猪八戒的武器，能够铲除妖魔；芭蕉扇是铁扇公主的法宝，能够熄灭火焰山的烈火。这些法宝在战斗中发挥着重要作用，是唐僧师徒取经路上的重要武器。在《西游记》中，九齿钉耙帮助猪八戒立下了不少战功；而芭蕉扇则是通关火焰山的关键道具。</w:t>
      </w:r>
    </w:p>
    <w:p>
      <w:pPr>
        <w:pStyle w:val="BodyText"/>
      </w:pPr>
      <w:r>
        <w:rPr>
          <w:b/>
          <w:bCs/>
        </w:rPr>
        <w:t xml:space="preserve">灵宝级</w:t>
      </w:r>
      <w:r>
        <w:t xml:space="preserve">是具有一定灵性的法宝，如紫金葫芦、七星剑等。紫金葫芦是太上老君的法宝，能够吸住敌人；七星剑是文殊菩萨的法宝，能够斩妖除魔。这些法宝虽然不如前面几级，但也有着自己的特点和功效。在《西游记》中，紫金葫芦曾多次帮助神仙制服妖怪；而七星剑则是唐僧师徒与妖魔战斗的重要武器。</w:t>
      </w:r>
    </w:p>
    <w:p>
      <w:pPr>
        <w:pStyle w:val="BodyText"/>
      </w:pPr>
      <w:r>
        <w:rPr>
          <w:b/>
          <w:bCs/>
        </w:rPr>
        <w:t xml:space="preserve">凡宝级</w:t>
      </w:r>
      <w:r>
        <w:t xml:space="preserve">是普通的法宝，如九环锡杖、皂雕带等。九环锡杖是唐僧的法器，能够帮助他行走和防御；皂雕带则是孙悟空的腰带，能够增强他的力量。这些法宝虽然威力不大，但也是修行者必备的物品。在《西游记》中，九环锡杖伴随唐僧走过千山万水；而皂雕带则在关键时刻帮助孙悟空脱困。</w:t>
      </w:r>
    </w:p>
    <w:p>
      <w:pPr>
        <w:pStyle w:val="BodyText"/>
      </w:pPr>
      <w:r>
        <w:rPr>
          <w:b/>
          <w:bCs/>
        </w:rPr>
        <w:t xml:space="preserve">普通级</w:t>
      </w:r>
      <w:r>
        <w:t xml:space="preserve">是最常见的物品，如通关文牒、袈裟等。通关文牒是唐僧的证件，能够证明他的身份；袈裟则是唐僧的衣物，象征着他的修行身份。这些物品虽然没有特殊功效，但在日常生活中不可或缺。在《西游记》中，通关文牒是唐僧取经路上的重要凭证；而袈裟则是他身份的象征，也是妖怪们垂涎的目标。</w:t>
      </w:r>
    </w:p>
    <w:p>
      <w:pPr>
        <w:pStyle w:val="BodyText"/>
      </w:pPr>
      <w:r>
        <w:t xml:space="preserve">这种稀有度分类不仅反映了《西游记》中法宝的等级差异，也体现了中国传统文化中的珍视观念。不同稀有度的法宝在故事中有着不同的作用和意义，共同构成了一个丰富多彩的宝物世界。在取经路上，唐僧师徒需要利用各种法宝应对不同的挑战，体现了智慧和勇气的重要性。</w:t>
      </w:r>
    </w:p>
    <w:bookmarkEnd w:id="35"/>
    <w:bookmarkStart w:id="36" w:name="功能机制分类"/>
    <w:p>
      <w:pPr>
        <w:pStyle w:val="Heading4"/>
      </w:pPr>
      <w:r>
        <w:t xml:space="preserve">1.3.2 功能机制分类</w:t>
      </w:r>
    </w:p>
    <w:p>
      <w:pPr>
        <w:pStyle w:val="FirstParagraph"/>
      </w:pPr>
      <w:r>
        <w:t xml:space="preserve">《西游记》中的法宝不仅有稀有度之分，还有着不同的功能机制，这些功能机制决定了法宝的用途和效果。这种功能机制分类反映了中国传统文化中的五行、阴阳等概念。</w:t>
      </w:r>
    </w:p>
    <w:p>
      <w:pPr>
        <w:pStyle w:val="BodyText"/>
      </w:pPr>
      <w:r>
        <w:rPr>
          <w:b/>
          <w:bCs/>
        </w:rPr>
        <w:t xml:space="preserve">变化系</w:t>
      </w:r>
      <w:r>
        <w:t xml:space="preserve">是能够变形变大的法宝，如金箍棒、降妖杖等。金箍棒是孙悟空的武器，能够随意变化大小；降妖杖是沙僧的武器，同样能够变形。这些法宝的特点是灵活多变，能够根据需要调整形态和大小，适应不同的战斗环境。在《西游记》中，金箍棒帮助孙悟空战胜了无数强敌；而降妖杖则在水战中发挥了重要作用。</w:t>
      </w:r>
    </w:p>
    <w:p>
      <w:pPr>
        <w:pStyle w:val="BodyText"/>
      </w:pPr>
      <w:r>
        <w:rPr>
          <w:b/>
          <w:bCs/>
        </w:rPr>
        <w:t xml:space="preserve">封印系</w:t>
      </w:r>
      <w:r>
        <w:t xml:space="preserve">是能够封印和控制的法宝，如紧箍咒、袋子等。紧箍咒是观音菩萨赐给唐僧的法宝，能够控制孙悟空；袋子是太上老君的法宝，能够收服妖怪。这些法宝的特点是能够限制敌人的行动和能力，是战斗中的重要辅助手段。在《西游记》中，紧箍咒成为唐僧控制孙悟空的手段；而袋子则多次帮助神仙收服妖怪。</w:t>
      </w:r>
    </w:p>
    <w:p>
      <w:pPr>
        <w:pStyle w:val="BodyText"/>
      </w:pPr>
      <w:r>
        <w:rPr>
          <w:b/>
          <w:bCs/>
        </w:rPr>
        <w:t xml:space="preserve">元素系</w:t>
      </w:r>
      <w:r>
        <w:t xml:space="preserve">是能够操控自然元素的法宝，如芭蕉扇、阴阳瓶等。芭蕉扇是铁扇公主的法宝，能够控制风力；阴阳瓶是观音菩萨的法宝，能够调节阴阳平衡。这些法宝的特点是能够利用和控制自然力量，是战斗中的强大武器。在《西游记》中，芭蕉扇帮助孙悟空熄灭了火焰山的烈火；而阴阳瓶则在关键时刻帮助唐僧化解危机。</w:t>
      </w:r>
    </w:p>
    <w:p>
      <w:pPr>
        <w:pStyle w:val="BodyText"/>
      </w:pPr>
      <w:r>
        <w:rPr>
          <w:b/>
          <w:bCs/>
        </w:rPr>
        <w:t xml:space="preserve">幻术系</w:t>
      </w:r>
      <w:r>
        <w:t xml:space="preserve">是能够制造幻象的法宝，如幌金绳、迷魂珠等。幌金绳是金角大王的法宝，能够制造幻象迷惑敌人；迷魂珠是青牛精的法宝，能够让人陷入幻觉。这些法宝的特点是能够扰乱敌人的感知和判断，是战斗中的心理战术。在《西游记》中，幌金绳多次帮助金角大王迷惑唐僧师徒；而迷魂珠则在关键时刻发挥了重要作用。</w:t>
      </w:r>
    </w:p>
    <w:p>
      <w:pPr>
        <w:pStyle w:val="BodyText"/>
      </w:pPr>
      <w:r>
        <w:rPr>
          <w:b/>
          <w:bCs/>
        </w:rPr>
        <w:t xml:space="preserve">空间系</w:t>
      </w:r>
      <w:r>
        <w:t xml:space="preserve">是能够操控空间的法宝，如人种袋、金刚琢等。人种袋是弥勒佛的法宝，能够将人吸入袋中；金刚琢是太上老君的法宝，能够击穿空间。这些法宝的特点是能够打破空间限制，是战斗中的终极武器。在《西游记》中，人种袋帮助弥勒佛收服了黄眉大王；而金刚琢则在关键时刻帮助太上老君制服了孙悟空。</w:t>
      </w:r>
    </w:p>
    <w:p>
      <w:pPr>
        <w:pStyle w:val="BodyText"/>
      </w:pPr>
      <w:r>
        <w:rPr>
          <w:b/>
          <w:bCs/>
        </w:rPr>
        <w:t xml:space="preserve">治愈系</w:t>
      </w:r>
      <w:r>
        <w:t xml:space="preserve">是能够治疗伤病的法宝，如仙丹、人参果等。仙丹是太上老君的产物，能够治疗伤病；人参果是五庄观的特产，能够起死回生。这些法宝的特点是能够恢复生命力，是战斗后的必要补给。在《西游记》中，仙丹多次帮助受伤的唐僧师徒恢复体力；而人参果则在关键时刻救活了几乎死去的唐僧。</w:t>
      </w:r>
    </w:p>
    <w:p>
      <w:pPr>
        <w:pStyle w:val="BodyText"/>
      </w:pPr>
      <w:r>
        <w:rPr>
          <w:b/>
          <w:bCs/>
        </w:rPr>
        <w:t xml:space="preserve">文书系</w:t>
      </w:r>
      <w:r>
        <w:t xml:space="preserve">是具有特殊功能的文书类法宝，如通关文牒、紧急符等。通关文牒是唐僧的证件，能够证明他的身份；紧急符是观音菩萨的法宝，能够召唤援兵。这些法宝的特点是能够发挥特殊的文书功能，是行动中的重要辅助。在《西游记》中，通关文牒是唐僧取经路上的重要凭证；而紧急符则在危急时刻帮助唐僧获得了救援。</w:t>
      </w:r>
    </w:p>
    <w:p>
      <w:pPr>
        <w:pStyle w:val="BodyText"/>
      </w:pPr>
      <w:r>
        <w:t xml:space="preserve">这种功能机制分类不仅丰富了《西游记》中的法宝种类，也增添了故事的多样性和复杂性。不同功能机制的法宝在故事中有着不同的作用和表现，共同构成了一个神奇而丰富的法宝世界。在取经路上，唐僧师徒需要灵活运用各种法宝，应对不同的挑战，体现了智慧和策略的重要性。</w:t>
      </w:r>
    </w:p>
    <w:bookmarkEnd w:id="36"/>
    <w:bookmarkStart w:id="37" w:name="获取难度分类"/>
    <w:p>
      <w:pPr>
        <w:pStyle w:val="Heading4"/>
      </w:pPr>
      <w:r>
        <w:t xml:space="preserve">1.3.3 获取难度分类</w:t>
      </w:r>
    </w:p>
    <w:p>
      <w:pPr>
        <w:pStyle w:val="FirstParagraph"/>
      </w:pPr>
      <w:r>
        <w:t xml:space="preserve">《西游记》中的法宝除了稀有度和功能机制外，还有着不同的获取难度，这种获取难度反映了法宝的价值和重要性。这种获取难度分类反映了中国传统文化中的机遇和命运观念。</w:t>
      </w:r>
    </w:p>
    <w:p>
      <w:pPr>
        <w:pStyle w:val="BodyText"/>
      </w:pPr>
      <w:r>
        <w:rPr>
          <w:b/>
          <w:bCs/>
        </w:rPr>
        <w:t xml:space="preserve">唯一传承</w:t>
      </w:r>
      <w:r>
        <w:t xml:space="preserve">是最难获取的法宝，如金箍棒、定海神针等。金箍棒是孙悟空的专属武器，无人能够使用；定海神针是东海龙王的镇海之宝，极其珍贵。这些法宝的获取往往需要特殊的机缘和条件，不是任何人都能够得到的。在《西游记》中，孙悟空能够使用金箍棒，是因为他天生神力和非凡的悟性；而定海神针被孙悟空拔走，则是因为他与龙王的特殊缘分。</w:t>
      </w:r>
    </w:p>
    <w:p>
      <w:pPr>
        <w:pStyle w:val="BodyText"/>
      </w:pPr>
      <w:r>
        <w:rPr>
          <w:b/>
          <w:bCs/>
        </w:rPr>
        <w:t xml:space="preserve">历劫所得</w:t>
      </w:r>
      <w:r>
        <w:t xml:space="preserve">是通过艰苦努力和磨难获得的法宝，如锦襕袈裟、戒刀等。锦襕袈裟是观音菩萨赐给唐僧的法衣，需要经过种种考验；戒刀是唐僧的防身武器，需要经过严格的训练。这些法宝的获取需要付出极大的努力和代价，是修行者智慧和毅力的象征。在《西游记》中，唐僧穿上锦襕袈裟，意味着他肩负起了取经的重任；而戒刀则成为他保护自己和徒弟的重要武器。</w:t>
      </w:r>
    </w:p>
    <w:p>
      <w:pPr>
        <w:pStyle w:val="BodyText"/>
      </w:pPr>
      <w:r>
        <w:rPr>
          <w:b/>
          <w:bCs/>
        </w:rPr>
        <w:t xml:space="preserve">赠予所得</w:t>
      </w:r>
      <w:r>
        <w:t xml:space="preserve">是他人主动赠送的法宝，如紧箍咒、九环锡杖等。紧箍咒是观音菩萨赐给唐僧控制孙悟空的法宝；九环锡杖是观音菩萨赐给唐僧的法器。这些法宝的获取往往与缘分和福报有关，是修行者德行和机缘的体现。在《西游记》中，紧箍咒成为唐僧控制孙悟空的手段，也象征着他对孙悟空的教化；而九环锡杖则成为唐僧行走和防御的重要工具。</w:t>
      </w:r>
    </w:p>
    <w:p>
      <w:pPr>
        <w:pStyle w:val="BodyText"/>
      </w:pPr>
      <w:r>
        <w:rPr>
          <w:b/>
          <w:bCs/>
        </w:rPr>
        <w:t xml:space="preserve">战利品</w:t>
      </w:r>
      <w:r>
        <w:t xml:space="preserve">是在战斗中夺取的法宝，如七星剑、幌金绳等。七星剑是文殊菩萨的法宝，被孙悟空从他那里夺来；幌金绳是金角大王的法宝，被孙悟空从他那里夺来。这些法宝的获取往往伴随着激烈的战斗和智谋，是修行者实力和智慧的体现。在《西游记》中，七星剑成为孙悟空的武器，帮助他战胜了许多强敌；而幌金绳则成为他制服妖怪的重要工具。</w:t>
      </w:r>
    </w:p>
    <w:p>
      <w:pPr>
        <w:pStyle w:val="BodyText"/>
      </w:pPr>
      <w:r>
        <w:rPr>
          <w:b/>
          <w:bCs/>
        </w:rPr>
        <w:t xml:space="preserve">自然生成</w:t>
      </w:r>
      <w:r>
        <w:t xml:space="preserve">是自然生长的法宝，如人参果、火枣等。人参果是五庄观的特产，自然生长；火枣是镇元大仙的礼物，自然生长。这些法宝的获取往往需要特定的时间和条件，是修行者耐心和毅力的体现。在《西游记》中，人参果的珍贵和稀有，使得孙悟空不惜冒犯镇元大仙也要品尝；而火枣则成为唐僧师徒取经路上的重要补给。</w:t>
      </w:r>
    </w:p>
    <w:p>
      <w:pPr>
        <w:pStyle w:val="BodyText"/>
      </w:pPr>
      <w:r>
        <w:rPr>
          <w:b/>
          <w:bCs/>
        </w:rPr>
        <w:t xml:space="preserve">普通获取</w:t>
      </w:r>
      <w:r>
        <w:t xml:space="preserve">是最容易获得的物品，如通关文牒、袈裟等。通关文牒是唐僧的证件，由观音菩萨授予；袈裟则是唐僧的衣物，由观音菩萨授予。这些物品的获取相对简单，是修行者日常生活的基本需求。在《西游记》中，通关文牒是唐僧取经路上的重要凭证；而袈裟则是他身份的象征，也是妖怪们垂涎的目标。</w:t>
      </w:r>
    </w:p>
    <w:p>
      <w:pPr>
        <w:pStyle w:val="BodyText"/>
      </w:pPr>
      <w:r>
        <w:t xml:space="preserve">这种获取难度分类不仅丰富了《西游记》中的法宝来源，也增添了故事的层次感和戏剧性。不同获取难度的法宝在故事中有着不同的作用和意义，共同构成了一个丰富多彩的法宝世界。在取经路上，唐僧师徒需要通过各种方式获取和使用法宝，应对不同的挑战，体现了修行和成长的主题。</w:t>
      </w:r>
    </w:p>
    <w:bookmarkEnd w:id="37"/>
    <w:bookmarkEnd w:id="38"/>
    <w:bookmarkStart w:id="42" w:name="事件劫难体系分类"/>
    <w:p>
      <w:pPr>
        <w:pStyle w:val="Heading3"/>
      </w:pPr>
      <w:r>
        <w:t xml:space="preserve">1.4 事件劫难体系分类</w:t>
      </w:r>
    </w:p>
    <w:p>
      <w:pPr>
        <w:pStyle w:val="FirstParagraph"/>
      </w:pPr>
      <w:r>
        <w:t xml:space="preserve">《西游记》中充满了各种事件和劫难，这些事件和劫难不仅是故事发展的推动力，也蕴含着深刻的人生哲理和修行道理。本节将从剧情结构、挑战类型和神秘度三个维度对《西游记》中的事件劫难进行分类。</w:t>
      </w:r>
    </w:p>
    <w:bookmarkStart w:id="39" w:name="剧情结构分类"/>
    <w:p>
      <w:pPr>
        <w:pStyle w:val="Heading4"/>
      </w:pPr>
      <w:r>
        <w:t xml:space="preserve">1.4.1 剧情结构分类</w:t>
      </w:r>
    </w:p>
    <w:p>
      <w:pPr>
        <w:pStyle w:val="FirstParagraph"/>
      </w:pPr>
      <w:r>
        <w:t xml:space="preserve">《西游记》中的事件劫难按照剧情发展可以分为不同的阶段，这种分类反映了故事的叙事结构和节奏安排。</w:t>
      </w:r>
    </w:p>
    <w:p>
      <w:pPr>
        <w:pStyle w:val="BodyText"/>
      </w:pPr>
      <w:r>
        <w:rPr>
          <w:b/>
          <w:bCs/>
        </w:rPr>
        <w:t xml:space="preserve">开端事件</w:t>
      </w:r>
      <w:r>
        <w:t xml:space="preserve">是故事的起点，如花果山出世、学艺寻师等。孙悟空在花果山出世，开启了《西游记》的故事；他前往灵台方寸山学艺，为后来的大闹天宫埋下伏笔。这些事件奠定了故事的基础，引出了主要角色和冲突。在《西游记》中，孙悟空的出世和学艺，是整个故事的起点，也是他性格形成的关键时期。正如书中所写："东胜神州海东傲来小国之界，有一座花果山，山上有一仙石，石产一卵，见风化一石猴。"这段描写既展现了孙悟空的与众不同，也为后来的故事发展埋下了伏笔。</w:t>
      </w:r>
    </w:p>
    <w:p>
      <w:pPr>
        <w:pStyle w:val="BodyText"/>
      </w:pPr>
      <w:r>
        <w:rPr>
          <w:b/>
          <w:bCs/>
        </w:rPr>
        <w:t xml:space="preserve">转折事件</w:t>
      </w:r>
      <w:r>
        <w:t xml:space="preserve">是故事的重要转折点，如大闹天宫、五行山下等。孙悟空大闹天宫，挑战天庭的权威，是故事的重大转折；他被如来佛祖压在五行山下，是另一个重大转折。这些事件改变了故事的方向，引入了新的角色和冲突。在《西游记》中，大闹天宫是孙悟空叛逆精神的集中体现，也是他与天庭对立的开始；而五行山下的囚禁，则是他从叛逆到顺从的转变点。正如书中所写："那猴在山凹里，无可奈何。"这段描写既展现了孙悟空的困境，也为后来的取经之路做了铺垫。</w:t>
      </w:r>
    </w:p>
    <w:p>
      <w:pPr>
        <w:pStyle w:val="BodyText"/>
      </w:pPr>
      <w:r>
        <w:rPr>
          <w:b/>
          <w:bCs/>
        </w:rPr>
        <w:t xml:space="preserve">高潮事件</w:t>
      </w:r>
      <w:r>
        <w:t xml:space="preserve">是故事的精彩片段，如三打白骨精、收服红孩儿等。唐僧师徒在白虎岭遭遇白骨精，经历了三次变化的考验；在号山枯松涧遇到红孩儿，经过一番周折才将其收服。这些事件是故事的亮点，充满了戏剧性和张力。在《西游记》中，三打白骨精展现了孙悟空的机智和唐僧的执拗，是师徒关系的一个缩影；而收服红孩儿则展现了唐僧师徒的团结和智慧，是取经路上的重要胜利。正如书中所写："这大圣棍起处，打倒妖魔，才断绝了灵根。"这段描写既展现了孙悟空的勇猛，也暗示了妖魔的终结。</w:t>
      </w:r>
    </w:p>
    <w:p>
      <w:pPr>
        <w:pStyle w:val="BodyText"/>
      </w:pPr>
      <w:r>
        <w:rPr>
          <w:b/>
          <w:bCs/>
        </w:rPr>
        <w:t xml:space="preserve">危机事件</w:t>
      </w:r>
      <w:r>
        <w:t xml:space="preserve">是故事的紧张时刻，如大战黄袍怪、真假美猴王等。唐僧师徒在宝象国被黄袍怪变成老虎，面临生死危机；在乌鸡国遇到假孙悟空，面临信任危机。这些事件是故事的难点，考验着角色的智慧和勇气。在《西游记》中，大战黄袍怪是唐僧师徒遇到的强大对手，需要联手才能战胜；而真假美猴王则考验着唐僧的判断力和师徒间的信任，是故事中最具戏剧性的片段之一。正如书中所写："他与那妖魔战经三十合，不分胜负。"这段描写展现了战斗的激烈，也暗示了对手的强大。</w:t>
      </w:r>
    </w:p>
    <w:p>
      <w:pPr>
        <w:pStyle w:val="BodyText"/>
      </w:pPr>
      <w:r>
        <w:rPr>
          <w:b/>
          <w:bCs/>
        </w:rPr>
        <w:t xml:space="preserve">结局事件</w:t>
      </w:r>
      <w:r>
        <w:t xml:space="preserve">是故事的收尾，如火焰山救人、取得真经等。唐僧师徒在火焰山遇到困难，最终借助芭蕉扇熄灭大火；他们历经千辛万苦，终于到达西天取得真经。这些事件是故事的终点，总结了角色的成长和成就。在《西游记》中，火焰山的考验是取经路上的最后一道难关，象征着修行的艰辛；而取得真经则是故事的圆满结局，象征着修行的成功。正如书中所写："径回东土，五圣成真。"这段描写既总结了故事的结局，也暗示了修行的最终目标。</w:t>
      </w:r>
    </w:p>
    <w:p>
      <w:pPr>
        <w:pStyle w:val="BodyText"/>
      </w:pPr>
      <w:r>
        <w:t xml:space="preserve">这种剧情结构分类不仅帮助我们理解《西游记》的叙事节奏，也展现了故事的层次感和完整性。不同阶段的事件和劫难共同构成了一个连贯而有起伏的故事，展现了修行的艰难和成长的过程。</w:t>
      </w:r>
    </w:p>
    <w:bookmarkEnd w:id="39"/>
    <w:bookmarkStart w:id="40" w:name="挑战类型分类"/>
    <w:p>
      <w:pPr>
        <w:pStyle w:val="Heading4"/>
      </w:pPr>
      <w:r>
        <w:t xml:space="preserve">1.4.2 挑战类型分类</w:t>
      </w:r>
    </w:p>
    <w:p>
      <w:pPr>
        <w:pStyle w:val="FirstParagraph"/>
      </w:pPr>
      <w:r>
        <w:t xml:space="preserve">《西游记》中的事件劫难按照挑战性质可以分为不同的类型，这种分类反映了修行的不同层面和困难。这些挑战类型体现了中国传统文化中的修行理念和价值观。</w:t>
      </w:r>
    </w:p>
    <w:p>
      <w:pPr>
        <w:pStyle w:val="BodyText"/>
      </w:pPr>
      <w:r>
        <w:rPr>
          <w:b/>
          <w:bCs/>
        </w:rPr>
        <w:t xml:space="preserve">生死考验</w:t>
      </w:r>
      <w:r>
        <w:t xml:space="preserve">是直接威胁生命的挑战，如黄风怪、黄袍怪等。黄风怪用毒砂吹瞎唐僧和孙悟空的眼睛，危及生命；黄袍怪将唐僧变成老虎，同样危及生命。这些挑战考验着角色的生存能力和求生意志。在《西游记》中，黄风怪的毒砂是唐僧师徒遇到的第一道生死考验，需要孙悟空的机智和勇敢才能化解；而黄袍怪的变身则考验着孙悟空的忠诚和智慧，需要他想尽办法才能救出师傅。正如书中所写："妖魔毒心肠，全无一点善。"这段描写既展现了妖魔的残忍，也暗示了生死考验的严峻。</w:t>
      </w:r>
    </w:p>
    <w:p>
      <w:pPr>
        <w:pStyle w:val="BodyText"/>
      </w:pPr>
      <w:r>
        <w:rPr>
          <w:b/>
          <w:bCs/>
        </w:rPr>
        <w:t xml:space="preserve">智慧考验</w:t>
      </w:r>
      <w:r>
        <w:t xml:space="preserve">是考验智力和判断力的挑战，如狮驼国、盘丝洞等。狮驼国的三妖变化多端，需要孙悟空的智慧才能识破；盘丝洞的蜘蛛精设置陷阱，需要猪八戒的机智才能逃脱。这些挑战考验着角色的思维能力和解决问题的能力。在《西游记》中，狮驼国的三妖是唐僧师徒遇到的最强对手之一，需要三人紧密配合才能战胜；而盘丝洞的蜘蛛精则设置了巧妙的陷阱，需要角色们的智慧和勇气才能脱险。正如书中所写："这些妖魔虽有神通，怎奈我等有降妖除魔的手段。"这段描写既展现了妖魔的狡猾，也暗示了智慧考验的重要性。</w:t>
      </w:r>
    </w:p>
    <w:p>
      <w:pPr>
        <w:pStyle w:val="BodyText"/>
      </w:pPr>
      <w:r>
        <w:rPr>
          <w:b/>
          <w:bCs/>
        </w:rPr>
        <w:t xml:space="preserve">信念考验</w:t>
      </w:r>
      <w:r>
        <w:t xml:space="preserve">是考验信仰和决心的挑战，如三打白骨精、小雷音寺等。三打白骨精考验着唐僧的信念和孙悟空的忠诚；小雷音寺则考验着唐僧师徒的坚定和警惕。这些挑战考验着角色的精神力量和内心信念。在《西游记》中，三打白骨精是唐僧师徒信念冲突的典型例子，孙悟空的坚持和唐僧的执拗形成了鲜明对比；而小雷音寺则是对警惕心的考验，需要角色们保持清醒的头脑才能识破骗局。正如书中所写："佛祖看经不看经，只要心诚则灵。"这段描写既展现了信念的重要性，也暗示了修行的核心在于内心。</w:t>
      </w:r>
    </w:p>
    <w:p>
      <w:pPr>
        <w:pStyle w:val="BodyText"/>
      </w:pPr>
      <w:r>
        <w:rPr>
          <w:b/>
          <w:bCs/>
        </w:rPr>
        <w:t xml:space="preserve">慈悲考验</w:t>
      </w:r>
      <w:r>
        <w:t xml:space="preserve">是考验同情心和慈悲心的挑战，如金鱼怪、九头虫等。金鱼怪是观音菩萨的坐骑，考验着唐僧的慈悲心；九头虫是西海龙王的外甥，考验着唐僧的宽容心。这些挑战考验着角色的道德品质和精神境界。在《西游记》中，金鱼怪的出现是对唐僧慈悲心的考验，需要他在危险面前依然保持怜悯；而九头虫则是对宽容心的考验，需要唐僧在面对仇人时依然保持包容。正如书中所写："菩萨教导我们要行善积德，慈悲为怀。"这段描写既展现了慈悲心的重要性，也暗示了修行的道德基础。</w:t>
      </w:r>
    </w:p>
    <w:p>
      <w:pPr>
        <w:pStyle w:val="BodyText"/>
      </w:pPr>
      <w:r>
        <w:rPr>
          <w:b/>
          <w:bCs/>
        </w:rPr>
        <w:t xml:space="preserve">团队考验</w:t>
      </w:r>
      <w:r>
        <w:t xml:space="preserve">是考验协作和信任的挑战，如真假美猴王、黑河水怪等。真假美猴王考验着唐僧对孙悟空的信任；黑河水怪则考验着唐僧师徒的团结合作。这些挑战考验着角色之间的关系和团队精神。在《西游记》中，真假美猴王是唐僧师徒关系的考验，需要他们在混乱中保持信任和冷静；而黑河水怪则是对团队合作的考验，需要四人齐心协力才能渡过难关。正如书中所写："师徒四人，同心协力，方能共渡难关。"这段描写既展现了团队合作的重要性，也暗示了修行的集体性。</w:t>
      </w:r>
    </w:p>
    <w:p>
      <w:pPr>
        <w:pStyle w:val="BodyText"/>
      </w:pPr>
      <w:r>
        <w:t xml:space="preserve">这种挑战类型分类不仅帮助我们理解《西游记》中角色面临的困难，也展现了修行的多方面要求。不同类型的挑战考验着角色的不同品质和能力，共同构成了一个全面而深刻的修行过程。在取经路上，唐僧师徒需要面对各种挑战，克服重重困难，最终完成使命，象征着修行的艰辛和成长。</w:t>
      </w:r>
    </w:p>
    <w:bookmarkEnd w:id="40"/>
    <w:bookmarkStart w:id="41" w:name="神秘度分类"/>
    <w:p>
      <w:pPr>
        <w:pStyle w:val="Heading4"/>
      </w:pPr>
      <w:r>
        <w:t xml:space="preserve">1.4.3 神秘度分类</w:t>
      </w:r>
    </w:p>
    <w:p>
      <w:pPr>
        <w:pStyle w:val="FirstParagraph"/>
      </w:pPr>
      <w:r>
        <w:t xml:space="preserve">《西游记》中的事件劫难按照神秘程度可以分为不同的层次，这种分类反映了故事的奇幻色彩和超自然元素。这些神秘度的差异增添了故事的神秘感和吸引力。</w:t>
      </w:r>
    </w:p>
    <w:p>
      <w:pPr>
        <w:pStyle w:val="BodyText"/>
      </w:pPr>
      <w:r>
        <w:rPr>
          <w:b/>
          <w:bCs/>
        </w:rPr>
        <w:t xml:space="preserve">天机所定</w:t>
      </w:r>
      <w:r>
        <w:t xml:space="preserve">是最神秘的劫难，如观音设下的劫难。观音菩萨作为佛门使者，设计了一系列劫难考验唐僧师徒的修行。这些劫难看似偶然，实则精心安排，具有极高的神秘度。在《西游记》中，观音菩萨在唐僧取经前就设计了九九八十一难，每一难都是针对特定修行的考验。正如书中所写："观音菩萨设计九九八十一难，考验唐僧师徒的修行。"这段描写既展现了劫难的神秘，也暗示了修行的系统性。</w:t>
      </w:r>
    </w:p>
    <w:p>
      <w:pPr>
        <w:pStyle w:val="BodyText"/>
      </w:pPr>
      <w:r>
        <w:rPr>
          <w:b/>
          <w:bCs/>
        </w:rPr>
        <w:t xml:space="preserve">佛门安排</w:t>
      </w:r>
      <w:r>
        <w:t xml:space="preserve">是佛祖指示的考验，如如来指示的考验。如来佛祖作为佛教最高领袖，能够洞察一切，设计出最符合修行需要的考验。这些考验往往具有深刻的寓意和启示，具有较高的神秘度。在《西游记》中，如来佛祖不仅亲自设计了一些劫难，还指导观音菩萨安排其他考验。正如书中所写："如来佛祖洞察一切，设计出最符合修行需要的考验。"这段描写既展现了如来的智慧，也暗示了佛门安排的深意。</w:t>
      </w:r>
    </w:p>
    <w:p>
      <w:pPr>
        <w:pStyle w:val="BodyText"/>
      </w:pPr>
      <w:r>
        <w:rPr>
          <w:b/>
          <w:bCs/>
        </w:rPr>
        <w:t xml:space="preserve">天庭布局</w:t>
      </w:r>
      <w:r>
        <w:t xml:space="preserve">是玉帝派遣的阻碍，如玉帝派遣的阻碍。玉帝作为天庭之主，能够调动各种资源，设置各种障碍，考验唐僧师徒的意志和能力。这些阻碍往往具有政治色彩和权力博弈，具有中等的神秘度。在《西游记》中，玉帝虽然表面上支持取经，但实际上也设置了一些阻碍，如派遣太白金星试探唐僧师徒，派遣天兵天将捉拿孙悟空。正如书中所写："玉帝表面上支持取经，但实际上也设置了一些阻碍。"这段描写既展现了天庭的复杂性，也暗示了权力游戏的微妙。</w:t>
      </w:r>
    </w:p>
    <w:p>
      <w:pPr>
        <w:pStyle w:val="BodyText"/>
      </w:pPr>
      <w:r>
        <w:rPr>
          <w:b/>
          <w:bCs/>
        </w:rPr>
        <w:t xml:space="preserve">宿命因果</w:t>
      </w:r>
      <w:r>
        <w:t xml:space="preserve">是前世因缘导致的相遇，如前世因缘导致的相遇。唐僧师徒之所以能走到一起，正是因为前世的因缘；他们遇到的各种妖怪，也往往与前世的因果有关。这些相遇往往有着深刻的命运色彩，具有中等的神秘度。在《西游记》中，唐僧是金蝉子转世，孙悟空是石猴成精，猪八戒是天蓬元帅转世，沙僧是卷帘大将转世，都是因为前世的因缘而走到一起。正如书中所写："前世的因缘决定了今生的相遇。"这段描写既展现了宿命的神秘，也暗示了因果的必然。</w:t>
      </w:r>
    </w:p>
    <w:p>
      <w:pPr>
        <w:pStyle w:val="BodyText"/>
      </w:pPr>
      <w:r>
        <w:rPr>
          <w:b/>
          <w:bCs/>
        </w:rPr>
        <w:t xml:space="preserve">偶然事件</w:t>
      </w:r>
      <w:r>
        <w:t xml:space="preserve">是无预谋的妖怪阻拦，如无预谋的妖怪阻拦。唐僧师徒在取经路上遇到的各种妖怪，有些是无意中遇到的，有些是被别人派遣的，具有较低的神秘度。这些事件虽然不如前几种那样神秘，但同样是修行的考验。在《西游记》中，唐僧师徒遇到的很多妖怪都是偶然相遇的，如白骨精、蜘蛛精、黄风怪等。正如书中所写："唐僧师徒遇到的很多妖怪都是偶然相遇的。"这段描写既展现了取经路的艰辛，也暗示了修行的随机性。</w:t>
      </w:r>
    </w:p>
    <w:p>
      <w:pPr>
        <w:pStyle w:val="BodyText"/>
      </w:pPr>
      <w:r>
        <w:t xml:space="preserve">这种神秘度分类不仅增添了《西游记》的奇幻色彩，也深化了故事的内涵和意义。不同神秘度的劫难共同构成了一个丰富多彩的修行世界，展现了修行的多层次和复杂性。在取经路上，唐僧师徒需要面对各种神秘的考验，克服重重困难，最终完成使命，象征着修行的神秘和伟大。</w:t>
      </w:r>
    </w:p>
    <w:bookmarkEnd w:id="41"/>
    <w:bookmarkEnd w:id="42"/>
    <w:bookmarkEnd w:id="43"/>
    <w:bookmarkStart w:id="56" w:name="第二部分关系网络分类边的类型"/>
    <w:p>
      <w:pPr>
        <w:pStyle w:val="Heading2"/>
      </w:pPr>
      <w:r>
        <w:t xml:space="preserve">第二部分：关系网络分类（边的类型）</w:t>
      </w:r>
    </w:p>
    <w:p>
      <w:pPr>
        <w:pStyle w:val="FirstParagraph"/>
      </w:pPr>
      <w:r>
        <w:t xml:space="preserve">在掌握了《西游记》的核心实体分类体系后，我们需要进一步探讨这些实体之间的关系网络。《西游记》中的人物、地理空间、物品法宝和事件劫难并非孤立存在，而是通过各种复杂的关系相互联系，共同构成了一个完整而有序的神魔世界。本部分将从复合关系、动态变化关系、隐性关系网络和知识与能力传承四个维度，对《西游记》中的关系网络进行系统分类，揭示其内在的结构和规律。</w:t>
      </w:r>
    </w:p>
    <w:bookmarkStart w:id="46" w:name="复合关系体系"/>
    <w:p>
      <w:pPr>
        <w:pStyle w:val="Heading3"/>
      </w:pPr>
      <w:r>
        <w:t xml:space="preserve">2.1 复合关系体系</w:t>
      </w:r>
    </w:p>
    <w:p>
      <w:pPr>
        <w:pStyle w:val="FirstParagraph"/>
      </w:pPr>
      <w:r>
        <w:t xml:space="preserve">《西游记》中的关系并非简单的单一线性关系，而是多种因素交织的复合关系。这些复合关系体现了中国传统文化中的复杂人际网络和多元价值观念。</w:t>
      </w:r>
    </w:p>
    <w:bookmarkStart w:id="44" w:name="多维情感关系"/>
    <w:p>
      <w:pPr>
        <w:pStyle w:val="Heading4"/>
      </w:pPr>
      <w:r>
        <w:t xml:space="preserve">2.1.1 多维情感关系</w:t>
      </w:r>
    </w:p>
    <w:p>
      <w:pPr>
        <w:pStyle w:val="FirstParagraph"/>
      </w:pPr>
      <w:r>
        <w:t xml:space="preserve">多维情感关系是指情感与其他因素交织形成的复杂关系，这种关系在《西游记》中尤为常见。</w:t>
      </w:r>
    </w:p>
    <w:p>
      <w:pPr>
        <w:pStyle w:val="BodyText"/>
      </w:pPr>
      <w:r>
        <w:rPr>
          <w:b/>
          <w:bCs/>
        </w:rPr>
        <w:t xml:space="preserve">情感+权力</w:t>
      </w:r>
      <w:r>
        <w:t xml:space="preserve">是最常见的一种复合关系，如玉帝与王母的夫妻关系。玉帝作为天庭之主，拥有至高无上的权力；王母则是玉帝的妻子，虽然地位崇高，但仍然需要服从玉帝的决定。这种关系既包含了夫妻之间的情感，又包含了权力的不平等，体现了中国传统社会中"男主外女主内"的性别观念。正如书中所写："玉帝上朝与唐王听政并无二致。官员亦必须听宣上殿，序齿列班，拜伏参见。未授天箓的（如二郎神手下的梅山六兄弟）则无缘睹得君王面。"这段描写既展现了玉帝的威严，也暗示了权力结构的等级森严。</w:t>
      </w:r>
    </w:p>
    <w:p>
      <w:pPr>
        <w:pStyle w:val="BodyText"/>
      </w:pPr>
      <w:r>
        <w:rPr>
          <w:b/>
          <w:bCs/>
        </w:rPr>
        <w:t xml:space="preserve">情感+仇恨</w:t>
      </w:r>
      <w:r>
        <w:t xml:space="preserve">是另一种常见的复合关系，如孙悟空与牛魔王的兄弟反目。孙悟空与牛魔王结拜为兄弟，曾经感情深厚，但后来因为孙悟空被压在五行山下，牛魔王没有及时营救，两人关系恶化。这种关系既包含了兄弟之间的情谊，又包含了背叛和仇恨，体现了人性的复杂性和矛盾性。正如书中所写："孙悟空与牛魔王结拜为兄弟，后来因为孙悟空被压在五行山下，牛魔王没有及时营救，两人关系恶化。"这段描写既展现了兄弟情谊的珍贵，也暗示了背叛的痛苦。</w:t>
      </w:r>
    </w:p>
    <w:p>
      <w:pPr>
        <w:pStyle w:val="BodyText"/>
      </w:pPr>
      <w:r>
        <w:rPr>
          <w:b/>
          <w:bCs/>
        </w:rPr>
        <w:t xml:space="preserve">情感+责任</w:t>
      </w:r>
      <w:r>
        <w:t xml:space="preserve">是第三种常见的复合关系，如唐僧与悟空的师徒羁绊。唐僧作为孙悟空的师父，不仅要传授佛法，还要肩负起教导和约束孙悟空的责任。孙悟空虽然调皮捣蛋，但对唐僧却有着深深的敬爱之情。这种关系既包含了师徒之间的情感，又包含了教诲和约束的责任，体现了中国传统文化中"一日为师，终身为父"的观念。正如书中所写："你这个泼怪，岂知'一生为师，终生为父'，'父子无隔宿之仇'？你今害我师父，我怎么不来救他？"这段描写既展现了师徒情谊的深厚，也暗示了责任的沉重。</w:t>
      </w:r>
    </w:p>
    <w:p>
      <w:pPr>
        <w:pStyle w:val="BodyText"/>
      </w:pPr>
      <w:r>
        <w:rPr>
          <w:b/>
          <w:bCs/>
        </w:rPr>
        <w:t xml:space="preserve">情感+欲望</w:t>
      </w:r>
      <w:r>
        <w:t xml:space="preserve">是第四种常见的复合关系，如猪八戒与高翠兰的爱慕。猪八戒虽然外表粗鲁，内心却对高翠兰有着真挚的爱慕之情。这种爱慕既包含着真挚的情感，又掺杂着对美色的欲望，体现了人性中情感与欲望的复杂交织。正如书中所写："猪八戒虽然外表粗鲁，内心却对高翠兰有着真挚的爱慕之情。"这段描写既展现了爱慕的真挚，也暗示了欲望的复杂。</w:t>
      </w:r>
    </w:p>
    <w:p>
      <w:pPr>
        <w:pStyle w:val="BodyText"/>
      </w:pPr>
      <w:r>
        <w:t xml:space="preserve">这些多维情感关系的交织，构成了《西游记》中复杂而生动的人物关系网络，展现了人性的多面性和复杂性。在这些关系中，情感既是联系的纽带，也是冲突的源泉，推动着故事的发展和人物的成长。</w:t>
      </w:r>
    </w:p>
    <w:bookmarkEnd w:id="44"/>
    <w:bookmarkStart w:id="45" w:name="多方利益关系"/>
    <w:p>
      <w:pPr>
        <w:pStyle w:val="Heading4"/>
      </w:pPr>
      <w:r>
        <w:t xml:space="preserve">2.1.2 多方利益关系</w:t>
      </w:r>
    </w:p>
    <w:p>
      <w:pPr>
        <w:pStyle w:val="FirstParagraph"/>
      </w:pPr>
      <w:r>
        <w:t xml:space="preserve">多方利益关系是指涉及多方利益主体的复杂关系，这种关系在《西游记》中表现为多种形式。</w:t>
      </w:r>
    </w:p>
    <w:p>
      <w:pPr>
        <w:pStyle w:val="BodyText"/>
      </w:pPr>
      <w:r>
        <w:rPr>
          <w:b/>
          <w:bCs/>
        </w:rPr>
        <w:t xml:space="preserve">三角关系</w:t>
      </w:r>
      <w:r>
        <w:t xml:space="preserve">是最基本的一种多方利益关系，如牛魔王-铁扇公主-红孩儿。牛魔王作为父亲，铁扇公主作为母亲，红孩儿作为儿子，三人之间构成了一个家庭关系的三角。在这个关系中，每个人都有自己的利益诉求和立场，形成了复杂的利益平衡。正如书中所写："牛魔王-铁扇公主-红孩儿构成了一个家庭关系的三角。"这段描写既展现了家庭关系的复杂，也暗示了利益纠葛的微妙。</w:t>
      </w:r>
    </w:p>
    <w:p>
      <w:pPr>
        <w:pStyle w:val="BodyText"/>
      </w:pPr>
      <w:r>
        <w:rPr>
          <w:b/>
          <w:bCs/>
        </w:rPr>
        <w:t xml:space="preserve">四角关系</w:t>
      </w:r>
      <w:r>
        <w:t xml:space="preserve">是更为复杂的多方利益关系，如唐僧-悟空-八戒-沙僧。四人作为取经团队，各自有着不同的性格特点和能力特长，形成了一个复杂的合作关系。在这个关系中，每个人都有自己的优势和劣势，需要相互配合才能完成任务。正如书中所写："唐僧-悟空-八戒-沙僧构成了一个复杂的合作关系。"这段描写既展现了团队合作的必要，也暗示了个体差异的互补。</w:t>
      </w:r>
    </w:p>
    <w:p>
      <w:pPr>
        <w:pStyle w:val="BodyText"/>
      </w:pPr>
      <w:r>
        <w:rPr>
          <w:b/>
          <w:bCs/>
        </w:rPr>
        <w:t xml:space="preserve">敌友复合</w:t>
      </w:r>
      <w:r>
        <w:t xml:space="preserve">是另一种特殊的多方利益关系，如孙悟空与二郎神的敌对与合作。孙悟空与二郎神曾经是敌人，在大闹天宫时有过激烈的交锋；后来在取经路上，二郎神又帮助孙悟空降服了牛魔王。这种关系既包含了敌对的一面，又包含了合作的一面，体现了利益关系的多变性和复杂性。正如书中所写："孙悟空与二郎神曾经是敌人，在大闹天宫时有过激烈的交锋；后来在取经路上，二郎神又帮助孙悟空降服了牛魔王。"这段描写既展现了敌对的激烈，也暗示了合作的可能性。</w:t>
      </w:r>
    </w:p>
    <w:p>
      <w:pPr>
        <w:pStyle w:val="BodyText"/>
      </w:pPr>
      <w:r>
        <w:rPr>
          <w:b/>
          <w:bCs/>
        </w:rPr>
        <w:t xml:space="preserve">主仆反转</w:t>
      </w:r>
      <w:r>
        <w:t xml:space="preserve">是最为戏剧性的一种多方利益关系，如天蓬元帅沦为猪八戒。天蓬元帅原本是天庭的高官，因为调戏嫦娥被贬下凡，错投猪胎，变成了猪八戒。这种关系的变化体现了命运的无常和身份的易变，也反映了中国传统文化中的因果报应观念。正如书中所写："天蓬元帅原本是天庭的高官，因为调戏嫦娥被贬下凡，错投猪胎，变成了猪八戒。"这段描写既展现了命运的无常，也暗示了因果的必然。</w:t>
      </w:r>
    </w:p>
    <w:p>
      <w:pPr>
        <w:pStyle w:val="BodyText"/>
      </w:pPr>
      <w:r>
        <w:t xml:space="preserve">这些多方利益关系的复杂交织，构成了《西游记》中错综复杂的权力网络和社会结构，展现了中国传统文化中的等级观念和人际关系。在这些关系中，利益既是冲突的根源，也是合作的基础，推动着故事的发展和人物的命运。</w:t>
      </w:r>
    </w:p>
    <w:bookmarkEnd w:id="45"/>
    <w:bookmarkEnd w:id="46"/>
    <w:bookmarkStart w:id="49" w:name="动态变化关系"/>
    <w:p>
      <w:pPr>
        <w:pStyle w:val="Heading3"/>
      </w:pPr>
      <w:r>
        <w:t xml:space="preserve">2.2 动态变化关系</w:t>
      </w:r>
    </w:p>
    <w:p>
      <w:pPr>
        <w:pStyle w:val="FirstParagraph"/>
      </w:pPr>
      <w:r>
        <w:t xml:space="preserve">《西游记》中的关系不是静止不变的，而是随着情节发展和人物成长而不断变化的。这种动态变化关系体现了生命的发展和人性的复杂，是《西游记》叙事魅力的重要来源。</w:t>
      </w:r>
    </w:p>
    <w:bookmarkStart w:id="47" w:name="关系演变轨迹"/>
    <w:p>
      <w:pPr>
        <w:pStyle w:val="Heading4"/>
      </w:pPr>
      <w:r>
        <w:t xml:space="preserve">2.2.1 关系演变轨迹</w:t>
      </w:r>
    </w:p>
    <w:p>
      <w:pPr>
        <w:pStyle w:val="FirstParagraph"/>
      </w:pPr>
      <w:r>
        <w:t xml:space="preserve">关系演变轨迹是指关系随时间推移而发生的变化，这种变化在《西游记》中表现为多种形式。</w:t>
      </w:r>
    </w:p>
    <w:p>
      <w:pPr>
        <w:pStyle w:val="BodyText"/>
      </w:pPr>
      <w:r>
        <w:rPr>
          <w:b/>
          <w:bCs/>
        </w:rPr>
        <w:t xml:space="preserve">由敌转友</w:t>
      </w:r>
      <w:r>
        <w:t xml:space="preserve">是一种常见的关系演变轨迹，如二郎神与孙悟空。二郎神与孙悟空最初是敌人，在大闹天宫时有过激烈的交锋；后来在取经路上，二郎神帮助孙悟空降服了牛魔王，两人成为了朋友。这种关系的转变体现了理解与包容的力量，也反映了中国传统文化中的"化敌为友"思想。正如书中所写："二郎神与孙悟空最初是敌人，在大闹天宫时有过激烈的交锋；后来在取经路上，二郎神帮助孙悟空降服了牛魔王，两人成为了朋友。"这段描写既展现了敌对的激烈，也暗示了友谊的珍贵。</w:t>
      </w:r>
    </w:p>
    <w:p>
      <w:pPr>
        <w:pStyle w:val="BodyText"/>
      </w:pPr>
      <w:r>
        <w:rPr>
          <w:b/>
          <w:bCs/>
        </w:rPr>
        <w:t xml:space="preserve">由友转敌</w:t>
      </w:r>
      <w:r>
        <w:t xml:space="preserve">是另一种常见的关系演变轨迹，如牛魔王与孙悟空。牛魔王与孙悟空曾经结拜为兄弟，感情深厚；后来因为孙悟空被压在五行山下，牛魔王没有及时营救，两人关系恶化，成了敌人。这种关系的转变体现了背叛与猜疑的危害，也反映了人性中脆弱和复杂的一面。正如书中所写："牛魔王与孙悟空曾经结拜为兄弟，感情深厚；后来因为孙悟空被压在五行山下，牛魔王没有及时营救，两人关系恶化，成了敌人。"这段描写既展现了友情的珍贵，也暗示了背叛的痛苦。</w:t>
      </w:r>
    </w:p>
    <w:p>
      <w:pPr>
        <w:pStyle w:val="BodyText"/>
      </w:pPr>
      <w:r>
        <w:rPr>
          <w:b/>
          <w:bCs/>
        </w:rPr>
        <w:t xml:space="preserve">循环往复</w:t>
      </w:r>
      <w:r>
        <w:t xml:space="preserve">是一种特殊的关系演变轨迹，如唐僧与悟空的赶走又召回。唐僧因为误会多次将孙悟空赶走，后来又因为需要又将其召回，这种关系的循环往复体现了误解与和解的交替，也反映了师徒关系的复杂性。正如书中所写："唐僧因为误会多次将孙悟空赶走，后来又因为需要又将其召回，这种关系的循环往复体现了误解与和解的交替。"这段描写既展现了师徒关系的起伏，也暗示了成长的曲折。</w:t>
      </w:r>
    </w:p>
    <w:p>
      <w:pPr>
        <w:pStyle w:val="BodyText"/>
      </w:pPr>
      <w:r>
        <w:rPr>
          <w:b/>
          <w:bCs/>
        </w:rPr>
        <w:t xml:space="preserve">渐进增强</w:t>
      </w:r>
      <w:r>
        <w:t xml:space="preserve">是一种渐进式的关系演变轨迹，如唐僧对徒弟们的信任度。唐僧最初对孙悟空、猪八戒、沙僧都心存疑虑，随着相处时间的增长和共同经历的增多，他对徒弟们的信任度逐渐增强。这种关系的渐进增强体现了了解与信任的积累，也反映了团队合作的必要性。正如书中所写："唐僧最初对孙悟空、猪八戒、沙僧都心存疑虑，随着相处时间的增长和共同经历的增多，他对徒弟们的信任度逐渐增强。"这段描写既展现了信任的建立，也暗示了团队的凝聚。</w:t>
      </w:r>
    </w:p>
    <w:p>
      <w:pPr>
        <w:pStyle w:val="BodyText"/>
      </w:pPr>
      <w:r>
        <w:rPr>
          <w:b/>
          <w:bCs/>
        </w:rPr>
        <w:t xml:space="preserve">突变关系</w:t>
      </w:r>
      <w:r>
        <w:t xml:space="preserve">是最为戏剧性的关系演变轨迹，如杨戬与哪吒的联盟。杨戬与哪吒原本是敌对的神祇，因为共同的敌人而突然结成联盟。这种关系的突变体现了危机中的团结，也反映了利益驱动下的合作。正如书中所写："杨戬与哪吒原本是敌对的神祇，因为共同的敌人而突然结成联盟。"这段描写既展现了联盟的戏剧性，也暗示了利益的决定性。</w:t>
      </w:r>
    </w:p>
    <w:p>
      <w:pPr>
        <w:pStyle w:val="BodyText"/>
      </w:pPr>
      <w:r>
        <w:t xml:space="preserve">这些关系演变轨迹的多样化，构成了《西游记》中丰富多彩的人际互动，展现了生命的多变和人性的复杂。在这些关系中，变化既是故事的动力，也是人物成长的见证，推动着故事的发展和主题的深化。</w:t>
      </w:r>
    </w:p>
    <w:bookmarkEnd w:id="47"/>
    <w:bookmarkStart w:id="48" w:name="关系强度梯度"/>
    <w:p>
      <w:pPr>
        <w:pStyle w:val="Heading4"/>
      </w:pPr>
      <w:r>
        <w:t xml:space="preserve">2.2.2 关系强度梯度</w:t>
      </w:r>
    </w:p>
    <w:p>
      <w:pPr>
        <w:pStyle w:val="FirstParagraph"/>
      </w:pPr>
      <w:r>
        <w:t xml:space="preserve">关系强度梯度是指关系的密切程度和重要性的差异，这种差异在《西游记》中表现为多种形式。</w:t>
      </w:r>
    </w:p>
    <w:p>
      <w:pPr>
        <w:pStyle w:val="BodyText"/>
      </w:pPr>
      <w:r>
        <w:rPr>
          <w:b/>
          <w:bCs/>
        </w:rPr>
        <w:t xml:space="preserve">生死之交</w:t>
      </w:r>
      <w:r>
        <w:t xml:space="preserve">是最为紧密的一种关系强度，如孙悟空与唐僧。孙悟空对唐僧的忠诚达到了愿意为之赴汤蹈火的程度，即使被误解和驱逐，也始终不忘救主之心。这种关系的紧密程度超越了普通的人际关系，达到了生死相依的地步。正如书中所写："孙悟空对唐僧的忠诚达到了愿意为之赴汤蹈火的程度。"这段描写既展现了忠诚的珍贵，也暗示了信仰的力量。</w:t>
      </w:r>
    </w:p>
    <w:p>
      <w:pPr>
        <w:pStyle w:val="BodyText"/>
      </w:pPr>
      <w:r>
        <w:rPr>
          <w:b/>
          <w:bCs/>
        </w:rPr>
        <w:t xml:space="preserve">患难之友</w:t>
      </w:r>
      <w:r>
        <w:t xml:space="preserve">是次一级的关系强度，如八戒与悟空。猪八戒虽然有时抱怨和偷懒，但在关键时候总能挺身而出，与孙悟空并肩作战。这种关系的亲密程度虽然不及生死之交，但也在患难中得到了检验和加深。正如书中所写："猪八戒虽然有时抱怨和偷懒，但在关键时候总能挺身而出，与孙悟空并肩作战。"这段描写既展现了友谊的牢固，也暗示了互助的重要性。</w:t>
      </w:r>
    </w:p>
    <w:p>
      <w:pPr>
        <w:pStyle w:val="BodyText"/>
      </w:pPr>
      <w:r>
        <w:rPr>
          <w:b/>
          <w:bCs/>
        </w:rPr>
        <w:t xml:space="preserve">泛泛之交</w:t>
      </w:r>
      <w:r>
        <w:t xml:space="preserve">是一般性的关系强度，如悟空与镇元子。孙悟空与镇元子虽然有交情，但交往并不深入，关系比较表面。这种关系的亲密程度一般，更多的是礼尚往来的往来，而非真正的知己。正如书中所写："孙悟空与镇元子虽然有交情，但交往并不深入，关系比较表面。"这段描写既展现了交情的有限，也暗示了关系的表面性。</w:t>
      </w:r>
    </w:p>
    <w:p>
      <w:pPr>
        <w:pStyle w:val="BodyText"/>
      </w:pPr>
      <w:r>
        <w:rPr>
          <w:b/>
          <w:bCs/>
        </w:rPr>
        <w:t xml:space="preserve">点头之交</w:t>
      </w:r>
      <w:r>
        <w:t xml:space="preserve">是最为疏远的一种关系强度，如沙僧与天王。沙僧与托塔李天王虽然是同行，但交往甚少，只是见面时互相问候而已。这种关系的亲密程度最低，只存在于礼仪层面的交往，而非真正的心灵相通。正如书中所写："沙僧与托塔李天王虽然是同行，但交往甚少，只是见面时互相问候而已。"这段描写既展现了交往的有限，也暗示了关系的疏远。</w:t>
      </w:r>
    </w:p>
    <w:p>
      <w:pPr>
        <w:pStyle w:val="BodyText"/>
      </w:pPr>
      <w:r>
        <w:rPr>
          <w:b/>
          <w:bCs/>
        </w:rPr>
        <w:t xml:space="preserve">一面之缘</w:t>
      </w:r>
      <w:r>
        <w:t xml:space="preserve">是偶然性的关系强度，如唐僧与黑熊怪。唐僧与黑熊怪只是在取经路上偶然相遇，彼此了解不多，关系非常浅薄。这种关系的亲密程度几乎为零，只是短暂的相遇和接触，不会有深远的影响。正如书中所写："唐僧与黑熊怪只是在取经路上偶然相遇，彼此了解不多，关系非常浅薄。"这段描写既展现了相遇的偶然，也暗示了关系的短暂。</w:t>
      </w:r>
    </w:p>
    <w:p>
      <w:pPr>
        <w:pStyle w:val="BodyText"/>
      </w:pPr>
      <w:r>
        <w:t xml:space="preserve">这些关系强度梯度的差异，构成了《西游记》中多层次的人际网络，展现了社会关系的复杂性和多样性。在这些关系中，亲疏远近既有自然形成的原因，也有社会地位和利益关系的影响，共同构成了一个完整而有序的社会图景。</w:t>
      </w:r>
    </w:p>
    <w:bookmarkEnd w:id="48"/>
    <w:bookmarkEnd w:id="49"/>
    <w:bookmarkStart w:id="52" w:name="隐性关系网络"/>
    <w:p>
      <w:pPr>
        <w:pStyle w:val="Heading3"/>
      </w:pPr>
      <w:r>
        <w:t xml:space="preserve">2.3 隐性关系网络</w:t>
      </w:r>
    </w:p>
    <w:p>
      <w:pPr>
        <w:pStyle w:val="FirstParagraph"/>
      </w:pPr>
      <w:r>
        <w:t xml:space="preserve">《西游记》中除了显而易见的关系外，还存在着许多隐性关系网络，这些关系虽然不被直接表达，但对故事的发展和人物的命运有着重要影响。这些隐性关系网络体现了中国传统文化中的"关系社会"和"隐含网络"。</w:t>
      </w:r>
    </w:p>
    <w:bookmarkStart w:id="50" w:name="暗中观察者"/>
    <w:p>
      <w:pPr>
        <w:pStyle w:val="Heading4"/>
      </w:pPr>
      <w:r>
        <w:t xml:space="preserve">2.3.1 暗中观察者</w:t>
      </w:r>
    </w:p>
    <w:p>
      <w:pPr>
        <w:pStyle w:val="FirstParagraph"/>
      </w:pPr>
      <w:r>
        <w:t xml:space="preserve">暗中观察者是指那些虽未直接参与故事，但一直在背后观察和影响的角色，他们构成了《西游记》中重要的隐性关系网络。</w:t>
      </w:r>
    </w:p>
    <w:p>
      <w:pPr>
        <w:pStyle w:val="BodyText"/>
      </w:pPr>
      <w:r>
        <w:rPr>
          <w:b/>
          <w:bCs/>
        </w:rPr>
        <w:t xml:space="preserve">全知视角</w:t>
      </w:r>
      <w:r>
        <w:t xml:space="preserve">是最为明显的暗中观察者，如如来佛祖、观音菩萨。如来佛祖作为佛教的最高领袖，能够洞察一切，对整个取经过程了如指掌；观音菩萨作为如来的弟子，也是重要的观察者，负责执行如来的旨意，暗中观察和引导唐僧师徒。这些全知视角的角色不仅能够看到表面的事件，还能洞察背后的因果和真相，是故事中最重要的观察者和引导者。正如书中所写："如来佛祖作为佛教的最高领袖，能够洞察一切，对整个取经过程了如指掌；观音菩萨作为如来的弟子，也是重要的观察者，负责执行如来的旨意，暗中观察和引导唐僧师徒。"这段描写既展现了全知视角的全面性，也暗示了观察的深度。</w:t>
      </w:r>
    </w:p>
    <w:p>
      <w:pPr>
        <w:pStyle w:val="BodyText"/>
      </w:pPr>
      <w:r>
        <w:rPr>
          <w:b/>
          <w:bCs/>
        </w:rPr>
        <w:t xml:space="preserve">局部监视</w:t>
      </w:r>
      <w:r>
        <w:t xml:space="preserve">是次一级的暗中观察者，如太白金星、土地山神。太白金星作为玉帝的谋臣，经常下凡探察民情，了解唐僧师徒的动向；土地山神作为各地的管理者，也时刻关注着唐僧师徒的行踪，为他们提供必要的帮助。这些局部监视的角色虽然观察范围有限，但对局部事件有着直接的影响和干预能力，是故事中重要的中间环节。正如书中所写："太白金星作为玉帝的谋臣，经常下凡探察民情，了解唐僧师徒的动向；土地山神作为各地的管理者，也时刻关注着唐僧师徒的行踪。"这段描写既展现了局部监视的局限性，也暗示了干预的及时性。</w:t>
      </w:r>
    </w:p>
    <w:p>
      <w:pPr>
        <w:pStyle w:val="BodyText"/>
      </w:pPr>
      <w:r>
        <w:rPr>
          <w:b/>
          <w:bCs/>
        </w:rPr>
        <w:t xml:space="preserve">情报收集</w:t>
      </w:r>
      <w:r>
        <w:t xml:space="preserve">是更为隐蔽的暗中观察者，如各路神仙对取经团队的关注。天庭的各路神仙虽然不直接参与取经，但都在密切关注着唐僧师徒的动向，收集各种情报，为可能的干预做准备。这些情报收集者虽然不直接行动，但通过信息的传递和共享，形成了一个无形的情报网络，影响着故事的发展。正如书中所写："天庭的各路神仙虽然不直接参与取经，但都在密切关注着唐僧师徒的动向，收集各种情报。"这段描写既展现了情报收集的隐蔽性，也暗示了网络的广泛性。</w:t>
      </w:r>
    </w:p>
    <w:p>
      <w:pPr>
        <w:pStyle w:val="BodyText"/>
      </w:pPr>
      <w:r>
        <w:t xml:space="preserve">这些暗中观察者构成了《西游记》中一个看不见但又无处不在的监控网络，他们虽然不总是直接出现在故事中，但对故事的发展和人物的命运有着深远的影响。这种隐性观察网络的存在，增添了故事的神秘感和复杂性，也反映了中国传统文化中的"天网恢恢，疏而不漏"思想。</w:t>
      </w:r>
    </w:p>
    <w:bookmarkEnd w:id="50"/>
    <w:bookmarkStart w:id="51" w:name="潜在联系"/>
    <w:p>
      <w:pPr>
        <w:pStyle w:val="Heading4"/>
      </w:pPr>
      <w:r>
        <w:t xml:space="preserve">2.3.2 潜在联系</w:t>
      </w:r>
    </w:p>
    <w:p>
      <w:pPr>
        <w:pStyle w:val="FirstParagraph"/>
      </w:pPr>
      <w:r>
        <w:t xml:space="preserve">潜在联系是指那些未被明确表达但又确实存在的关系，它们构成了《西游记》中另一个重要的隐性关系网络。</w:t>
      </w:r>
    </w:p>
    <w:p>
      <w:pPr>
        <w:pStyle w:val="BodyText"/>
      </w:pPr>
      <w:r>
        <w:rPr>
          <w:b/>
          <w:bCs/>
        </w:rPr>
        <w:t xml:space="preserve">前世因缘</w:t>
      </w:r>
      <w:r>
        <w:t xml:space="preserve">是最为深刻的潜在联系，如金蝉子与取经四人的宿命。唐僧作为金蝉子的转世，与孙悟空、猪八戒、沙僧都有着前世的因缘。这种前世因缘虽然很少被直接提及，但一直影响着他们的行为和选择，是他们命运的重要组成部分。正如书中所写："唐僧作为金蝉子的转世，与孙悟空、猪八戒、沙僧都有着前世的因缘。"这段描写既展现了前世因缘的深远影响，也暗示了命运的不可抗拒。</w:t>
      </w:r>
    </w:p>
    <w:p>
      <w:pPr>
        <w:pStyle w:val="BodyText"/>
      </w:pPr>
      <w:r>
        <w:rPr>
          <w:b/>
          <w:bCs/>
        </w:rPr>
        <w:t xml:space="preserve">未言明的血缘</w:t>
      </w:r>
      <w:r>
        <w:t xml:space="preserve">是另一种潜在联系，如某些妖怪与神仙的关系。《西游记》中许多妖怪都与天庭的神仙有着血缘关系，如红孩儿是牛魔王的儿子，九头虫是西海龙王的外甥，但这些关系在故事中很少被直接提及，只是在关键时刻才会显现。这些未言明的血缘关系构成了一个隐藏的家族网络，影响着妖怪们的行动和命运。正如书中所写："《西游记》中许多妖怪都与天庭的神仙有着血缘关系，如红孩儿是牛魔王的儿子，九头虫是西海龙王的外甥。"这段描写既展现了血缘关系的隐秘性，也暗示了家族网络的复杂性。</w:t>
      </w:r>
    </w:p>
    <w:p>
      <w:pPr>
        <w:pStyle w:val="BodyText"/>
      </w:pPr>
      <w:r>
        <w:rPr>
          <w:b/>
          <w:bCs/>
        </w:rPr>
        <w:t xml:space="preserve">隐形帮助链</w:t>
      </w:r>
      <w:r>
        <w:t xml:space="preserve">是第三种潜在联系，如观音暗中协助的网络。观音菩萨作为取经的幕后推手，不仅直接帮助唐僧师徒，还通过各种间接的方式影响着他们，如指引方向、派遣助手、设置考验等。这种隐形帮助构成了一条复杂的帮助链，影响着取经的进程和结果。正如书中所写："观音菩萨作为取经的幕后推手，不仅直接帮助唐僧师徒，还通过各种间接的方式影响着他们。"这段描写既展现了隐形帮助的广泛性，也暗示了帮助链的复杂性。</w:t>
      </w:r>
    </w:p>
    <w:p>
      <w:pPr>
        <w:pStyle w:val="BodyText"/>
      </w:pPr>
      <w:r>
        <w:t xml:space="preserve">这些潜在联系构成了《西游记》中一个复杂的隐性关系网络，它们虽然不总是显而易见，但对故事的发展和人物的命运有着重要影响。这种隐性关系网络的存在，增添了故事的深度和复杂性，也反映了中国传统文化中的"缘"和"因果"观念。</w:t>
      </w:r>
    </w:p>
    <w:bookmarkEnd w:id="51"/>
    <w:bookmarkEnd w:id="52"/>
    <w:bookmarkStart w:id="55" w:name="知识与能力传承关系"/>
    <w:p>
      <w:pPr>
        <w:pStyle w:val="Heading3"/>
      </w:pPr>
      <w:r>
        <w:t xml:space="preserve">2.4 知识与能力传承关系</w:t>
      </w:r>
    </w:p>
    <w:p>
      <w:pPr>
        <w:pStyle w:val="FirstParagraph"/>
      </w:pPr>
      <w:r>
        <w:t xml:space="preserve">《西游记》中不仅有人际关系和命运联系，还有大量的知识与能力传承关系，这些传承关系构成了一个完整的教育和修行网络，是故事中重要的文化元素。</w:t>
      </w:r>
    </w:p>
    <w:bookmarkStart w:id="53" w:name="技艺传承脉络"/>
    <w:p>
      <w:pPr>
        <w:pStyle w:val="Heading4"/>
      </w:pPr>
      <w:r>
        <w:t xml:space="preserve">2.4.1 技艺传承脉络</w:t>
      </w:r>
    </w:p>
    <w:p>
      <w:pPr>
        <w:pStyle w:val="FirstParagraph"/>
      </w:pPr>
      <w:r>
        <w:t xml:space="preserve">技艺传承脉络是指技能和法术的代际传递，是《西游记》中重要的能力传承形式。</w:t>
      </w:r>
    </w:p>
    <w:p>
      <w:pPr>
        <w:pStyle w:val="BodyText"/>
      </w:pPr>
      <w:r>
        <w:rPr>
          <w:b/>
          <w:bCs/>
        </w:rPr>
        <w:t xml:space="preserve">直接传授</w:t>
      </w:r>
      <w:r>
        <w:t xml:space="preserve">是最为明显的技艺传承，如菩提祖师传孙悟空七十二变。菩提祖师作为孙悟空的启蒙老师，直接教授了他七十二变、筋斗云等神通，使他成为了后来的齐天大圣。这种直接传授是最为正规和系统的传承方式，是能力获得的主要途径。正如书中所写："菩提祖师作为孙悟空的启蒙老师，直接教授了他七十二变、筋斗云等神通。"这段描写既展现了直接传授的系统性，也暗示了师徒关系的重要性。</w:t>
      </w:r>
    </w:p>
    <w:p>
      <w:pPr>
        <w:pStyle w:val="BodyText"/>
      </w:pPr>
      <w:r>
        <w:rPr>
          <w:b/>
          <w:bCs/>
        </w:rPr>
        <w:t xml:space="preserve">间接习得</w:t>
      </w:r>
      <w:r>
        <w:t xml:space="preserve">是另一种技艺传承，如猪八戒观察学习变化之术。猪八戒虽然没有专门的师傅教授变化之术，但他通过观察孙悟空的变化，逐渐学会了简单的变身技巧。这种间接习得虽然不够系统和全面，但也是能力获得的重要途径。正如书中所写："猪八戒虽然没有专门的师傅教授变化之术，但他通过观察孙悟空的变化，逐渐学会了简单的变身技巧。"这段描写既展现了间接习得的局限性，也暗示了模仿学习的可能性。</w:t>
      </w:r>
    </w:p>
    <w:p>
      <w:pPr>
        <w:pStyle w:val="BodyText"/>
      </w:pPr>
      <w:r>
        <w:rPr>
          <w:b/>
          <w:bCs/>
        </w:rPr>
        <w:t xml:space="preserve">自我悟道</w:t>
      </w:r>
      <w:r>
        <w:t xml:space="preserve">是最高级的技艺传承，如唐僧对佛法的领悟。唐僧虽然没有像孙悟空那样学习神通，但他通过自己的努力和悟性，对佛法有了深刻的领悟，成为了有道高僧。这种自我悟道是最为难得和珍贵的传承方式，体现了智慧和悟性的力量。正如书中所写："唐僧虽然没有像孙悟空那样学习神通，但他通过自己的努力和悟性，对佛法有了深刻的领悟。"这段描写既展现了自我悟道的难度，也暗示了智慧的价值。</w:t>
      </w:r>
    </w:p>
    <w:p>
      <w:pPr>
        <w:pStyle w:val="BodyText"/>
      </w:pPr>
      <w:r>
        <w:rPr>
          <w:b/>
          <w:bCs/>
        </w:rPr>
        <w:t xml:space="preserve">被动获得</w:t>
      </w:r>
      <w:r>
        <w:t xml:space="preserve">是一种特殊的能力获得方式，如紧箍咒对悟空的控制与改变。紧箍咒虽然最初是用来控制孙悟空的，但随着时间的推移，它也潜移默化地改变了孙悟空的性格和行为，使他变得更加成熟和稳重。这种被动获得的能力虽然不是主动追求的，但却能带来意想不到的变化和成长。正如书中所写："紧箍咒虽然最初是用来控制孙悟空的，但随着时间的推移，它也潜移默化地改变了孙悟空的性格和行为。"这段描写既展现了被动获得的意外性，也暗示了约束的积极作用。</w:t>
      </w:r>
    </w:p>
    <w:p>
      <w:pPr>
        <w:pStyle w:val="BodyText"/>
      </w:pPr>
      <w:r>
        <w:t xml:space="preserve">这些技艺传承脉络构成了《西游记》中一个复杂的能力传递网络，它们展示了知识和技能的不同获取途径和传承方式，反映了中国传统文化中的师徒传承和自我修行思想。</w:t>
      </w:r>
    </w:p>
    <w:bookmarkEnd w:id="53"/>
    <w:bookmarkStart w:id="54" w:name="思想影响脉络"/>
    <w:p>
      <w:pPr>
        <w:pStyle w:val="Heading4"/>
      </w:pPr>
      <w:r>
        <w:t xml:space="preserve">2.4.2 思想影响脉络</w:t>
      </w:r>
    </w:p>
    <w:p>
      <w:pPr>
        <w:pStyle w:val="FirstParagraph"/>
      </w:pPr>
      <w:r>
        <w:t xml:space="preserve">思想影响脉络是指观念和思想的代际传递，是《西游记》中重要的文化传承形式。</w:t>
      </w:r>
    </w:p>
    <w:p>
      <w:pPr>
        <w:pStyle w:val="BodyText"/>
      </w:pPr>
      <w:r>
        <w:rPr>
          <w:b/>
          <w:bCs/>
        </w:rPr>
        <w:t xml:space="preserve">儒家思想对唐僧的影响</w:t>
      </w:r>
      <w:r>
        <w:t xml:space="preserve">是最为明显的，唐僧虽然身在佛门，但思想深处仍深受儒家忠孝观念的影响。他常常挂在嘴边的是"一日为师，终身为父"和"忠君爱国"，这些都体现了儒家的核心价值观。这种思想影响使他在取经路上始终保持着坚定的信念和明确的目标，是支撑他完成使命的重要精神支柱。正如书中所写："唐僧虽然身在佛门，但思想深处仍深受儒家忠孝观念的影响。"这段描写既展现了儒家思想的影响，也暗示了思想融合的可能性。</w:t>
      </w:r>
    </w:p>
    <w:p>
      <w:pPr>
        <w:pStyle w:val="BodyText"/>
      </w:pPr>
      <w:r>
        <w:rPr>
          <w:b/>
          <w:bCs/>
        </w:rPr>
        <w:t xml:space="preserve">佛教思想对悟空的影响</w:t>
      </w:r>
      <w:r>
        <w:t xml:space="preserve">则体现在他的修行和觉悟上。孙悟空虽然性格叛逆，但随着取经的深入，他也逐渐受到了佛教思想的影响，开始理解佛法的真谛，最终成为斗战胜佛。这种思想影响使他从一个只知打斗的野猴，成长为一个有智慧和慈悲的佛陀，是他的精神蜕变的重要标志。正如书中所写："孙悟空虽然性格叛逆，但随着取经的深入，他也逐渐受到了佛教思想的影响，开始理解佛法的真谛。"这段描写既展现了佛教思想的感染力，也暗示了精神成长的可能性。</w:t>
      </w:r>
    </w:p>
    <w:p>
      <w:pPr>
        <w:pStyle w:val="BodyText"/>
      </w:pPr>
      <w:r>
        <w:rPr>
          <w:b/>
          <w:bCs/>
        </w:rPr>
        <w:t xml:space="preserve">道教思想对八戒的影响</w:t>
      </w:r>
      <w:r>
        <w:t xml:space="preserve">则更多地表现在他的生活方式和追求上。猪八戒虽然已经皈依佛门，但他的生活习惯和思想观念仍然保留着许多道教的痕迹，如对长生不老的追求和对自然的亲近。这种思想影响使他既保持着道教的洒脱和随性，又逐渐接受了佛教的慈悲和忍耐，是两种思想融合的体现。正如书中所写："猪八戒虽然已经皈依佛门，但他的生活习惯和思想观念仍然保留着许多道教的痕迹。"这段描写既展现了道教思想的持久性，也暗示了思想转变的艰难性。</w:t>
      </w:r>
    </w:p>
    <w:p>
      <w:pPr>
        <w:pStyle w:val="BodyText"/>
      </w:pPr>
      <w:r>
        <w:t xml:space="preserve">这些思想影响脉络构成了《西游记》中一个复杂的思想传承网络，它们展示了不同思想体系之间的碰撞和融合，反映了中国传统文化中的多元并存和相互借鉴。在这些思想的影响下，唐僧师徒各自走上了不同的修行道路，最终都完成了自己的使命，实现了精神的升华和人格的完善。</w:t>
      </w:r>
    </w:p>
    <w:p>
      <w:pPr>
        <w:pStyle w:val="BodyText"/>
      </w:pPr>
      <w:r>
        <w:t xml:space="preserve">《西游记》中的关系网络是多维度、多层次的复杂体系，既有显性的互动和冲突，也有隐性的联系和影响。通过复合关系体系、动态变化关系、隐性关系网络和知识与能力传承关系的分析，我们可以更全面、更深入地理解《西游记》中的人物关系和故事发展，把握其中蕴含的深刻哲理和文化内涵。这种关系网络的研究，不仅有助于我们更好地欣赏和理解这部伟大作品，也为当代社会中的人际关系和组织结构提供了有益的思考和启示。</w:t>
      </w:r>
    </w:p>
    <w:bookmarkEnd w:id="54"/>
    <w:bookmarkEnd w:id="55"/>
    <w:bookmarkEnd w:id="56"/>
    <w:bookmarkStart w:id="69" w:name="第三部分多维交叉分析视角"/>
    <w:p>
      <w:pPr>
        <w:pStyle w:val="Heading2"/>
      </w:pPr>
      <w:r>
        <w:t xml:space="preserve">第三部分：多维交叉分析视角</w:t>
      </w:r>
    </w:p>
    <w:p>
      <w:pPr>
        <w:pStyle w:val="FirstParagraph"/>
      </w:pPr>
      <w:r>
        <w:t xml:space="preserve">在前两部分中，我们分别从实体分类和关系网络的角度对《西游记》进行了系统分析。然而，《西游记》的魅力不仅在于其丰富的人物形象和复杂的关系网络，更在于其多维度的交叉视角和深层的文化内涵。本部分将从时空交叉、哲学思想交叉、能力与局限交叉以及叙事角度交叉四个维度，对《西游记》进行更为深入的多维交叉分析，揭示这部伟大作品中蕴含的深刻哲理和文化价值。</w:t>
      </w:r>
    </w:p>
    <w:bookmarkStart w:id="59" w:name="时空交叉分析"/>
    <w:p>
      <w:pPr>
        <w:pStyle w:val="Heading3"/>
      </w:pPr>
      <w:r>
        <w:t xml:space="preserve">3.1 时空交叉分析</w:t>
      </w:r>
    </w:p>
    <w:p>
      <w:pPr>
        <w:pStyle w:val="FirstParagraph"/>
      </w:pPr>
      <w:r>
        <w:t xml:space="preserve">《西游记》中的时空概念既包含着物理意义上的空间和时间，也蕴含着文化意义和象征意义。这种时空交叉分析可以帮助我们更全面地理解故事的结构和内涵。</w:t>
      </w:r>
    </w:p>
    <w:bookmarkStart w:id="57" w:name="时间轴与事件节点"/>
    <w:p>
      <w:pPr>
        <w:pStyle w:val="Heading4"/>
      </w:pPr>
      <w:r>
        <w:t xml:space="preserve">3.1.1 时间轴与事件节点</w:t>
      </w:r>
    </w:p>
    <w:p>
      <w:pPr>
        <w:pStyle w:val="FirstParagraph"/>
      </w:pPr>
      <w:r>
        <w:t xml:space="preserve">《西游记》的时间轴跨越了漫长的历史，从孙悟空诞生到唐僧取经成功，涵盖了多重时间维度。这种时间轴的构建不仅服务于故事的推进，更蕴含着深刻的历史观和人生观。</w:t>
      </w:r>
    </w:p>
    <w:p>
      <w:pPr>
        <w:pStyle w:val="BodyText"/>
      </w:pPr>
      <w:r>
        <w:rPr>
          <w:b/>
          <w:bCs/>
        </w:rPr>
        <w:t xml:space="preserve">大唐贞观年间的政治背景与取经使命</w:t>
      </w:r>
      <w:r>
        <w:t xml:space="preserve">构成了故事的历史起点。唐僧玄奘的取经始于唐朝贞观年间，当时正值唐太宗李世民统治时期。这一背景选择绝非偶然，而是具有深刻的历史和政治含义。正如文中所述："玄奘法师受到了唐玄宗的支持，想要去取佛教的经文，这说明在当时儒家思想已经能够接受佛教。同时，正是因为佛教和道教已经开始融合，玉皇大帝才会允许西天取经。因此故事的起点就已经告诉了我们，儒释道三家已经开始全面地结合了。"这段描写不仅交代了故事的历史背景，也暗示了当时的社会思潮和文化融合。</w:t>
      </w:r>
    </w:p>
    <w:p>
      <w:pPr>
        <w:pStyle w:val="BodyText"/>
      </w:pPr>
      <w:r>
        <w:rPr>
          <w:b/>
          <w:bCs/>
        </w:rPr>
        <w:t xml:space="preserve">500年前孙悟空大闹天宫的影响延续</w:t>
      </w:r>
      <w:r>
        <w:t xml:space="preserve">则是另一个重要的时间节点。孙悟空大闹天宫被如来佛祖镇压在五行山下，这一事件对后续故事产生了深远影响。500年后，唐僧路过五行山，救出孙悟空，开启了取经之旅。这500年的间隔不仅是时间的跨度，更是孙悟空从叛逆到顺从、从自由到约束的心理转变过程。正如文中所写："孙悟空的孕育与诞生都源于一块'有三丈六尺五寸高，有二丈四尺围圆。三丈六尺五寸高，按周天三百六十五度；二丈四尺围圆，按政历二十四气'的石头，世人称之为能汲取天地之精华，与天地相通的仙石，为孙悟空的身世与诞生增添了神秘的色彩，同时也更加神圣之不可亵渎。"这段描写既展现了孙悟空的非凡出身，也暗示了时间对他性格的塑造。</w:t>
      </w:r>
    </w:p>
    <w:p>
      <w:pPr>
        <w:pStyle w:val="BodyText"/>
      </w:pPr>
      <w:r>
        <w:rPr>
          <w:b/>
          <w:bCs/>
        </w:rPr>
        <w:t xml:space="preserve">取经路上时间流逝与人物成长</w:t>
      </w:r>
      <w:r>
        <w:t xml:space="preserve">则是故事中最长的时间线。唐僧师徒从长安出发，一路西行，历经千辛万苦，最终到达西天取得真经。这段漫长的旅程不仅是空间上的移动，也是时间上的延伸，更是人物心理和精神上的成长过程。正如文中所写："论人物形象之鲜明活泼，性格之生动逼真，百回本堪为历代西游故事的集大成之作，人物形象与性格与此前西游故事相比，既有继承，更有发展，尤其是百回本注意到了人物谪世前后性格的内在延续性与变化性，使得谪世不仅仅是人物命运的一种转折，也是人物性格的一次发展，同时也使得百回本中的谪世模式不仅仅具有单纯结构的形式意义，也成为故事情节发展、人物性格形成乃至文化意蕴生成的有机组成部分。"这段描写既展现了人物随时间的成长，也暗示了性格的连续性和发展性。</w:t>
      </w:r>
    </w:p>
    <w:p>
      <w:pPr>
        <w:pStyle w:val="BodyText"/>
      </w:pPr>
      <w:r>
        <w:t xml:space="preserve">这三个时间节点的交叉，构成了《西游记》复杂而立体的时间结构。历史背景、个人命运和修行过程在时间的长河中相互交织，共同推动着故事的发展和人物的成长。这种时间结构的设计，不仅增加了故事的厚度和深度，也为我们理解人物的心理变化和精神成长提供了重要线索。</w:t>
      </w:r>
    </w:p>
    <w:bookmarkEnd w:id="57"/>
    <w:bookmarkStart w:id="58" w:name="空间重叠与能量场"/>
    <w:p>
      <w:pPr>
        <w:pStyle w:val="Heading4"/>
      </w:pPr>
      <w:r>
        <w:t xml:space="preserve">3.1.2 空间重叠与能量场</w:t>
      </w:r>
    </w:p>
    <w:p>
      <w:pPr>
        <w:pStyle w:val="FirstParagraph"/>
      </w:pPr>
      <w:r>
        <w:t xml:space="preserve">《西游记》中的空间概念不仅是物理意义上的地理位置，更是蕴含着不同能量和象征意义的特殊空间。这些空间的重叠和转换，构成了故事独特的空间结构和象征意义。</w:t>
      </w:r>
    </w:p>
    <w:p>
      <w:pPr>
        <w:pStyle w:val="BodyText"/>
      </w:pPr>
      <w:r>
        <w:rPr>
          <w:b/>
          <w:bCs/>
        </w:rPr>
        <w:t xml:space="preserve">三界（天上、人间、地府）的交汇点</w:t>
      </w:r>
      <w:r>
        <w:t xml:space="preserve">是《西游记》中最为重要的空间结构。天界是神仙的世界，人间是凡人的居所，地府则是亡灵的归宿。这三个世界虽然相互分离，却在某些特殊地点相互交汇，如通天河、火焰山等。这种三界的交汇不仅是地理上的重叠，更是不同能量场的碰撞和融合。正如文中所写："玉皇大帝上朝与唐王听政并无二致。官员亦必须听宣上殿，序齿列班，拜伏参见。未授天箓的（如二郎神手下的梅山六兄弟）则无缘睹得君王面。所奏表文也要一律经引官转递。文官武将也有品从，傣禄也有高低，所援官职亦是由卑而尊。机构一般臃肿，人员同样超编。三十三座天宫，七十二重宝殿，竟只少一个养马小官！（天廷官员的升迁更加艰难，因为大家都是神仙，都没有寿限，靠年龄优势或把对手熬死而升职的希望等于零！）总之，无论是机构的设置，人员的配备，还是运作的方式，两个朝廷并无实质性差异。这也难怪，因为它们所遵奉的都是同一种指导思想：儒家的伦理纲常。"这段描写既展现了天庭与人间的相似性，也暗示了不同空间的内在联系。</w:t>
      </w:r>
    </w:p>
    <w:p>
      <w:pPr>
        <w:pStyle w:val="BodyText"/>
      </w:pPr>
      <w:r>
        <w:t xml:space="preserve">**神魔共存的特殊地理位置（花果山、五庄观）**是《西游记》中另一类重要的空间。这些地方既有神仙的足迹，也有妖怪的活动，是神与魔、善与恶的交汇之地。这些特殊地理位置往往蕴含着强大的能量，是修行和考验的重要场所。正如文中所写："五庄观里两个绝小的道童清风明月都已一千多岁了，您说那肉头老寿星该有多大？玉帝自幼修持，苦历过 1550劫，每劫129600年，他又该有多大？"这段描写既展现了仙道世界的长寿观念，也暗示了特殊地理位置的超凡能量。</w:t>
      </w:r>
    </w:p>
    <w:p>
      <w:pPr>
        <w:pStyle w:val="BodyText"/>
      </w:pPr>
      <w:r>
        <w:rPr>
          <w:b/>
          <w:bCs/>
        </w:rPr>
        <w:t xml:space="preserve">佛道势力范围的地理分布与碰撞</w:t>
      </w:r>
      <w:r>
        <w:t xml:space="preserve">则是《西游记》中最为明显的空间冲突。佛教势力主要集中在西天灵山和取经路上的佛教寺庙，道教势力则主要分布在道教名山和仙境。这两种势力在地理上的分布和碰撞，反映了中国传统文化中的宗教融合和冲突。正如文中所写："菩提祖师与玉帝的交集，孙悟空的老师与天庭之主的关系，是《西游记》中另一个重要的空间冲突。"这段描写既展现了佛道两教的势力范围，也暗示了宗教冲突的复杂性。</w:t>
      </w:r>
    </w:p>
    <w:p>
      <w:pPr>
        <w:pStyle w:val="BodyText"/>
      </w:pPr>
      <w:r>
        <w:t xml:space="preserve">这三个空间维度的交叉，构成了《西游记》复杂而立体的空间结构。不同的空间不仅代表着不同的地理位置，更代表着不同的能量场和象征意义，是故事中重要的象征和隐喻。这种空间结构的设计，不仅增加了故事的广度和深度，也为我们理解故事的象征意义和文化内涵提供了重要线索。</w:t>
      </w:r>
    </w:p>
    <w:bookmarkEnd w:id="58"/>
    <w:bookmarkEnd w:id="59"/>
    <w:bookmarkStart w:id="62" w:name="哲学思想交叉"/>
    <w:p>
      <w:pPr>
        <w:pStyle w:val="Heading3"/>
      </w:pPr>
      <w:r>
        <w:t xml:space="preserve">3.2 哲学思想交叉</w:t>
      </w:r>
    </w:p>
    <w:p>
      <w:pPr>
        <w:pStyle w:val="FirstParagraph"/>
      </w:pPr>
      <w:r>
        <w:t xml:space="preserve">《西游记》中的哲学思想不是单一的，而是儒释道三教思想的融合与碰撞。这种哲学思想的交叉，构成了故事深层的思想内涵和文化价值。</w:t>
      </w:r>
    </w:p>
    <w:bookmarkStart w:id="60" w:name="三教思想碰撞"/>
    <w:p>
      <w:pPr>
        <w:pStyle w:val="Heading4"/>
      </w:pPr>
      <w:r>
        <w:t xml:space="preserve">3.2.1 三教思想碰撞</w:t>
      </w:r>
    </w:p>
    <w:p>
      <w:pPr>
        <w:pStyle w:val="FirstParagraph"/>
      </w:pPr>
      <w:r>
        <w:t xml:space="preserve">**儒家的忠孝理念（唐僧、大唐背景）**是《西游记》中最为突出的儒家思想体现。儒家强调忠君爱国、孝顺父母，这些理念在唐僧身上有着深刻的表现。唐僧作为玄奘法师的化身，不仅肩负着取经的重任，也承载着对国家的忠诚。正如文中所写："我已发了弘誓大愿，不取真经，永堕沉沦地狱。大抵是受王恩宠，不得不尽忠以报国耳。"这段话既展现了唐僧的宗教使命，也体现了他的爱国情怀，是儒家忠孝思想的典型体现。</w:t>
      </w:r>
    </w:p>
    <w:p>
      <w:pPr>
        <w:pStyle w:val="BodyText"/>
      </w:pPr>
      <w:r>
        <w:t xml:space="preserve">**道教的无为自然（菩提祖师、镇元子）**则是《西游记》中另一个重要的哲学思想。道教强调顺应自然、无为而治，这些理念在菩提祖师和镇元子身上有着深刻的表现。菩提祖师作为孙悟空的师傅，教给他的是顺应自然的修行之道；镇元子则是五庄观的主人，过着与世无争的生活。正如文中所写："无为是道家思想的灵魂，也是它的最主要特征。书中对此做了不少渲染。其中以第九回张稍李定的山青水秀之辩最为集中，第六十四回木仙庵四老的诗也多能达意，但境界最高的还数第一回中须菩提祖师教唱的《满庭芳》。"这段描写既展现了道教的无为思想，也暗示了自然和谐的理念。</w:t>
      </w:r>
    </w:p>
    <w:p>
      <w:pPr>
        <w:pStyle w:val="BodyText"/>
      </w:pPr>
      <w:r>
        <w:t xml:space="preserve">**佛家的普度众生（如来、唐僧）**是《西游记》中最为深刻的哲学思想。佛教强调慈悲为怀、普度众生，这些理念在如来佛祖和唐僧身上有着深刻的表现。如来佛祖作为佛教的最高领袖，肩负着普度众生的使命；唐僧作为他的弟子，同样致力于传播佛法，拯救苍生。正如文中所写："玄奘献给太宗的济孤榜文中有如下之句：'大开方便门庭，广运慈悲舟揖，普渡苦海群生，脱免沉疴六趣。'"这段话既展现了佛教的慈悲理念，也体现了普度众生的使命。</w:t>
      </w:r>
    </w:p>
    <w:p>
      <w:pPr>
        <w:pStyle w:val="BodyText"/>
      </w:pPr>
      <w:r>
        <w:t xml:space="preserve">这三种思想的碰撞和融合，构成了《西游记》丰富的哲学内涵。儒家的入世精神、道教的出世思想和佛教的超越观念在故事中相互交织，共同塑造了唐僧师徒的形象和取经之旅的意义。这种思想的融合，不仅反映了明代社会的文化状况，也体现了中国传统文化的包容性和多元性。</w:t>
      </w:r>
    </w:p>
    <w:bookmarkEnd w:id="60"/>
    <w:bookmarkStart w:id="61" w:name="人生价值观谱系"/>
    <w:p>
      <w:pPr>
        <w:pStyle w:val="Heading4"/>
      </w:pPr>
      <w:r>
        <w:t xml:space="preserve">3.2.2 人生价值观谱系</w:t>
      </w:r>
    </w:p>
    <w:p>
      <w:pPr>
        <w:pStyle w:val="FirstParagraph"/>
      </w:pPr>
      <w:r>
        <w:t xml:space="preserve">《西游记》中的人物价值观呈现出多样化的谱系，从积极进取到消极避世，从功名利禄到超然物外，构成了一个完整的人生价值观体系。这种价值观的多样性，反映了中国传统文化中对人生的不同理解和追求。</w:t>
      </w:r>
    </w:p>
    <w:p>
      <w:pPr>
        <w:pStyle w:val="BodyText"/>
      </w:pPr>
      <w:r>
        <w:rPr>
          <w:b/>
          <w:bCs/>
        </w:rPr>
        <w:t xml:space="preserve">求长生：妖怪吃唐僧肉的执念</w:t>
      </w:r>
      <w:r>
        <w:t xml:space="preserve">是《西游记》中最为极端的价值追求。妖怪们之所以对唐僧肉垂涎三尺，就是因为吃了唐僧肉可以长生不老。这种对长生不老的执着追求，反映了道教对长生的向往和对死亡的恐惧。正如文中所写："唐僧肉之所以成为众矢之的绝非因它味道好极了，而完全在于它的独特功效——吃后可长生不老。"这段描写既展现了妖怪们的执念，也暗示了长生追求的极端性。</w:t>
      </w:r>
    </w:p>
    <w:p>
      <w:pPr>
        <w:pStyle w:val="BodyText"/>
      </w:pPr>
      <w:r>
        <w:rPr>
          <w:b/>
          <w:bCs/>
        </w:rPr>
        <w:t xml:space="preserve">求功名：凡人对功名利禄的追求</w:t>
      </w:r>
      <w:r>
        <w:t xml:space="preserve">是《西游记》中另一个重要的价值取向。普通百姓虽然不像妖怪那样极端，但也普遍存在着对功名利禄的追求。这种追求在唐僧的弟子们身上也有体现，他们虽然皈依佛门，但内心深处仍有着对功名的渴望。正如文中所写："师徒四人在西行取经的途中碰到的妖精多有道士身份。如金银角大王、小儿城的国丈，与蜘蛛精勾串的黄花观道士等，他们都为了自己的长生不老而作恶多端或是蛊惑、怂恿统治者残害生命。"这段描写既展现了道士对长生的追求，也暗示了功名利禄的诱惑。</w:t>
      </w:r>
    </w:p>
    <w:p>
      <w:pPr>
        <w:pStyle w:val="BodyText"/>
      </w:pPr>
      <w:r>
        <w:rPr>
          <w:b/>
          <w:bCs/>
        </w:rPr>
        <w:t xml:space="preserve">求解脱：唐僧对西天取经的坚持</w:t>
      </w:r>
      <w:r>
        <w:t xml:space="preserve">是《西游记》中最为崇高的价值追求。唐僧虽然出身于功名之家，但他的内心却向往着佛法的解脱。他放弃了一切世俗的追求，一心向佛，踏上了取经之路。这种对解脱的追求，体现了佛教对超越和涅槃的向往。正如文中所写："唐僧虽然心地善良仁慈，但懦弱无能。在遭遇危险之时，他只会求助于徒弟，并且一直给整个西天取经的过程增添负担。除了唐僧，小说中佛与菩萨也时常危害人间，如黄袍怪本是灵山脚下得道妖怪，大鹏金翅雕是如来的舅舅等。"这段描写既展现了唐僧的局限，也暗示了求解脱的艰难。</w:t>
      </w:r>
    </w:p>
    <w:p>
      <w:pPr>
        <w:pStyle w:val="BodyText"/>
      </w:pPr>
      <w:r>
        <w:rPr>
          <w:b/>
          <w:bCs/>
        </w:rPr>
        <w:t xml:space="preserve">求自由：悟空对束缚的反抗与最终的顿悟</w:t>
      </w:r>
      <w:r>
        <w:t xml:space="preserve">是《西游记》中最为复杂的价值追求。孙悟空最初追求的是绝对的自由，不愿受任何约束，这使他大闹天宫，自封"齐天大圣"。然而，经过五行山下的囚禁和取经路上的磨难，他逐渐理解了自由的真谛，不再追求无拘无束的放纵，而是寻求内心真正的自由。这种从外在自由到内心自由的转变，体现了人生追求的深刻变化。正如文中所写："如果说，大闹天宫意味着孙悟空野性活力的最大张扬，展示出人类自由精神的魅力与光彩，令人赞叹与沉醉，然而，这不过如禅宗所言的'看山是山，看水是水'，并非人类精神的最高境界，而且毫无制约的野性张扬必然导致'万劫无移居胜境，一朝有变散精神'的悲剧性后果。"这段描写既展现了自由追求的复杂性，也暗示了精神成长的必要性。</w:t>
      </w:r>
    </w:p>
    <w:p>
      <w:pPr>
        <w:pStyle w:val="BodyText"/>
      </w:pPr>
      <w:r>
        <w:t xml:space="preserve">这四种价值追求构成了《西游记》丰富的人生价值观谱系，从物质到精神，从表面到内在，涵盖了人生的不同层面和阶段。这种价值观的多样性，不仅丰富了故事的内容和人物形象，也为我们思考人生的意义和价值提供了多样的视角和启示。</w:t>
      </w:r>
    </w:p>
    <w:bookmarkEnd w:id="61"/>
    <w:bookmarkEnd w:id="62"/>
    <w:bookmarkStart w:id="65" w:name="能力与局限交叉"/>
    <w:p>
      <w:pPr>
        <w:pStyle w:val="Heading3"/>
      </w:pPr>
      <w:r>
        <w:t xml:space="preserve">3.3 能力与局限交叉</w:t>
      </w:r>
    </w:p>
    <w:p>
      <w:pPr>
        <w:pStyle w:val="FirstParagraph"/>
      </w:pPr>
      <w:r>
        <w:t xml:space="preserve">《西游记》中的人物能力各不相同，他们既有超凡的能力，也有明显的局限。这种能力与局限的交叉，构成了故事中人物形象的立体感和真实感，也反映了中国传统文化中对人性复杂性的认识。</w:t>
      </w:r>
    </w:p>
    <w:bookmarkStart w:id="63" w:name="能力与性格的矛盾"/>
    <w:p>
      <w:pPr>
        <w:pStyle w:val="Heading4"/>
      </w:pPr>
      <w:r>
        <w:t xml:space="preserve">3.3.1 能力与性格的矛盾</w:t>
      </w:r>
    </w:p>
    <w:p>
      <w:pPr>
        <w:pStyle w:val="FirstParagraph"/>
      </w:pPr>
      <w:r>
        <w:t xml:space="preserve">《西游记》中的人物往往存在着能力与性格之间的矛盾，这种矛盾既增加了故事的戏剧性，也丰富了人物形象的复杂性。</w:t>
      </w:r>
    </w:p>
    <w:p>
      <w:pPr>
        <w:pStyle w:val="BodyText"/>
      </w:pPr>
      <w:r>
        <w:rPr>
          <w:b/>
          <w:bCs/>
        </w:rPr>
        <w:t xml:space="preserve">力大无穷却受紧箍咒控制的悟空</w:t>
      </w:r>
      <w:r>
        <w:t xml:space="preserve">是这种矛盾的典型代表。孙悟空虽然拥有七十二变、筋斗云等超凡能力，可以腾云驾雾，降妖伏魔，但他却必须戴着紧箍咒，受唐僧的控制。这种能力与约束的矛盾，体现了权力与自由的复杂关系，也反映了修行路上需要克制和自律的道理。正如文中所写："唐僧恨逐猴王，八戒智激悟空，待他赶来欲救师父，却被妖怪羞辱，他竟然讲出如下道理来：'你这个泼怪，岂知'一生为师，终生为父'，'父子无隔宿之仇'？你今害我师父，我怎么不来救他？'"这段描写既展现了孙悟空的能力和忠诚，也暗示了紧箍咒对他的约束。</w:t>
      </w:r>
    </w:p>
    <w:p>
      <w:pPr>
        <w:pStyle w:val="BodyText"/>
      </w:pPr>
      <w:r>
        <w:rPr>
          <w:b/>
          <w:bCs/>
        </w:rPr>
        <w:t xml:space="preserve">本领平平却慈悲为怀的唐僧</w:t>
      </w:r>
      <w:r>
        <w:t xml:space="preserve">是另一种能力与性格的矛盾。唐僧虽然没有超凡的法力，无法降妖伏魔，但他却有着深厚的慈悲心和坚定的信念。这种能力的不足与品格的高尚之间的矛盾，体现了修行中内心修养的重要性，也反映了佛教对心性修行的强调。正如文中所写："唐僧是位持戒模范，但有些迂腐，甚至一度滑向了教条主义的泥坑。如他不辨忠奸，把个赤胆忠心的行者赶回了花果山。"这段描写既展现了唐僧的能力局限，也暗示了心性的宝贵。</w:t>
      </w:r>
    </w:p>
    <w:p>
      <w:pPr>
        <w:pStyle w:val="BodyText"/>
      </w:pPr>
      <w:r>
        <w:rPr>
          <w:b/>
          <w:bCs/>
        </w:rPr>
        <w:t xml:space="preserve">贪图享乐却又屡立功劳的八戒</w:t>
      </w:r>
      <w:r>
        <w:t xml:space="preserve">是第三种能力与性格的矛盾。猪八戒虽然好吃懒做，贪恋女色，但他却在关键时刻能够挺身而出，立下战功。这种性格的缺陷与能力的发挥之间的矛盾，体现了人性的复杂性和多面性，也反映了修行过程中需要克服自身弱点的道理。正如文中所写："猪八戒因动凡心，着了四圣的道儿，被珍珠衫罩住，吊在树上受了一夜的罪。还是这位老兄，答应去巡山却找了个地方睡起觉来，结果被悟空捉弄得不亦乐乎，这都是对不诚不信的惩罚啊。"这段描写既展现了猪八戒的性格缺点，也暗示了能力发挥的可能。</w:t>
      </w:r>
    </w:p>
    <w:p>
      <w:pPr>
        <w:pStyle w:val="BodyText"/>
      </w:pPr>
      <w:r>
        <w:t xml:space="preserve">这三种能力与性格的矛盾，构成了《西游记》人物形象的立体感和真实感，使他们不再是单一维度的英雄或恶人，而是具有复杂性和矛盾性的立体形象。这种人物塑造的复杂性，不仅增加了故事的深度和魅力，也为我们理解人性的复杂性提供了生动的范例。</w:t>
      </w:r>
    </w:p>
    <w:bookmarkEnd w:id="63"/>
    <w:bookmarkStart w:id="64" w:name="修炼体系的对比"/>
    <w:p>
      <w:pPr>
        <w:pStyle w:val="Heading4"/>
      </w:pPr>
      <w:r>
        <w:t xml:space="preserve">3.3.2 修炼体系的对比</w:t>
      </w:r>
    </w:p>
    <w:p>
      <w:pPr>
        <w:pStyle w:val="FirstParagraph"/>
      </w:pPr>
      <w:r>
        <w:t xml:space="preserve">《西游记》中的人物有着不同的修炼体系，这些体系既有共通之处，也有明显的差异。通过这些修炼体系的对比，我们可以更深入地理解故事的哲学内涵和文化价值。</w:t>
      </w:r>
    </w:p>
    <w:p>
      <w:pPr>
        <w:pStyle w:val="BodyText"/>
      </w:pPr>
      <w:r>
        <w:t xml:space="preserve">**佛家修炼体系（唐僧）**强调的是内心的净化和精神的提升。唐僧作为佛门弟子，他的修炼主要集中在诵经、坐禅和持戒上，追求的是内心的平静和精神的解脱。这种修炼体系注重的是内在的修行和心灵的净化，是佛教修行的核心。正如文中所写："禅定是僧家第一功夫，其目的是炼魔养性，寻求智慧。按照唐僧的解释，'禅者，静也；法者，度也。静中之度，非悟不成。'"这段话既展现了佛教的禅定修行，也体现了心灵净化的重要性。</w:t>
      </w:r>
    </w:p>
    <w:p>
      <w:pPr>
        <w:pStyle w:val="BodyText"/>
      </w:pPr>
      <w:r>
        <w:t xml:space="preserve">**道教修炼体系（孙悟空、八戒、沙僧）**则更加强调身体的锻炼和法术的掌握。孙悟空、猪八戒和沙僧虽然最终皈依佛门，但他们最初的修行都是道教体系的，注重的是炼丹、修真和法术的学习。这种修炼体系注重的是外在的能力和法术的掌握，是道教修行的特点。正如文中所写："孙悟空、八戒、沙僧本系道教神仙，对如何修炼均有很深的研究，从第十七、十九、二十二、七十等回他们自述的成仙过程看，他们都深晓吐纳导引、养精炼气、存思守一之理，熟谙交通气血、接引元阳、化神为虚之道。"这段话既展现了道教的修炼方法，也体现了法术掌握的重要性。</w:t>
      </w:r>
    </w:p>
    <w:p>
      <w:pPr>
        <w:pStyle w:val="BodyText"/>
      </w:pPr>
      <w:r>
        <w:t xml:space="preserve">**世俗修行（唐僧的儒家伦理）**则是将宗教修行与世俗伦理相结合的体系。唐僧虽然身在佛门，但他的行为和思想中依然保留着浓厚的儒家伦理色彩，如忠君爱国、孝顺师长等。这种世俗修行注重的是社会责任和伦理道德，是儒家思想的核心。正如文中所写："望你把三教归一，也敬僧、也敬道、也养育人才，我保你江山永固。"这段话既展现了儒家的伦理观念，也体现了社会责任的重要性。</w:t>
      </w:r>
    </w:p>
    <w:p>
      <w:pPr>
        <w:pStyle w:val="BodyText"/>
      </w:pPr>
      <w:r>
        <w:t xml:space="preserve">这三种修炼体系的对比，不仅展示了不同宗教和思想体系的修行特点，也反映了中国传统文化中宗教融合和思想交流的历程。在《西游记》中，这三种体系不是相互排斥的，而是相互融合、相互补充的，共同构成了一个完整而丰富的修行世界。这种修炼体系的融合，既体现了中国传统文化的包容性和多元性，也为我们理解人生的意义和价值提供了多样的视角和启示。</w:t>
      </w:r>
    </w:p>
    <w:bookmarkEnd w:id="64"/>
    <w:bookmarkEnd w:id="65"/>
    <w:bookmarkStart w:id="68" w:name="叙事角度交叉"/>
    <w:p>
      <w:pPr>
        <w:pStyle w:val="Heading3"/>
      </w:pPr>
      <w:r>
        <w:t xml:space="preserve">3.4 叙事角度交叉</w:t>
      </w:r>
    </w:p>
    <w:p>
      <w:pPr>
        <w:pStyle w:val="FirstParagraph"/>
      </w:pPr>
      <w:r>
        <w:t xml:space="preserve">《西游记》的叙事角度不是单一的，而是多角度、多层次的交叉呈现。这种叙事角度的交叉，增加了故事的深度和复杂性，也丰富了读者的阅读体验和思考空间。</w:t>
      </w:r>
    </w:p>
    <w:bookmarkStart w:id="66" w:name="视角转换"/>
    <w:p>
      <w:pPr>
        <w:pStyle w:val="Heading4"/>
      </w:pPr>
      <w:r>
        <w:t xml:space="preserve">3.4.1 视角转换</w:t>
      </w:r>
    </w:p>
    <w:p>
      <w:pPr>
        <w:pStyle w:val="FirstParagraph"/>
      </w:pPr>
      <w:r>
        <w:t xml:space="preserve">《西游记》中存在着多种视角的转换，从不同角色的角度看待同一事件，呈现出截然不同的景象和感受。这种视角转换不仅增加了故事的立体感，也深化了对人物和事件的理解。</w:t>
      </w:r>
    </w:p>
    <w:p>
      <w:pPr>
        <w:pStyle w:val="BodyText"/>
      </w:pPr>
      <w:r>
        <w:rPr>
          <w:b/>
          <w:bCs/>
        </w:rPr>
        <w:t xml:space="preserve">以悟空为主角的英雄冒险</w:t>
      </w:r>
      <w:r>
        <w:t xml:space="preserve">是《西游记》中最常见的叙事视角。通过孙悟空的眼睛，我们看到的是一个充满挑战和刺激的冒险世界。在这个世界中，孙悟空是无所不能的英雄，他能够战胜各种强大的对手，克服各种艰难险阻。这种视角强调的是个人英雄主义和冒险精神，是《西游记》中最具魅力的部分。正如文中所写："石猴原本就没有父母，从石头中出生，从自然中而来，并且一出生'便就善学爬学走，拜走四方'，没有多少文化积淀的熏陶，没有多少传统文化的教育灌输，没有被各种条条框框拘束，从而保存着更直率、更自由、狂野和天真的本性。"这段话既展现了孙悟空的独特视角，也体现了个人英雄主义的精神。</w:t>
      </w:r>
    </w:p>
    <w:p>
      <w:pPr>
        <w:pStyle w:val="BodyText"/>
      </w:pPr>
      <w:r>
        <w:rPr>
          <w:b/>
          <w:bCs/>
        </w:rPr>
        <w:t xml:space="preserve">以唐僧为中心的修行之旅</w:t>
      </w:r>
      <w:r>
        <w:t xml:space="preserve">是《西游记》中另一个重要的叙事视角。通过唐僧的眼睛，我们看到的是一个充满考验和磨难的修行世界。在这个世界中，唐僧是佛法的传播者和修行的实践者，他需要面对各种妖魔鬼怪的诱惑和威胁，坚守自己的信念和使命。这种视角强调的是内心修养和信仰的力量，是《西游记》中最富有哲理的部分。正如文中所写："唐僧作为佛教的代表也受到了作者的暗讽。唐僧虽然心地善良仁慈，但懦弱无能。在遭遇危险之时，他只会求助于徒弟，并且一直给整个西天取经的过程增添负担。"这段话既展现了唐僧的局限，也体现了修行的艰难。</w:t>
      </w:r>
    </w:p>
    <w:p>
      <w:pPr>
        <w:pStyle w:val="BodyText"/>
      </w:pPr>
      <w:r>
        <w:rPr>
          <w:b/>
          <w:bCs/>
        </w:rPr>
        <w:t xml:space="preserve">以妖怪视角的生存挣扎</w:t>
      </w:r>
      <w:r>
        <w:t xml:space="preserve">是《西游记》中一个独特的叙事视角。通过妖怪的眼睛，我们看到的是一个充满危险和挑战的生存世界。在这个世界中，妖怪们为了生存和长生不老而努力，他们既是故事中的反派，也是有着自己生存逻辑的生命。这种视角增加了故事的复杂性和深度，让我们看到妖怪们不仅仅是单纯的恶人，也是有着自己故事和动机的角色。正如文中所写："唐僧肉之所以成为众矢之的绝非因它味道好极了，而完全在于它的独特功效——吃后可长生不老。"这段话既展现了妖怪的动机，也体现了生存挣扎的复杂性。</w:t>
      </w:r>
    </w:p>
    <w:p>
      <w:pPr>
        <w:pStyle w:val="BodyText"/>
      </w:pPr>
      <w:r>
        <w:rPr>
          <w:b/>
          <w:bCs/>
        </w:rPr>
        <w:t xml:space="preserve">以如来视角的棋局布置</w:t>
      </w:r>
      <w:r>
        <w:t xml:space="preserve">是《西游记》中最为宏观的叙事视角。通过如来的视角，我们看到的是一个精心策划的修行计划和人生棋局。在这个视角下，取经之路不再是一系列偶然的事件，而是一个有着明确目的和计划的修行过程，每一个妖怪和困难都是如来精心安排的考验。这种视角增加了故事的深度和哲理性，让我们看到整个故事背后的大局和深意。正如文中所写："百回本《西游记》以唐代高僧玄奘取经事迹为素材，但却以独特的叙事策略与文化指归对这一宗教史奇迹作了颠覆性改写，一方面消解了历史上玄奘取经'胜典虽来，而圆宗尚阙，常思访学，无顾身命'①的学理热情，另一方面，完全解构了真实的玄奘取经'乘危远迈，杖策孤征' ②的艰辛历程，重构起一个充满隐喻与象征的意义世界。"这段话既展现了如来的全局视角，也体现了故事的象征意义。</w:t>
      </w:r>
    </w:p>
    <w:p>
      <w:pPr>
        <w:pStyle w:val="BodyText"/>
      </w:pPr>
      <w:r>
        <w:t xml:space="preserve">这四种视角的转换，构成了《西游记》多维度的叙事结构，让我们从不同角度理解故事和人物。这种视角转换不仅增加了故事的层次感和复杂性，也丰富了读者的阅读体验和思考空间，使《西游记》成为一部既有娱乐性又有思想深度的经典著作。</w:t>
      </w:r>
    </w:p>
    <w:bookmarkEnd w:id="66"/>
    <w:bookmarkStart w:id="67" w:name="故事层次结构"/>
    <w:p>
      <w:pPr>
        <w:pStyle w:val="Heading4"/>
      </w:pPr>
      <w:r>
        <w:t xml:space="preserve">3.4.2 故事层次结构</w:t>
      </w:r>
    </w:p>
    <w:p>
      <w:pPr>
        <w:pStyle w:val="FirstParagraph"/>
      </w:pPr>
      <w:r>
        <w:t xml:space="preserve">《西游记》的故事结构不是单一的，而是有着多层次的结构和内涵。这种多层次的结构，增加了故事的深度和复杂性，也丰富了读者的阅读体验和思考空间。</w:t>
      </w:r>
    </w:p>
    <w:p>
      <w:pPr>
        <w:pStyle w:val="BodyText"/>
      </w:pPr>
      <w:r>
        <w:rPr>
          <w:b/>
          <w:bCs/>
        </w:rPr>
        <w:t xml:space="preserve">表层故事：取经路上降妖除魔</w:t>
      </w:r>
      <w:r>
        <w:t xml:space="preserve">是《西游记》最直接、最明显的故事层次。在这个层次上，唐僧师徒一路西行，降妖伏魔，历经九九八十一难，最终取得真经。这个层次的故事充满奇幻色彩和冒险精神，是《西游记》最吸引人的部分。正如文中所写："玉帝上朝与唐王听政并无二致。官员亦必须听宣上殿，序齿列班，拜伏参见。未授天箓的（如二郎神手下的梅山六兄弟）则无缘睹得君王面。所奏表文也要一律经引官转递。"这段话既展现了表层故事的奇幻色彩，也体现了冒险精神的重要性。</w:t>
      </w:r>
    </w:p>
    <w:p>
      <w:pPr>
        <w:pStyle w:val="BodyText"/>
      </w:pPr>
      <w:r>
        <w:rPr>
          <w:b/>
          <w:bCs/>
        </w:rPr>
        <w:t xml:space="preserve">中层隐喻：人性弱点与修行考验</w:t>
      </w:r>
      <w:r>
        <w:t xml:space="preserve">是《西游记》更为深层的故事层次。在这个层次上，唐僧师徒的取经之路是对人性的考验和修行，每一难都是对人性弱点的挑战和克服。这个层次的故事充满了哲理和象征，是《西游记》最有思想深度的部分。正如文中所写："同时，作者还通过人物之间的师徒关系、矛盾冲突等，构建了一个复杂而丰富的人物关系网络，使得整个叙事结构更加紧密和完整。《西游记》作为一部脍炙人口的神话小说，其叙事结构背后蕴含着深刻的悲剧主题。"这段话既展现了中层隐喻的哲理性，也体现了人性考验的重要性。</w:t>
      </w:r>
    </w:p>
    <w:p>
      <w:pPr>
        <w:pStyle w:val="BodyText"/>
      </w:pPr>
      <w:r>
        <w:rPr>
          <w:b/>
          <w:bCs/>
        </w:rPr>
        <w:t xml:space="preserve">深层主题：心猿意马的调和与控制</w:t>
      </w:r>
      <w:r>
        <w:t xml:space="preserve">是《西游记》最为深刻的故事层次。在这个层次上，孙悟空的形象象征着人的"心猿意马"，取经之路就是对"心猿意马"的调和与控制的过程。这个层次的故事充满了禅意和修行的智慧，是《西游记》最有精神高度的部分。正如文中所写："《西游记》的叙事结构主要涵括两个方面:其一结构上采取了直线叙事与环状叙事的纽结、伏笔手法、对称叙事。"这段话既展现了深层主题的禅意，也体现了精神修行的重要性。</w:t>
      </w:r>
    </w:p>
    <w:p>
      <w:pPr>
        <w:pStyle w:val="BodyText"/>
      </w:pPr>
      <w:r>
        <w:t xml:space="preserve">这三个故事层次的交织，构成了《西游记》丰富而立体的故事结构。表层故事提供了故事的基本框架和情节，中层隐喻增添了故事的哲理和象征，深层主题则赋予了故事最为核心的精神内涵。这种多层次的结构设计，使《西游记》成为一部既有娱乐性又有思想深度的经典著作，也为我们理解人生的意义和价值提供了多样的视角和启示。</w:t>
      </w:r>
    </w:p>
    <w:p>
      <w:pPr>
        <w:pStyle w:val="BodyText"/>
      </w:pPr>
      <w:r>
        <w:t xml:space="preserve">通过时空交叉、哲学思想交叉、能力与局限交叉以及叙事角度交叉四个维度的多维交叉分析，我们可以更全面、更深入地理解《西游记》这部伟大作品。这种多维交叉的分析视角，不仅帮助我们把握故事的结构和内涵，也为我们思考人生的意义和价值提供了多样的视角和启示。《西游记》之所以能够成为中国文学的经典之作，正是因为它在这些维度上的丰富性和复杂性，使它不仅是一部娱乐性的小说，更是一部蕴含深刻哲理和文化价值的经典著作。</w:t>
      </w:r>
    </w:p>
    <w:bookmarkEnd w:id="67"/>
    <w:bookmarkEnd w:id="68"/>
    <w:bookmarkEnd w:id="69"/>
    <w:bookmarkStart w:id="82" w:name="第四部分趣味图谱构建方法"/>
    <w:p>
      <w:pPr>
        <w:pStyle w:val="Heading2"/>
      </w:pPr>
      <w:r>
        <w:t xml:space="preserve">第四部分：趣味图谱构建方法</w:t>
      </w:r>
    </w:p>
    <w:p>
      <w:pPr>
        <w:pStyle w:val="FirstParagraph"/>
      </w:pPr>
      <w:r>
        <w:t xml:space="preserve">在前三部分中，我们对《西游记》的核心实体、关系网络和多维交叉视角进行了系统分析。这些分析为我们构建《西游记》的关系图谱提供了坚实的理论基础。然而，要使这一图谱既有学术深度，又具备趣味性和实用性，还需要采用一些创新的方法和工具。本部分将探讨如何通过互动式探索路径、流行文化连接、数据可视化创意以及知识管理工具的应用，构建一个既有深度又充满趣味性的《西游记》关系图谱。</w:t>
      </w:r>
    </w:p>
    <w:bookmarkStart w:id="72" w:name="互动式探索路径"/>
    <w:p>
      <w:pPr>
        <w:pStyle w:val="Heading3"/>
      </w:pPr>
      <w:r>
        <w:t xml:space="preserve">4.1 互动式探索路径</w:t>
      </w:r>
    </w:p>
    <w:p>
      <w:pPr>
        <w:pStyle w:val="FirstParagraph"/>
      </w:pPr>
      <w:r>
        <w:t xml:space="preserve">传统的静态关系图谱往往缺乏互动性和趣味性，难以激发读者的探索兴趣。通过设计互动式探索路径，可以让读者以更加主动和沉浸的方式参与对《西游记》的探索，从而获得更加深刻和有趣的阅读体验。</w:t>
      </w:r>
    </w:p>
    <w:bookmarkStart w:id="70" w:name="角色扮演探索"/>
    <w:p>
      <w:pPr>
        <w:pStyle w:val="Heading4"/>
      </w:pPr>
      <w:r>
        <w:t xml:space="preserve">4.1.1 角色扮演探索</w:t>
      </w:r>
    </w:p>
    <w:p>
      <w:pPr>
        <w:pStyle w:val="FirstParagraph"/>
      </w:pPr>
      <w:r>
        <w:t xml:space="preserve">角色扮演探索是一种让读者通过假设自己是故事中某一角色的视角来探索关系网络的方法。这种方法能够帮助读者从不同角度理解故事和人物，培养同理心和换位思考能力。</w:t>
      </w:r>
    </w:p>
    <w:p>
      <w:pPr>
        <w:pStyle w:val="BodyText"/>
      </w:pPr>
      <w:r>
        <w:rPr>
          <w:b/>
          <w:bCs/>
        </w:rPr>
        <w:t xml:space="preserve">"如果你是孙悟空"视角的关系网络</w:t>
      </w:r>
      <w:r>
        <w:t xml:space="preserve">是一种极具挑战性的探索路径。孙悟空是《西游记》中最富个性和反叛精神的角色，他的关系网络复杂而多变。从他的视角探索，读者可以看到一个充满挑战和冲突的世界，体验他的自由与束缚、忠诚与反抗、友谊与背叛等复杂情感。正如文中所写："孙悟空作为孙悟空的师父，尽管他既没有向徒弟们传授佛道，也没有佛班，更没有以身示教，使得徒弟们明达事理，是一个只会念中国的经文而缺乏才干与修养的人。"通过这种探索，读者可以深入理解孙悟空的内心世界和行为动机，感受他从叛逆到顺从、从自由到约束的心路历程。</w:t>
      </w:r>
    </w:p>
    <w:p>
      <w:pPr>
        <w:pStyle w:val="BodyText"/>
      </w:pPr>
      <w:r>
        <w:rPr>
          <w:b/>
          <w:bCs/>
        </w:rPr>
        <w:t xml:space="preserve">"如果你是唐僧"视角的道德判断</w:t>
      </w:r>
      <w:r>
        <w:t xml:space="preserve">则是一种充满伦理思考的探索路径。唐僧作为取经团的领导者，面临着众多道德抉择和判断难题。从他的视角探索，读者可以看到一个充满诱惑和考验的世界，体验他的忠诚与软弱、慈悲与固执、智慧与愚昧等矛盾性格。正如文中所写："唐僧虽然心地善良仁慈，但懦弱无能。在遭遇危险之时，他只会求助于徒弟，并且一直给整个西天取经的过程增添负担。"通过这种探索，读者可以深入思考道德选择的复杂性和领导者的责任与局限，培养自己的道德判断能力。</w:t>
      </w:r>
    </w:p>
    <w:p>
      <w:pPr>
        <w:pStyle w:val="BodyText"/>
      </w:pPr>
      <w:r>
        <w:rPr>
          <w:b/>
          <w:bCs/>
        </w:rPr>
        <w:t xml:space="preserve">"如果你是妖怪"视角的生存策略</w:t>
      </w:r>
      <w:r>
        <w:t xml:space="preserve">则是一种别具一格的探索路径。妖怪们虽然被视为反派，但他们的生存策略和心理动机同样值得探究。从他们的视角探索，读者可以看到一个充满危险和机会的世界，体验他们的恐惧与渴望、策略与失败、悔恨与救赎等复杂情感。正如文中所写："唐僧肉之所以成为众矢之的绝非因它味道好极了，而完全在于它的独特功效——吃后可长生不老。"通过这种探索，读者可以培养多元视角和换位思考能力，理解不同立场的角色行为逻辑。</w:t>
      </w:r>
    </w:p>
    <w:p>
      <w:pPr>
        <w:pStyle w:val="BodyText"/>
      </w:pPr>
      <w:r>
        <w:t xml:space="preserve">这种角色扮演的探索方法，不仅能够增加图谱的互动性和趣味性，还能够帮助读者从不同角度理解和思考故事，培养多元视角和批判性思维能力。在Obsidian等知识管理工具中，可以通过不同的标签和链接系统，实现这种角色视角的切换和探索。</w:t>
      </w:r>
    </w:p>
    <w:bookmarkEnd w:id="70"/>
    <w:bookmarkStart w:id="71" w:name="平行宇宙构想"/>
    <w:p>
      <w:pPr>
        <w:pStyle w:val="Heading4"/>
      </w:pPr>
      <w:r>
        <w:t xml:space="preserve">4.1.2 平行宇宙构想</w:t>
      </w:r>
    </w:p>
    <w:p>
      <w:pPr>
        <w:pStyle w:val="FirstParagraph"/>
      </w:pPr>
      <w:r>
        <w:t xml:space="preserve">平行宇宙构想是一种假设性思维，通过探索故事中可能出现的替代性发展路径，来深化对原有情节和人物的理解。这种方法能够激发读者的想象力和创造性思维，同时也能揭示故事中的因果关系和人物动机。</w:t>
      </w:r>
    </w:p>
    <w:p>
      <w:pPr>
        <w:pStyle w:val="BodyText"/>
      </w:pPr>
      <w:r>
        <w:rPr>
          <w:b/>
          <w:bCs/>
        </w:rPr>
        <w:t xml:space="preserve">如果唐僧没有收服孙悟空</w:t>
      </w:r>
      <w:r>
        <w:t xml:space="preserve">的情节走向是一种极具戏剧性的假设。如果没有孙悟空的保护，唐僧很可能无法完成取经之路，甚至在早期就会被妖怪所害。这种假设不仅揭示了孙悟空在故事中的核心作用，也让我们思考唐僧和孙悟空之间的师徒关系如何塑造了整个故事的发展。正如文中所写："悟空，便是为了告诉那些有能力但是心性不成熟的人，一切无常，万法皆空的道理。"这种假设性思考可以帮助我们理解师徒关系的互补性和相互影响。</w:t>
      </w:r>
    </w:p>
    <w:p>
      <w:pPr>
        <w:pStyle w:val="BodyText"/>
      </w:pPr>
      <w:r>
        <w:rPr>
          <w:b/>
          <w:bCs/>
        </w:rPr>
        <w:t xml:space="preserve">如果八戒没有下凡</w:t>
      </w:r>
      <w:r>
        <w:t xml:space="preserve">的情节走向是另一个有趣的假设。如果没有猪八戒的加入，唐僧师徒的力量平衡将发生重大变化，取经之路可能会更加艰难或者走向完全不同的方向。这种假设让我们思考角色之间的互补性和团队协作的重要性，同时也揭示了命运和选择的复杂性。正如文中所写："猪八戒虽然有时抱怨和偷懒，但在关键时候总能挺身而出，与孙悟空并肩作战。"这种假设性思考可以帮助我们理解团队合作的动态和复杂性。</w:t>
      </w:r>
    </w:p>
    <w:p>
      <w:pPr>
        <w:pStyle w:val="BodyText"/>
      </w:pPr>
      <w:r>
        <w:rPr>
          <w:b/>
          <w:bCs/>
        </w:rPr>
        <w:t xml:space="preserve">如果悟空不被压在五行山下</w:t>
      </w:r>
      <w:r>
        <w:t xml:space="preserve">的情节走向则是一个更为根本的假设。如果没有五行山下的囚禁，孙悟空可能永远不会遇到唐僧，也就不会有后来的取经之路。这种假设让我们思考命运的转折点和人物成长的必要条件，同时也揭示了约束和自由之间的辩证关系。正如文中所写："玉帝上朝与唐王听政并无二致。官员亦必须听宣上殿，序齿列班，拜伏参见。"这种假设性思考可以帮助我们理解人物命运的复杂性和必然性。</w:t>
      </w:r>
    </w:p>
    <w:p>
      <w:pPr>
        <w:pStyle w:val="BodyText"/>
      </w:pPr>
      <w:r>
        <w:t xml:space="preserve">这种平行宇宙的构想方法，不仅能够增加图谱的趣味性和深度，还能够帮助读者培养假设性思维和批判性思考能力。在Obsidian等知识管理工具中，可以通过分支思维导图和假设场景标签等方式，实现对这些平行宇宙的探索和记录。</w:t>
      </w:r>
    </w:p>
    <w:bookmarkEnd w:id="71"/>
    <w:bookmarkEnd w:id="72"/>
    <w:bookmarkStart w:id="75" w:name="梗与流行文化连接"/>
    <w:p>
      <w:pPr>
        <w:pStyle w:val="Heading3"/>
      </w:pPr>
      <w:r>
        <w:t xml:space="preserve">4.2 梗与流行文化连接</w:t>
      </w:r>
    </w:p>
    <w:p>
      <w:pPr>
        <w:pStyle w:val="FirstParagraph"/>
      </w:pPr>
      <w:r>
        <w:t xml:space="preserve">将《西游记》中的经典情节和人物与现代流行文化中的梗和元素进行连接，是一种既有趣又能引发共鸣的图谱构建方法。这种方法能够帮助当代读者更好地理解和欣赏这部古老的经典作品，同时也能够揭示传统文化与现代文化的连续性和创造性转化。</w:t>
      </w:r>
    </w:p>
    <w:bookmarkStart w:id="73" w:name="现代解读节点"/>
    <w:p>
      <w:pPr>
        <w:pStyle w:val="Heading4"/>
      </w:pPr>
      <w:r>
        <w:t xml:space="preserve">4.2.1 现代解读节点</w:t>
      </w:r>
    </w:p>
    <w:p>
      <w:pPr>
        <w:pStyle w:val="FirstParagraph"/>
      </w:pPr>
      <w:r>
        <w:t xml:space="preserve">现代解读节点是指将《西游记》中的情节和人物通过现代视角进行重新解读和诠释，形成新的理解和认识。这种方法能够帮助我们从当下的视角理解和欣赏这部经典作品，同时也能够揭示其中蕴含的永恒价值和现代意义。</w:t>
      </w:r>
    </w:p>
    <w:p>
      <w:pPr>
        <w:pStyle w:val="BodyText"/>
      </w:pPr>
      <w:r>
        <w:rPr>
          <w:b/>
          <w:bCs/>
        </w:rPr>
        <w:t xml:space="preserve">职场关系对应：唐僧团队的管理学</w:t>
      </w:r>
      <w:r>
        <w:t xml:space="preserve">是一种极具现实意义的现代解读。唐僧作为团队的领导者，孙悟空作为核心执行者，猪八戒作为后勤保障，沙僧作为默默支持者，构成了一个典型的现代团队结构。从这个角度看，《西游记》实际上是一部关于团队管理和领导艺术的寓言。正如文中所写："唐僧作为孙悟空的师父，尽管他既没有向徒弟们传授佛道，也没有佛班，更没有以身示教，使得徒弟们明达事理，是一个只会念中国的经文而缺乏才干与修养的人。"这种现代解读可以帮助我们从管理学的角度理解团队协作和领导艺术，为现代职场提供启示。</w:t>
      </w:r>
    </w:p>
    <w:p>
      <w:pPr>
        <w:pStyle w:val="BodyText"/>
      </w:pPr>
      <w:r>
        <w:rPr>
          <w:b/>
          <w:bCs/>
        </w:rPr>
        <w:t xml:space="preserve">人格分析：MBTI视角下的西游人物</w:t>
      </w:r>
      <w:r>
        <w:t xml:space="preserve">是一种心理学视角的现代解读。通过现代人格心理学的理论框架，如MBTI人格类型理论，我们可以对《西游记》中的人物进行全新的分析和理解。例如，孙悟空可能是ENFJ型（外向、直觉、情感、判断），唐僧可能是INFJ型（内向、直觉、情感、判断），猪八戒可能是ESFP型（外向、感觉、情感、感知），沙僧可能是ISTJ型（内向、感觉、思维、判断）。这种现代解读可以帮助我们从心理学的角度理解人物性格和行为模式，为现代人际关系提供参考。正如文中所写："猪八戒虽然有时抱怨和偷懒，但在关键时候总能挺身而出，与孙悟空并肩作战。"这种现代解读可以帮助我们从人格心理学的角度理解人物行为动机和团队动态。</w:t>
      </w:r>
    </w:p>
    <w:p>
      <w:pPr>
        <w:pStyle w:val="BodyText"/>
      </w:pPr>
      <w:r>
        <w:rPr>
          <w:b/>
          <w:bCs/>
        </w:rPr>
        <w:t xml:space="preserve">现代职业对应：如果西游记人物在现代</w:t>
      </w:r>
      <w:r>
        <w:t xml:space="preserve">是一种有趣的社会角色解读。如果我们把《西游记》中的人物放在现代社会环境中，他们会从事什么样的职业？例如，孙悟空可能是企业家或创新者，唐僧可能是学者或教育者，猪八戒可能是厨师或销售人员，沙僧可能是工程师或技术人员。这种现代解读不仅可以增加图谱的趣味性，还能够帮助我们思考传统价值观在现代社会中的转化和应用。正如文中所写："猪八戒虽然有时抱怨和偷懒，但在关键时候总能挺身而出，与孙悟空并肩作战。"这种现代解读可以帮助我们从社会角色的角度理解人物特质和价值贡献。</w:t>
      </w:r>
    </w:p>
    <w:p>
      <w:pPr>
        <w:pStyle w:val="BodyText"/>
      </w:pPr>
      <w:r>
        <w:t xml:space="preserve">这种现代解读节点的构建方法，不仅能够增加图谱的时代感和相关性，还能够帮助现代读者从自身经验出发理解和欣赏这部经典作品，发现其中的永恒价值和现代意义。在Obsidian等知识管理工具中，可以通过现代视角标签和关联链接等方式，实现对这些现代解读节点的整合和探索。</w:t>
      </w:r>
    </w:p>
    <w:bookmarkEnd w:id="73"/>
    <w:bookmarkStart w:id="74" w:name="梗图关联"/>
    <w:p>
      <w:pPr>
        <w:pStyle w:val="Heading4"/>
      </w:pPr>
      <w:r>
        <w:t xml:space="preserve">4.2.2 梗图关联</w:t>
      </w:r>
    </w:p>
    <w:p>
      <w:pPr>
        <w:pStyle w:val="FirstParagraph"/>
      </w:pPr>
      <w:r>
        <w:t xml:space="preserve">梗图关联是指将《西游记》中的经典情节和人物与当代流行的梗图和表情包进行关联，形成视觉化的趣味表达。这种方法不仅能够增加图谱的视觉吸引力，还能够通过幽默和夸张的方式传达复杂的概念和情感，使经典作品更加亲近和易于理解。</w:t>
      </w:r>
    </w:p>
    <w:p>
      <w:pPr>
        <w:pStyle w:val="BodyText"/>
      </w:pPr>
      <w:r>
        <w:rPr>
          <w:b/>
          <w:bCs/>
        </w:rPr>
        <w:t xml:space="preserve">"唐僧：悟空，救我"系列梗的关系图谱</w:t>
      </w:r>
      <w:r>
        <w:t xml:space="preserve">是一种极具代表性的梗图关联。这个经典场景在现代网络文化中被广泛引用和改编，形成了无数搞笑的梗图和表情包。通过构建这个系列梗的关系图谱，我们可以看到唐僧在危难时刻对孙悟空的依赖，以及孙悟空在保护师傅过程中的复杂情感和行为。正如文中所写："你这个泼怪，岂知'一生为师，终生为父'，'父子无隔宿之仇'？你今害我师父，我怎么不来救他？"这种梗图关联可以帮助我们通过幽默的方式理解师徒关系的复杂性和深度。</w:t>
      </w:r>
    </w:p>
    <w:p>
      <w:pPr>
        <w:pStyle w:val="BodyText"/>
      </w:pPr>
      <w:r>
        <w:rPr>
          <w:b/>
          <w:bCs/>
        </w:rPr>
        <w:t xml:space="preserve">"紧箍咒时刻"情境的分类</w:t>
      </w:r>
      <w:r>
        <w:t xml:space="preserve">是另一种有趣的梗图关联。紧箍咒是唐僧控制孙悟空的重要手段，在现代网络文化中被用来比喻各种形式的约束和管制。通过分类整理"紧箍咒时刻"的梗图，我们可以看到约束与自由、权威与反抗之间的复杂关系，以及这些关系在不同情境下的表现和变化。正如文中所写："唐僧虽然心地善良仁慈，但懦弱无能。在遭遇危险之时，他只会求助于徒弟，并且一直给整个西天取经的过程增添负担。"这种梗图关联可以帮助我们通过幽默的方式理解权威关系的动态和复杂性。</w:t>
      </w:r>
    </w:p>
    <w:p>
      <w:pPr>
        <w:pStyle w:val="BodyText"/>
      </w:pPr>
      <w:r>
        <w:rPr>
          <w:b/>
          <w:bCs/>
        </w:rPr>
        <w:t xml:space="preserve">取经路上的"饭圈文化"：最受欢迎CP</w:t>
      </w:r>
      <w:r>
        <w:t xml:space="preserve">是一种当代流行的梗图关联。在现代网络文化中，《西游记》中的人物关系被重新解读为各种CP（配对），如"悟空唐僧"、"悟空八戒"、"悟空沙僧"等，形成了所谓的"饭圈文化"。通过构建这些CP的关系图谱，我们可以看到人物之间的情感联系和互动模式，以及这些关系在故事中的发展和变化。正如文中所写："唐僧作为孙悟空的师父，尽管他既没有向徒弟们传授佛道，也没有佛班，更没有以身示教，使得徒弟们明达事理，是一个只会念中国的经文而缺乏才干与修养的人。"这种梗图关联可以帮助我们通过当代流行文化的方式理解人物关系的复杂性和多元性。</w:t>
      </w:r>
    </w:p>
    <w:p>
      <w:pPr>
        <w:pStyle w:val="BodyText"/>
      </w:pPr>
      <w:r>
        <w:t xml:space="preserve">这种梗图关联的构建方法，不仅能够增加图谱的趣味性和视觉吸引力，还能够通过幽默和夸张的方式传达复杂的概念和情感，使经典作品更加亲近和易于理解。在Obsidian等知识管理工具中，可以通过图像链接和媒体嵌入等方式，实现对这些梗图的整合和展示。</w:t>
      </w:r>
    </w:p>
    <w:bookmarkEnd w:id="74"/>
    <w:bookmarkEnd w:id="75"/>
    <w:bookmarkStart w:id="78" w:name="数据可视化创意"/>
    <w:p>
      <w:pPr>
        <w:pStyle w:val="Heading3"/>
      </w:pPr>
      <w:r>
        <w:t xml:space="preserve">4.3 数据可视化创意</w:t>
      </w:r>
    </w:p>
    <w:p>
      <w:pPr>
        <w:pStyle w:val="FirstParagraph"/>
      </w:pPr>
      <w:r>
        <w:t xml:space="preserve">数据可视化是将抽象的信息和关系转化为直观可视的图形和图表的过程。通过巧妙的数据可视化设计，可以将《西游记》中复杂的人物关系和事件发展呈现得更加清晰和生动，增强图谱的可读性和吸引力。</w:t>
      </w:r>
    </w:p>
    <w:bookmarkStart w:id="76" w:name="力学图谱"/>
    <w:p>
      <w:pPr>
        <w:pStyle w:val="Heading4"/>
      </w:pPr>
      <w:r>
        <w:t xml:space="preserve">4.3.1 力学图谱</w:t>
      </w:r>
    </w:p>
    <w:p>
      <w:pPr>
        <w:pStyle w:val="FirstParagraph"/>
      </w:pPr>
      <w:r>
        <w:t xml:space="preserve">力学图谱是一种将关系网络比喻为物理力场的可视化方法，通过节点之间的引力和斥力来表现关系的强弱和方向。这种方法能够直观地展示复杂关系网络的结构和动态，揭示其中的聚类和分离现象。</w:t>
      </w:r>
    </w:p>
    <w:p>
      <w:pPr>
        <w:pStyle w:val="BodyText"/>
      </w:pPr>
      <w:r>
        <w:rPr>
          <w:b/>
          <w:bCs/>
        </w:rPr>
        <w:t xml:space="preserve">人物关系引力模型：关系越紧密，引力越大</w:t>
      </w:r>
      <w:r>
        <w:t xml:space="preserve">是一种直观的力学图谱设计。在这个模型中，唐僧、孙悟空、猪八戒和沙僧作为核心节点，相互之间存在着不同程度的引力，反映他们之间的关系紧密度。例如，孙悟空与唐僧之间的引力最大，表示他们的关系最为密切；而沙僧与其他三人的引力相对较弱，表示他的关系较为边缘。通过这种引力模型，我们可以直观地看到取经团队的凝聚力和内部结构，以及外部人物与团队的互动关系。正如文中所写："师徒四人在西行取经的途中碰到的妖精多有道士身份。如金银角大王、小儿城的国丈，与蜘蛛精勾串的黄花观道士等，他们都为了自己的长生不老而作恶多端或是蛊惑、怂恿统治者残害生命。"这种力学图谱可以帮助我们通过物理模型理解人物关系的动态和复杂性。</w:t>
      </w:r>
    </w:p>
    <w:p>
      <w:pPr>
        <w:pStyle w:val="BodyText"/>
      </w:pPr>
      <w:r>
        <w:rPr>
          <w:b/>
          <w:bCs/>
        </w:rPr>
        <w:t xml:space="preserve">事件冲突热力图：冲突强度的视觉呈现</w:t>
      </w:r>
      <w:r>
        <w:t xml:space="preserve">是另一种有力的力学图谱设计。在这个模型中，不同事件之间的冲突和联系通过热力图的形式展现，颜色越深表示冲突越激烈或联系越紧密。例如，孙悟空与天庭的冲突可以用深红色表示，而唐僧与观音菩萨的联系则可以用深蓝色表示。通过这种热力图，我们可以直观地看到故事中的主要冲突和关键联系，以及它们在整个故事中的分布和变化。正如文中所写："同时，作者还通过人物之间的师徒关系、矛盾冲突等，构建了一个复杂而丰富的人物关系网络，使得整个叙事结构更加紧密和完整。《西游记》作为一部脍炙人口的神话小说，其叙事结构背后蕴含着深刻的悲剧主题。"这种力学图谱可以帮助我们通过视觉方式理解事件冲突的强度和分布。</w:t>
      </w:r>
    </w:p>
    <w:p>
      <w:pPr>
        <w:pStyle w:val="BodyText"/>
      </w:pPr>
      <w:r>
        <w:t xml:space="preserve">这种力学图谱的可视化方法，不仅能够增加图谱的直观性和可读性，还能够通过物理模型的类比帮助我们理解复杂关系的动态和结构。在Obsidian等知识管理工具中，可以通过插件和API调用外部可视化工具，实现这些力学图谱的生成和展示。</w:t>
      </w:r>
    </w:p>
    <w:bookmarkEnd w:id="76"/>
    <w:bookmarkStart w:id="77" w:name="多维数据呈现"/>
    <w:p>
      <w:pPr>
        <w:pStyle w:val="Heading4"/>
      </w:pPr>
      <w:r>
        <w:t xml:space="preserve">4.3.2 多维数据呈现</w:t>
      </w:r>
    </w:p>
    <w:p>
      <w:pPr>
        <w:pStyle w:val="FirstParagraph"/>
      </w:pPr>
      <w:r>
        <w:t xml:space="preserve">多维数据呈现是一种将多维度信息整合到单一可视化中的方法，通过颜色、大小、形状等多种视觉编码，同时展示多个变量的信息。这种方法能够在一个视图中呈现大量复杂信息，提高数据的密度和可读性。</w:t>
      </w:r>
    </w:p>
    <w:p>
      <w:pPr>
        <w:pStyle w:val="BodyText"/>
      </w:pPr>
      <w:r>
        <w:rPr>
          <w:b/>
          <w:bCs/>
        </w:rPr>
        <w:t xml:space="preserve">雷达图：人物能力六维分析</w:t>
      </w:r>
      <w:r>
        <w:t xml:space="preserve">是一种适合展示多维度能力的可视化方法。在这个方法中，我们可以为《西游记》中的主要人物创建雷达图，展示他们在六个维度上的能力评分，如力量、智慧、法术、耐力、敏捷和领导力。例如，孙悟空在力量和法术维度得分较高，但在耐力和领导力维度可能稍逊；唐僧在领导力和智慧维度得分较高，但在力量和法术维度则相对较低。通过这些雷达图，我们可以直观地比较不同人物的能力优势和劣势，以及他们之间的互补性和差异性。正如文中所写："论人物形象之鲜明活泼，性格之生动逼真，百回本堪为历代西游故事的集大成之作，人物形象与性格与此前西游故事相比，既有继承，更有发展，尤其是百回本注意到了人物谪世前后性格的内在延续性与变化性，使得谪世不仅仅是人物命运的一种转折，也是人物性格的一次发展，同时也使得百回本中的谪世模式不仅仅具有单纯结构的形式意义，也成为故事情节发展、人物性格形成乃至文化意蕴生成的有机组成部分。"这种多维数据呈现可以帮助我们通过量化方式比较人物能力的多维差异。</w:t>
      </w:r>
    </w:p>
    <w:p>
      <w:pPr>
        <w:pStyle w:val="BodyText"/>
      </w:pPr>
      <w:r>
        <w:rPr>
          <w:b/>
          <w:bCs/>
        </w:rPr>
        <w:t xml:space="preserve">树状图：门派传承与技能树</w:t>
      </w:r>
      <w:r>
        <w:t xml:space="preserve">是另一种适合展示层级关系的可视化方法。在这个方法中，我们可以构建《西游记》中各门派的传承树和技能树，展示不同人物的师承关系和技能学习路径。例如，菩提祖师作为孙悟空的师傅，传授给他七十二变和筋斗云等神通；而孙悟空又将部分法术传授给其他人物，形成一个复杂的技能传承网络。通过这种树状图，我们可以清晰地看到知识和技能的传承脉络，以及不同门派之间的关系和影响。正如文中所写："孙悟空、八戒、沙僧本系道教神仙，对如何修炼均有很深的研究，从第十七、十九、二十二、七十等回他们自述的成仙过程看，他们都深晓吐纳导引、养精炼气、存思守一之理，熟谙交通气血、接引元阳、化神为虚之道。什么任督二脉，大小周天，全通！什么三花聚顶，五气朝元，全行！"这种多维数据呈现可以帮助我们通过层级结构理解知识和技能的传承关系。</w:t>
      </w:r>
    </w:p>
    <w:p>
      <w:pPr>
        <w:pStyle w:val="BodyText"/>
      </w:pPr>
      <w:r>
        <w:rPr>
          <w:b/>
          <w:bCs/>
        </w:rPr>
        <w:t xml:space="preserve">时间流图：取经路上的情绪变化曲线</w:t>
      </w:r>
      <w:r>
        <w:t xml:space="preserve">是一种适合展示时间序列数据的可视化方法。在这个方法中，我们可以绘制一条时间轴，记录唐僧师徒在取经路上的情绪变化，如恐惧、愤怒、喜悦、平静等。例如，在遇见白骨精时情绪可能急剧下降，而在取得真经时则达到巅峰。通过这条情绪曲线，我们可以直观地看到故事的情感起伏和叙事节奏，以及不同事件对人物心理的影响。正如文中所写："唐僧虽然心地善良仁慈，但懦弱无能。在遭遇危险之时，他只会求助于徒弟，并且一直给整个西天取经的过程增添负担。"这种多维数据呈现可以帮助我们通过时间序列理解情绪变化的动态和模式。</w:t>
      </w:r>
    </w:p>
    <w:p>
      <w:pPr>
        <w:pStyle w:val="BodyText"/>
      </w:pPr>
      <w:r>
        <w:t xml:space="preserve">这种多维数据呈现的可视化方法，不仅能够增加图谱的信息密度和专业性，还能够通过多种视觉编码同时展示多个变量的信息，提高数据的可读性和洞察力。在Obsidian等知识管理工具中，可以通过Markdown表格和代码块等方式，实现这些多维数据的整合和展示。</w:t>
      </w:r>
    </w:p>
    <w:bookmarkEnd w:id="77"/>
    <w:bookmarkEnd w:id="78"/>
    <w:bookmarkStart w:id="81" w:name="obsidian特色功能应用"/>
    <w:p>
      <w:pPr>
        <w:pStyle w:val="Heading3"/>
      </w:pPr>
      <w:r>
        <w:t xml:space="preserve">4.4 Obsidian特色功能应用</w:t>
      </w:r>
    </w:p>
    <w:p>
      <w:pPr>
        <w:pStyle w:val="FirstParagraph"/>
      </w:pPr>
      <w:r>
        <w:t xml:space="preserve">Obsidian是一款强大的知识管理工具，通过其独特的双向链接、标签系统和插件生态，可以为《西游记》关系图谱的构建提供强大的支持。通过合理应用这些特色功能，我们可以构建一个既专业又富有创意的关系图谱。</w:t>
      </w:r>
    </w:p>
    <w:bookmarkStart w:id="79" w:name="双向链接挖掘"/>
    <w:p>
      <w:pPr>
        <w:pStyle w:val="Heading4"/>
      </w:pPr>
      <w:r>
        <w:t xml:space="preserve">4.4.1 双向链接挖掘</w:t>
      </w:r>
    </w:p>
    <w:p>
      <w:pPr>
        <w:pStyle w:val="FirstParagraph"/>
      </w:pPr>
      <w:r>
        <w:t xml:space="preserve">双向链接是Obsidian的核心功能，它允许用户在不同的笔记之间创建相互指向的链接，从而形成一个有机的知识网络。通过这一功能，我们可以挖掘《西游记》中隐藏的关系和联系，构建一个更加完整和深入的关系图谱。</w:t>
      </w:r>
    </w:p>
    <w:p>
      <w:pPr>
        <w:pStyle w:val="BodyText"/>
      </w:pPr>
      <w:r>
        <w:rPr>
          <w:b/>
          <w:bCs/>
        </w:rPr>
        <w:t xml:space="preserve">发现意外关联：不同妖怪之间的隐藏联系</w:t>
      </w:r>
      <w:r>
        <w:t xml:space="preserve">是双向链接挖掘的一个重要应用。在《西游记》中，许多妖怪之间存在着不为人知的联系，如血缘关系、师承关系或共同的后台。通过在不同妖怪的笔记中添加相互指向的链接，我们可以发现这些隐藏的联系，例如红孩儿与牛魔王的父子关系，九头虫与西海龙王的亲戚关系等。正如文中所写："唐僧作为金蝉子的转世，与孙悟空、猪八戒、沙僧都有着前世的因缘。"这种双向链接可以帮助我们发现那些不明显但实际存在的关系网络，丰富图谱的细节和深度。</w:t>
      </w:r>
    </w:p>
    <w:p>
      <w:pPr>
        <w:pStyle w:val="BodyText"/>
      </w:pPr>
      <w:r>
        <w:rPr>
          <w:b/>
          <w:bCs/>
        </w:rPr>
        <w:t xml:space="preserve">构建思想地图：佛法概念与现实应用</w:t>
      </w:r>
      <w:r>
        <w:t xml:space="preserve">是双向链接挖掘的另一个重要应用。在《西游记》中，佛教思想贯穿始终，如因果报应、轮回转世、慈悲为怀等。通过在不同的佛法概念和现实应用之间创建双向链接，我们可以构建一个佛法思想的地图，展示这些概念在故事中的具体体现和应用。例如，将"因果报应"与唐僧取经的苦难、孙悟空被压五行山的经历、各种妖怪的惩罚等关联起来，形成一个因果报应的概念网络。正如文中所写："因缘果报之说是佛教特别是中国化佛教的核心所在。唐僧师徒为何在取经途中倍受磨难？只为有金蝉不敬佛祖、悟空大闹天宫、天蓬元帅醉戏嫦娥、卷帘大将失手碎物的因缘在。君无戏言，太宗因不能兑现对泾河龙王的承诺只得到地府走一趟。在他观看了阴司中的种种景象之后，点头叹曰：'善哉真善哉！作善果无灾！善心常切切，善道大开开。莫教兴恶念，是必少刁乖。休言不报应，神鬼有安排。'"这种双向链接可以帮助我们将抽象的佛法概念与具体的故事事件联系起来，加深对佛法思想的理解和应用。</w:t>
      </w:r>
    </w:p>
    <w:p>
      <w:pPr>
        <w:pStyle w:val="BodyText"/>
      </w:pPr>
      <w:r>
        <w:t xml:space="preserve">这种双向链接的挖掘方法，不仅能够帮助我们发现隐藏的关系和联系，还能够构建一个更加完整和深入的知识网络，使图谱不仅反映显性关系，也能揭示隐性联系。在Obsidian中，通过简单的双括号语法（</w:t>
      </w:r>
      <w:r>
        <w:rPr>
          <w:rStyle w:val="VerbatimChar"/>
        </w:rPr>
        <w:t xml:space="preserve">[[ ]]</w:t>
      </w:r>
      <w:r>
        <w:t xml:space="preserve">）就可以创建双向链接，系统会自动在链接的两端生成相互指向的链接，大大简化了关系网络的构建过程。</w:t>
      </w:r>
    </w:p>
    <w:bookmarkEnd w:id="79"/>
    <w:bookmarkStart w:id="80" w:name="标签系统创意"/>
    <w:p>
      <w:pPr>
        <w:pStyle w:val="Heading4"/>
      </w:pPr>
      <w:r>
        <w:t xml:space="preserve">4.4.2 标签系统创意</w:t>
      </w:r>
    </w:p>
    <w:p>
      <w:pPr>
        <w:pStyle w:val="FirstParagraph"/>
      </w:pPr>
      <w:r>
        <w:t xml:space="preserve">标签系统是Obsidian的另一个重要功能，它允许用户为笔记添加多个关键词标签，以便于搜索和分类。通过创造性地使用标签系统，我们可以为《西游记》关系图谱添加丰富的元数据和语义信息，使其更加智能化和易于检索。</w:t>
      </w:r>
    </w:p>
    <w:p>
      <w:pPr>
        <w:pStyle w:val="BodyText"/>
      </w:pPr>
      <w:r>
        <w:rPr>
          <w:b/>
          <w:bCs/>
        </w:rPr>
        <w:t xml:space="preserve">情绪标签：#愤怒的悟空 #无奈的唐僧</w:t>
      </w:r>
      <w:r>
        <w:t xml:space="preserve">是一种情感化的标签应用。在《西游记》中，人物的情绪变化是故事的重要组成部分。通过为不同的情节和场景添加情绪标签，如#愤怒、#无奈、#喜悦、#悲伤等，我们可以快速定位和检索特定情绪状态下的情节和人物互动。例如，搜索#愤怒的悟空可以找到孙悟空发怒的所有场景，分析其愤怒的原因和表现；搜索#无奈的唐僧则可以找到唐僧感到无奈的所有时刻，研究其无奈心理的根源和反应。正如文中所写："猪八戒因动凡心，着了四圣的道儿，被珍珠衫罩住，吊在树上受了一夜的罪。还是这位老兄，答应去巡山却找了个地方睡起觉来，结果被悟空捉弄得不亦乐乎，这都是对不诚不信的惩罚啊。"这种情绪标签可以帮助我们通过情感维度组织和检索故事内容，深入分析人物的心理变化和情感表达。</w:t>
      </w:r>
    </w:p>
    <w:p>
      <w:pPr>
        <w:pStyle w:val="BodyText"/>
      </w:pPr>
      <w:r>
        <w:rPr>
          <w:b/>
          <w:bCs/>
        </w:rPr>
        <w:t xml:space="preserve">梗标签：#又被吃了 #紧箍咒时刻</w:t>
      </w:r>
      <w:r>
        <w:t xml:space="preserve">是一种幽默化的标签应用。《西游记》中有许多经典的场景和台词，如"又被吃了"、"紧箍咒时刻"等，这些梗在现代网络文化中广为流传。通过为这些经典场景添加梗标签，我们可以快速找到和分享这些搞笑或经典时刻，增强图谱的趣味性和互动性。例如，搜索#又被吃了可以找到所有关于妖怪想吃唐僧肉的场景，分析妖怪们的动机和策略；搜索#紧箍咒时刻则可以找到所有紧箍咒发挥作用的时刻，研究其象征意义和叙事功能。正如文中所写："你这个泼怪，岂知'一生为师，终生为父'，'父子无隔宿之仇'？你今害我师父，我怎么不来救他？"这种梗标签可以帮助我们将严肃的学术研究与轻松的娱乐体验结合起来，使图谱既有深度又有趣味。</w:t>
      </w:r>
    </w:p>
    <w:p>
      <w:pPr>
        <w:pStyle w:val="BodyText"/>
      </w:pPr>
      <w:r>
        <w:rPr>
          <w:b/>
          <w:bCs/>
        </w:rPr>
        <w:t xml:space="preserve">能力标签：#七十二变应用 #如意金箍棒形态</w:t>
      </w:r>
      <w:r>
        <w:t xml:space="preserve">是一种功能性标签应用。在《西游记》中，各种法宝和神通是故事的重要元素。通过为不同法宝和神通的应用场景添加能力标签，如#七十二变、#如意金箍棒、#芭蕉扇等，我们可以快速检索和分析这些法宝和神通的使用情况和效果。例如，搜索#七十二变应用可以找到孙悟空使用七十二变的所有场景，研究其变化策略和战斗技巧；搜索#如意金箍棒形态则可以找到金箍棒不同形态出现的场景，分析其变化规律和象征意义。正如文中所写："金箍棒是孙悟空的武器，原为定海神针，能够随意变化大小；金刚琢是太上老君的法宝，能够击碎一切物体。"这种能力标签可以帮助我们系统化地研究《西游记》中的法宝和神通系统，发现其内在规律和象征意义。</w:t>
      </w:r>
    </w:p>
    <w:p>
      <w:pPr>
        <w:pStyle w:val="BodyText"/>
      </w:pPr>
      <w:r>
        <w:t xml:space="preserve">这种标签系统的创意应用，不仅能够帮助我们组织和检索《西游记》中的各种信息，还能够为图谱添加丰富的元数据和语义信息，使其更加智能化和易于使用。在Obsidian中，通过简单的#号加关键词就可以创建标签，系统会自动索引所有包含该标签的笔记，大大提高了信息的检索效率和组织性。</w:t>
      </w:r>
    </w:p>
    <w:p>
      <w:pPr>
        <w:pStyle w:val="BodyText"/>
      </w:pPr>
      <w:r>
        <w:t xml:space="preserve">通过互动式探索路径、流行文化连接、数据可视化创意和Obsidian特色功能应用，我们可以构建一个既有深度又充满趣味性的《西游记》关系图谱。这种图谱不仅能够帮助我们系统化地理解和研究这部伟大作品，还能够激发我们的创造力和想象力，发现其中的隐藏联系和深层含义。在下一章中，我们将通过具体的案例分析，进一步展示如何将这些方法和工具应用于《西游记》的研究和理解中。</w:t>
      </w:r>
    </w:p>
    <w:bookmarkEnd w:id="80"/>
    <w:bookmarkEnd w:id="81"/>
    <w:bookmarkEnd w:id="82"/>
    <w:bookmarkStart w:id="95" w:name="第五部分案例分析与应用"/>
    <w:p>
      <w:pPr>
        <w:pStyle w:val="Heading2"/>
      </w:pPr>
      <w:r>
        <w:t xml:space="preserve">第五部分：案例分析与应用</w:t>
      </w:r>
    </w:p>
    <w:p>
      <w:pPr>
        <w:pStyle w:val="FirstParagraph"/>
      </w:pPr>
      <w:r>
        <w:t xml:space="preserve">在前四部分中，我们构建了《西游记》的分类体系、关系网络和多维交叉视角，并探讨了趣味图谱的构建方法。本部分将以具体案例为依托，深入分析这些理论和方法在实际应用中的表现，展示《西游记》关系图谱的实际价值和研究意义。通过孙悟空的角色发展轨迹、师徒四人的关系网络以及叙事结构与主题演变三个典型案例，我们将展示如何运用前述理论框架和方法工具，深入理解这部伟大作品的内涵和价值。</w:t>
      </w:r>
    </w:p>
    <w:bookmarkStart w:id="86" w:name="孙悟空的角色发展轨迹"/>
    <w:p>
      <w:pPr>
        <w:pStyle w:val="Heading3"/>
      </w:pPr>
      <w:r>
        <w:t xml:space="preserve">5.1 孙悟空的角色发展轨迹</w:t>
      </w:r>
    </w:p>
    <w:p>
      <w:pPr>
        <w:pStyle w:val="FirstParagraph"/>
      </w:pPr>
      <w:r>
        <w:t xml:space="preserve">孙悟空是《西游记》中最具代表性的人物，他的角色发展轨迹贯穿全书，从石猴出世到斗战胜佛，展现了丰富的变化和深刻的成长。通过分析孙悟空的角色发展，我们可以看到《西游记》中个人修行与社会关系的复杂互动，以及个体在命运和选择之间的挣扎与成长。</w:t>
      </w:r>
    </w:p>
    <w:bookmarkStart w:id="83" w:name="从石猴到齐天大圣"/>
    <w:p>
      <w:pPr>
        <w:pStyle w:val="Heading4"/>
      </w:pPr>
      <w:r>
        <w:t xml:space="preserve">5.1.1 从石猴到齐天大圣</w:t>
      </w:r>
    </w:p>
    <w:p>
      <w:pPr>
        <w:pStyle w:val="FirstParagraph"/>
      </w:pPr>
      <w:r>
        <w:t xml:space="preserve">孙悟空的角色发展始于一块神奇的石头。在《西游记》第一回"灵根育孕源流出，心性修持大道生"中，这样描写孙悟空的诞生："东胜神洲海东傲来小国之界，有一座花果山，山上有一仙石，石产一卵，见风化一石猴，在那里拜四方，眼运金光，射冲斗府。如今服饵水食，金光将潜息矣。"这块石头不仅象征着生命的起源，也蕴含着深刻的文化象征。</w:t>
      </w:r>
    </w:p>
    <w:p>
      <w:pPr>
        <w:pStyle w:val="BodyText"/>
      </w:pPr>
      <w:r>
        <w:rPr>
          <w:b/>
          <w:bCs/>
        </w:rPr>
        <w:t xml:space="preserve">石头文化在孙悟空诞生中的象征意义</w:t>
      </w:r>
      <w:r>
        <w:t xml:space="preserve">可以从佛教、道教和儒家三个角度进行解读。在佛教中，这块石头可以被视为《金刚经》中提到的"天外仙石"，象征着悟空的佛性本源。"不生不死的特性不正是孙悟空所具备的吗？而这'永恒的寂寥'也正与唐三藏为齐天大圣取的名字'悟空'一般，体现出了佛教中十分重要的'色即是空，空即是色'的思想，而与唐三藏对八戒的期望落空一样，悟空也正与'色空观'背道而驰，他骄傲冲动，为了仙桃大闹天宫。"这段分析揭示了孙悟空与佛教思想的内在联系，暗示了他的命运轨迹。</w:t>
      </w:r>
    </w:p>
    <w:p>
      <w:pPr>
        <w:pStyle w:val="BodyText"/>
      </w:pPr>
      <w:r>
        <w:t xml:space="preserve">在道教中，这块石头则象征着自然和无为。"石，正以其无生，故而无死，是一个真正的'不生不死'者。在道教中，世界中的生命存在，因其'生生之厚'，最终并不能获得真正的生。就像孙悟空在被派去西天取经之前都犯有某种过错，而被谪降，要想重归天界就必须通过西天取经的严酷考验，为猪八戒'又有顽心，色情未泯'但仍然坚持把取经担子挑到西天提供了深层的心理与行为依据。"这段分析揭示了孙悟空与道教思想的内在联系，暗示了他的修行道路。</w:t>
      </w:r>
    </w:p>
    <w:p>
      <w:pPr>
        <w:pStyle w:val="BodyText"/>
      </w:pPr>
      <w:r>
        <w:t xml:space="preserve">而在儒家思想中，这块石头则象征着顽固和不屈。"石头的特性是顽固不化，灵石之子身上必然会带有石头坚毅顽强不妥协的特质，因此，孙悟空必定是一个与传统文化格格不入的'异类'，成为所处时代的叛逆者。他受到天界神权专制的压迫，故而他为了追求生的绝对自由，闯地府勾划生死簿，在玉皇大帝面前喊出：'皇帝轮流做，明年到我家'的口号。"这段分析揭示了孙悟空与儒家思想的矛盾，暗示了他的反抗精神。</w:t>
      </w:r>
    </w:p>
    <w:p>
      <w:pPr>
        <w:pStyle w:val="BodyText"/>
      </w:pPr>
      <w:r>
        <w:rPr>
          <w:b/>
          <w:bCs/>
        </w:rPr>
        <w:t xml:space="preserve">早期孙悟空的叛逆精神与儒家忠孝观念的冲突</w:t>
      </w:r>
      <w:r>
        <w:t xml:space="preserve">是理解其早期行为的关键。孙悟空不仅大闹天宫，挑战天庭权威，还口出狂言，称"皇帝轮流做，明年到我家"，表现出强烈的反叛精神。这种叛逆与儒家强调的忠君爱国、尊卑有序形成了鲜明对比。正如文中所写："猪八戒因动凡心，着了四圣的道儿，被珍珠衫罩住，吊在树上受了一夜的罪。还是这位老兄，答应去巡山却找了个地方睡起觉来，结果被悟空捉弄得不亦乐乎，这都是对不诚不信的惩罚啊。"这种叛逆精神与儒家强调的忠诚和秩序之间的冲突，构成了孙悟空早期角色的核心矛盾。</w:t>
      </w:r>
    </w:p>
    <w:p>
      <w:pPr>
        <w:pStyle w:val="BodyText"/>
      </w:pPr>
      <w:r>
        <w:t xml:space="preserve">在这一阶段，孙悟空通过菩提祖师学习了七十二变和筋斗云等神通，成为了名副其实的"齐天大圣"。然而，他的自由和叛逆也导致了他与天庭的冲突，最终被如来佛祖压在五行山下，开始了长达500年的囚禁生活。这段经历标志着孙悟空从自由的"妖仙"到受约束的"谪仙"的转变，为其后来的修行之路奠定了基础。</w:t>
      </w:r>
    </w:p>
    <w:bookmarkEnd w:id="83"/>
    <w:bookmarkStart w:id="84" w:name="五行山下五百年的转变"/>
    <w:p>
      <w:pPr>
        <w:pStyle w:val="Heading4"/>
      </w:pPr>
      <w:r>
        <w:t xml:space="preserve">5.1.2 五行山下五百年的转变</w:t>
      </w:r>
    </w:p>
    <w:p>
      <w:pPr>
        <w:pStyle w:val="FirstParagraph"/>
      </w:pPr>
      <w:r>
        <w:t xml:space="preserve">孙悟空被压在五行山下500年，这段经历不仅是对其叛逆行为的惩罚，更是对其灵魂的淬炼和重塑。五行山的囚禁象征着约束与反思，是孙悟空从野性到理性的过渡阶段。</w:t>
      </w:r>
    </w:p>
    <w:p>
      <w:pPr>
        <w:pStyle w:val="BodyText"/>
      </w:pPr>
      <w:r>
        <w:rPr>
          <w:b/>
          <w:bCs/>
        </w:rPr>
        <w:t xml:space="preserve">谪世结构对孙悟空命运的塑造</w:t>
      </w:r>
      <w:r>
        <w:t xml:space="preserve">体现在其作为"犯过被谪"的典型代表。在百回本《西游记》中，取经五众都有一个共同的设定：他们都是因为前世犯了某种过错而被贬下凡，经历磨难和考验，最终重归仙界。这种"谪世结构"为故事提供了统一的叙事框架和深刻的文化内涵。正如文中所写："百回本《西游记》为取经诸人设置了一个谪世的前世际遇，一方面扩大了小说叙述的范围，使小说的笔触从西行一径扩展至上至天廷下至地府的三界，并重新建构了取经故事的框架，使整个取经历程成为小说人物完成各自谪世经历的中间环节，更重要的是，这一结构为小说平添了一种意义的复调。"在这一结构中，孙悟空作为"天产石猴"，其谪世缘由是"因偷桃、偷酒、偷丹，大闹天宫，被如来压于五行山下"，这种设定既符合人物特性，也与故事情节紧密结合。</w:t>
      </w:r>
    </w:p>
    <w:p>
      <w:pPr>
        <w:pStyle w:val="BodyText"/>
      </w:pPr>
      <w:r>
        <w:rPr>
          <w:b/>
          <w:bCs/>
        </w:rPr>
        <w:t xml:space="preserve">从"妖仙"到"斗士"的形象转变</w:t>
      </w:r>
      <w:r>
        <w:t xml:space="preserve">是孙悟空在五行山下经历的重要精神转变。五行山的囚禁使孙悟空从一个只知打斗的野猴，逐渐转变为一个有觉悟和使命感的斗士。正如文中所写："孙悟空这一形象是讨论百回本主题绝对'绕不过的存在'，从第一回'灵根育孕源流出'的神奇诞生到第一百回'五圣成真'的功成正果，自始至终贯穿于小说叙述之中，成为全书浓墨重彩铺写的主要对象。从某种意义上说，孙悟空是百回本的核心与灵魂，承担着小说叙述的终极意图和价值指归，具有不可替代的思想意义和精神取向，作者在他身上注入了丰厚的人性内涵与深刻的文化底蕴。"这段描写揭示了孙悟空在五行山下的精神蜕变，从一个只知道追求自由和权力的"妖仙"，转变为一个有着明确使命和责任感的"斗士"。</w:t>
      </w:r>
    </w:p>
    <w:p>
      <w:pPr>
        <w:pStyle w:val="BodyText"/>
      </w:pPr>
      <w:r>
        <w:t xml:space="preserve">五行山下的500年囚禁，使孙悟空经历了从肉体到精神的双重转变。肉体上，他被囚禁在山下，失去了自由；精神上，他则在反思和沉淀中，逐渐理解了约束与自由、个人与集体之间的辩证关系。这种转变为他后来的取经之路奠定了坚实的基础，使他能够在保持个性的同时，学会与他人合作，共同完成使命。</w:t>
      </w:r>
    </w:p>
    <w:bookmarkEnd w:id="84"/>
    <w:bookmarkStart w:id="85" w:name="取经路上的心性修炼"/>
    <w:p>
      <w:pPr>
        <w:pStyle w:val="Heading4"/>
      </w:pPr>
      <w:r>
        <w:t xml:space="preserve">5.1.3 取经路上的心性修炼</w:t>
      </w:r>
    </w:p>
    <w:p>
      <w:pPr>
        <w:pStyle w:val="FirstParagraph"/>
      </w:pPr>
      <w:r>
        <w:t xml:space="preserve">孙悟空跟随唐僧踏上取经之路，开始了漫长的心性修炼旅程。在这段旅程中，他不仅要面对外部的妖魔鬼怪，更要面对内心的心魔和心猿，完成从"心猿"到"斗战胜佛"的蜕变。</w:t>
      </w:r>
    </w:p>
    <w:p>
      <w:pPr>
        <w:pStyle w:val="BodyText"/>
      </w:pPr>
      <w:r>
        <w:rPr>
          <w:b/>
          <w:bCs/>
        </w:rPr>
        <w:t xml:space="preserve">紧箍咒作为佛家清规戒律的象征</w:t>
      </w:r>
      <w:r>
        <w:t xml:space="preserve">在孙悟空的修行中扮演着至关重要的角色。紧箍咒最初是由观音菩萨交给唐僧，用于控制孙悟空的法宝，每当孙悟空不服从命令时，唐僧便会念动紧箍咒，使孙悟空头痛欲裂。这个紧箍咒不仅是对孙悟空的物理约束，更是对他的心理约束和修行引导。正如文中所写："唐僧作为孙悟空的师父，尽管他既没有向徒弟们传授佛道，也没有佛班，更没有以身示教，使得徒弟们明达事理，是一个只会念中国的经文而缺乏才干与修养的人。"虽然唐僧没有直接传授佛法，但通过紧箍咒，他实现了对孙悟空的约束和引导，使其逐渐理解佛法的真谛。</w:t>
      </w:r>
    </w:p>
    <w:p>
      <w:pPr>
        <w:pStyle w:val="BodyText"/>
      </w:pPr>
      <w:r>
        <w:t xml:space="preserve">紧箍咒象征着佛法中的"戒"，是修行的第一步。通过紧箍咒的约束，孙悟空学会了控制自己的野性，遵守基本的规则和秩序，这是他修行的基础和起点。随着修行的深入，紧箍咒的象征意义也在发生变化，从最初的外在约束，逐渐转变为内心的自律，最终在孙悟空成佛时自动消失，象征着他已达到了"从心所欲不逾矩"的境界。</w:t>
      </w:r>
    </w:p>
    <w:p>
      <w:pPr>
        <w:pStyle w:val="BodyText"/>
      </w:pPr>
      <w:r>
        <w:t xml:space="preserve">**孙悟空如何实现"从心所欲不逾矩"**是理解其修行历程的关键。这一过程不是一蹴而就的，而是在取经路上的不断磨练和感悟中逐步完成的。正如文中所写："如果说，大闹天宫意味着孙悟空野性活力的最大张扬，展示出人类自由精神的魅力与光彩，令人赞叹与沉醉，然而，这不过如禅宗所言的'看山是山，看水是水'，并非人类精神的最高境界，而且毫无制约的野性张扬必然导致'万劫无移居胜境，一朝有变散精神'的悲剧性后果。而经过五行山下五百年的反思，孙悟空走上西天取经之路。正如论者所指出的，尘世的'取经'对这些谪仙来说，是一个回归天界前的改过立功机会，是一个在尘世除尽欲望，重新磨炼心性的过程。"这段描写揭示了孙悟空修行的核心：从不受约束的野性，到有意识的克制，再到内心真正的自由。</w:t>
      </w:r>
    </w:p>
    <w:p>
      <w:pPr>
        <w:pStyle w:val="BodyText"/>
      </w:pPr>
      <w:r>
        <w:t xml:space="preserve">这一过程在取经路上的九九八十一难中得到了充分体现。每战胜一个妖怪，每克服一个困难，孙悟空的心性就在不断完善和提升。最终，当他成功取得真经，成为斗战胜佛时，他的心性修炼也达到了圆满，紧箍咒也随之消失，象征着他已达到了"从心所欲不逾矩"的最高境界。</w:t>
      </w:r>
    </w:p>
    <w:p>
      <w:pPr>
        <w:pStyle w:val="BodyText"/>
      </w:pPr>
      <w:r>
        <w:t xml:space="preserve">孙悟空的角色发展轨迹从石猴出世到斗战胜佛，展现了个体在命运和选择之间的挣扎与成长，体现了个人修行与社会关系的复杂互动。这一轨迹不仅是《西游记》的核心故事线，也是中国传统文化中个体成长与社会融入的生动写照。通过分析孙悟空的角色发展，我们可以更深入地理解《西游记》的思想内涵和文化价值，发现其中蕴含的深刻哲理和人生智慧。</w:t>
      </w:r>
    </w:p>
    <w:bookmarkEnd w:id="85"/>
    <w:bookmarkEnd w:id="86"/>
    <w:bookmarkStart w:id="90" w:name="师徒四人的关系网络"/>
    <w:p>
      <w:pPr>
        <w:pStyle w:val="Heading3"/>
      </w:pPr>
      <w:r>
        <w:t xml:space="preserve">5.2 师徒四人的关系网络</w:t>
      </w:r>
    </w:p>
    <w:p>
      <w:pPr>
        <w:pStyle w:val="FirstParagraph"/>
      </w:pPr>
      <w:r>
        <w:t xml:space="preserve">师徒四人是《西游记》的核心人物群体，他们之间的关系网络复杂而多变，既有师徒情谊，也有兄弟手足，既有矛盾冲突，也有默契配合。通过分析这一关系网络，我们可以看到中国传统文化中的师徒关系、兄弟情谊以及团队合作的价值，理解《西游记》中的人际关系和组织结构。</w:t>
      </w:r>
    </w:p>
    <w:bookmarkStart w:id="87" w:name="师徒关系的多层次性"/>
    <w:p>
      <w:pPr>
        <w:pStyle w:val="Heading4"/>
      </w:pPr>
      <w:r>
        <w:t xml:space="preserve">5.2.1 师徒关系的多层次性</w:t>
      </w:r>
    </w:p>
    <w:p>
      <w:pPr>
        <w:pStyle w:val="FirstParagraph"/>
      </w:pPr>
      <w:r>
        <w:t xml:space="preserve">师徒关系是《西游记》中最为核心的人际关系，它既有儒家伦理的规范，又有佛教教义的影响，形成了多层次、多维度的关系结构。</w:t>
      </w:r>
    </w:p>
    <w:p>
      <w:pPr>
        <w:pStyle w:val="BodyText"/>
      </w:pPr>
      <w:r>
        <w:rPr>
          <w:b/>
          <w:bCs/>
        </w:rPr>
        <w:t xml:space="preserve">"一日为师，终身为父"的儒家伦理</w:t>
      </w:r>
      <w:r>
        <w:t xml:space="preserve">在唐僧与孙悟空的关系中有着深刻体现。唐僧作为孙悟空的师父，虽然没有直接传授他法术，但通过紧箍咒和佛法引导，对孙悟空产生了深远影响。正如文中所写："你这个泼怪，岂知'一生为师，终生为父'，'父子无隔宿之仇'？你今害我师父，我怎么不来救他？"这段话体现了唐僧与孙悟空之间的师徒情谊，也反映了儒家"一日为师，终身为父"的传统观念。在这一观念的影响下，即使唐僧多次误会和驱逐孙悟空，孙悟空仍然忠心耿耿地保护师傅，体现了师徒关系中的忠诚和责任感。</w:t>
      </w:r>
    </w:p>
    <w:p>
      <w:pPr>
        <w:pStyle w:val="BodyText"/>
      </w:pPr>
      <w:r>
        <w:t xml:space="preserve">这种师徒关系的儒家伦理色彩，使《西游记》中的师徒关系超越了简单的教学关系，而成为一种类似父子的亲情关系。唐僧作为师父，不仅传授佛法，更像父亲一样关爱和教育徒弟；而孙悟空作为徒弟，不仅学习法术，更像儿子一样尊敬和保护师傅。这种关系结构反映了中国传统文化中"尊师重道"的价值观念，也体现了师徒关系的深厚情感基础。</w:t>
      </w:r>
    </w:p>
    <w:p>
      <w:pPr>
        <w:pStyle w:val="BodyText"/>
      </w:pPr>
      <w:r>
        <w:rPr>
          <w:b/>
          <w:bCs/>
        </w:rPr>
        <w:t xml:space="preserve">西天取经路上的师徒互助与冲突</w:t>
      </w:r>
      <w:r>
        <w:t xml:space="preserve">则是师徒关系的动态表现。在取经路上，唐僧与孙悟空之间既有相互扶持的温馨时刻，也有相互冲突的紧张时刻。这种关系的动态变化，使师徒关系更加真实和立体。正如文中所写："唐僧虽然心地善良仁慈，但懦弱无能。在遭遇危险之时，他只会求助于徒弟，并且一直给整个西天取经的过程增添负担。"这段描写揭示了师徒关系中的矛盾和复杂性。</w:t>
      </w:r>
    </w:p>
    <w:p>
      <w:pPr>
        <w:pStyle w:val="BodyText"/>
      </w:pPr>
      <w:r>
        <w:t xml:space="preserve">一方面，唐僧作为师父，代表着佛法和正道，是取经团队的精神领袖；另一方面，他却因缺乏法力和经验，常常成为团队的累赘，需要孙悟空等徒弟的保护。这种角色定位的矛盾，导致了师徒之间的频繁冲突，如唐僧因误会多次驱逐孙悟空，而孙悟空则因不满唐僧的固执多次离开。然而，正是这些冲突和磨合，使师徒关系在不断的调整和适应中变得更加牢固和默契。</w:t>
      </w:r>
    </w:p>
    <w:p>
      <w:pPr>
        <w:pStyle w:val="BodyText"/>
      </w:pPr>
      <w:r>
        <w:t xml:space="preserve">在这一过程中，我们可以看到儒家"师道尊严"与佛教"平等互敬"两种理念的融合。唐僧虽然作为师父保持着一定的权威，但随着旅程的深入，他与徒弟们的关系也变得越来越平等和亲密。这种关系的演变，反映了《西游记》中对传统师徒关系的创新和发展，也体现了中国传统文化中师徒关系的丰富内涵和深刻意义。</w:t>
      </w:r>
    </w:p>
    <w:bookmarkEnd w:id="87"/>
    <w:bookmarkStart w:id="88" w:name="师兄弟关系的动态变化"/>
    <w:p>
      <w:pPr>
        <w:pStyle w:val="Heading4"/>
      </w:pPr>
      <w:r>
        <w:t xml:space="preserve">5.2.2 师兄弟关系的动态变化</w:t>
      </w:r>
    </w:p>
    <w:p>
      <w:pPr>
        <w:pStyle w:val="FirstParagraph"/>
      </w:pPr>
      <w:r>
        <w:t xml:space="preserve">师兄弟关系是《西游记》中另一个重要的关系维度，它既有兄弟情谊的温暖，也有性格差异带来的摩擦，构成了一个复杂而生动的团队关系网络。</w:t>
      </w:r>
    </w:p>
    <w:p>
      <w:pPr>
        <w:pStyle w:val="BodyText"/>
      </w:pPr>
      <w:r>
        <w:rPr>
          <w:b/>
          <w:bCs/>
        </w:rPr>
        <w:t xml:space="preserve">悟空与八戒的矛盾与互补</w:t>
      </w:r>
      <w:r>
        <w:t xml:space="preserve">是师兄弟关系中最明显的对比。孙悟空性格急躁，机智勇敢，善于战斗；猪八戒则性格懒散，贪吃好色，但忠诚老实。这种性格上的巨大差异，使他们之间既有不断的矛盾和争吵，也有默契的配合和互补。正如文中所写："猪八戒虽然有时抱怨和偷懒，但在关键时候总能挺身而出，与孙悟空并肩作战。"这段描写揭示了悟空与八戒关系的复杂性和互补性。</w:t>
      </w:r>
    </w:p>
    <w:p>
      <w:pPr>
        <w:pStyle w:val="BodyText"/>
      </w:pPr>
      <w:r>
        <w:t xml:space="preserve">悟空与八戒的矛盾主要体现在三个方面：一是性格上的冲突，悟空急躁果断，八戒懒散拖沓；二是价值观的差异，悟空追求自由和正义，八戒贪图享乐和安逸；三是处事方式的不同，悟空直来直去，八戒则善于迂回和妥协。这些矛盾使他们经常发生争吵和冲突，成为《西游记》中许多搞笑场景的来源。</w:t>
      </w:r>
    </w:p>
    <w:p>
      <w:pPr>
        <w:pStyle w:val="BodyText"/>
      </w:pPr>
      <w:r>
        <w:t xml:space="preserve">然而，正是这种性格的互补，使他们能够形成有效的互补关系：悟空的果断和战斗力弥补了八戒的犹豫和懒惰，而八戒的耐心和灵活性则平衡了悟空的急躁和冲动。在许多战斗中，他们能够互相配合，发挥各自的长处，共同战胜强敌。这种互补关系的建立和发展，体现了团队合作中差异互补的重要性，也展示了中国传统文化中"和而不同"的智慧。</w:t>
      </w:r>
    </w:p>
    <w:p>
      <w:pPr>
        <w:pStyle w:val="BodyText"/>
      </w:pPr>
      <w:r>
        <w:rPr>
          <w:b/>
          <w:bCs/>
        </w:rPr>
        <w:t xml:space="preserve">沙僧作为团队稳定力量的角色</w:t>
      </w:r>
      <w:r>
        <w:t xml:space="preserve">则与悟空和八戒形成鲜明对比。沙僧性格沉稳，沉默寡言，默默承担着团队中的后勤工作，是团队的稳定力量。正如文中所写："沙僧与托塔李天王虽然是同行，但交往甚少，只是见面时互相问候而已。"这段描写虽然看似平淡，却揭示了沙僧低调内敛的性格特点。</w:t>
      </w:r>
    </w:p>
    <w:p>
      <w:pPr>
        <w:pStyle w:val="BodyText"/>
      </w:pPr>
      <w:r>
        <w:t xml:space="preserve">沙僧在团队中的作用主要体现在三个方面：一是作为团队的稳定器，通过自己的沉稳和踏实，平衡悟空和八戒的急躁和浮躁；二是作为团队的后勤保障，负责挑担、牵马等日常工作，确保团队的正常运行；三是作为团队的调解者，在悟空和八戒发生冲突时，常常扮演着调解者的角色，缓和紧张气氛。虽然沙僧在故事中的表现不如悟空和八戒那么突出，但他的默默付出和稳定存在，对于团队的顺利运行至关重要。</w:t>
      </w:r>
    </w:p>
    <w:p>
      <w:pPr>
        <w:pStyle w:val="BodyText"/>
      </w:pPr>
      <w:r>
        <w:t xml:space="preserve">悟空、八戒、沙僧三者之间的关系，构成了一个互补而和谐的团队结构：悟空作为团队的主力和先锋，负责冲锋陷阵；八戒作为团队的副手和后勤，负责支援和保障；沙僧作为团队的稳定器和调解者，负责协调和平衡。这种团队结构的形成和运作，体现了中国传统文化中团队合作的智慧，也展示了《西游记》中对团队关系的深刻理解和生动描绘。</w:t>
      </w:r>
    </w:p>
    <w:bookmarkEnd w:id="88"/>
    <w:bookmarkStart w:id="89" w:name="与外界的互动网络"/>
    <w:p>
      <w:pPr>
        <w:pStyle w:val="Heading4"/>
      </w:pPr>
      <w:r>
        <w:t xml:space="preserve">5.2.3 与外界的互动网络</w:t>
      </w:r>
    </w:p>
    <w:p>
      <w:pPr>
        <w:pStyle w:val="FirstParagraph"/>
      </w:pPr>
      <w:r>
        <w:t xml:space="preserve">师徒四人作为一个团队，与外界的互动构成了《西游记》中复杂而丰富的社会关系网络。这些互动不仅推动了故事的发展，也揭示了《西游记》中的人际关系和社会结构。</w:t>
      </w:r>
    </w:p>
    <w:p>
      <w:pPr>
        <w:pStyle w:val="BodyText"/>
      </w:pPr>
      <w:r>
        <w:t xml:space="preserve">**与天庭神祇的互动（如来、观音、玉帝）**是师徒四人与外界互动的重要维度。天庭作为故事中的权威机构，与师徒四人有着复杂的互动关系。如来佛祖作为佛教的最高领袖，是取经任务的发起者和最终裁决者，与唐僧有着师徒关系；观音菩萨作为取经的指导者和支持者，与唐僧师徒有着密切的联系；玉帝则是天庭的统治者，虽然表面上支持取经，但内心却有所保留，与唐僧师徒保持着距离。</w:t>
      </w:r>
    </w:p>
    <w:p>
      <w:pPr>
        <w:pStyle w:val="BodyText"/>
      </w:pPr>
      <w:r>
        <w:t xml:space="preserve">这种互动关系的复杂性，体现了中国传统文化中权力结构和人际关系的微妙平衡。正如文中所写："玉皇大帝或玉帝的名称最早出于陶弘景的《真灵位业图》，是元始天尊、太上老君之下的一位普通的神仙。唐人的诗文中也有谈到玉皇或者玉帝的，所指的是上帝，甚至在隋唐的时候，也没有被道教完全接受。在宋真宗的策划下，中国才有了玉皇大帝这尊神。所以，玉皇大帝之所以能够在《西游记》中让太上老君称臣，是由于受了道家的影响。"这段描写揭示了天庭神祇与师徒四人关系背后的文化和历史背景，帮助我们理解这种互动的深层含义。</w:t>
      </w:r>
    </w:p>
    <w:p>
      <w:pPr>
        <w:pStyle w:val="BodyText"/>
      </w:pPr>
      <w:r>
        <w:rPr>
          <w:b/>
          <w:bCs/>
        </w:rPr>
        <w:t xml:space="preserve">与各路妖怪的对抗与结盟</w:t>
      </w:r>
      <w:r>
        <w:t xml:space="preserve">是师徒四人与外界互动的另一个重要维度。在取经路上，师徒四人遇到了形形色色的妖怪，有些是敌人，需要战斗和征服；有些则是朋友，提供了帮助和支持；还有一些则在敌友之间摇摆，需要谨慎对待。这种复杂的互动关系，构成了《西游记》中丰富多彩的社会景观。</w:t>
      </w:r>
    </w:p>
    <w:p>
      <w:pPr>
        <w:pStyle w:val="BodyText"/>
      </w:pPr>
      <w:r>
        <w:t xml:space="preserve">与妖怪的互动不仅推动了故事的发展，也揭示了人性的复杂性和社会的多样性。正如文中所写："唐僧作为金蝉子的转世，与孙悟空、猪八戒、沙僧都有着前世的因缘。"这段描写揭示了人物之间的前世因缘，暗示了社会关系的复杂性和必然性。通过与妖怪的互动，师徒四人不仅经历了各种考验和磨难，也逐渐理解了人性的善恶和世事的无常，完成了心灵的修行和成长。</w:t>
      </w:r>
    </w:p>
    <w:p>
      <w:pPr>
        <w:pStyle w:val="BodyText"/>
      </w:pPr>
      <w:r>
        <w:t xml:space="preserve">师徒四人与外界的互动网络，展示了《西游记》中丰富的人际关系和社会结构，也反映了中国传统文化中对社会关系的理解和描绘。通过分析这一互动网络，我们可以更深入地理解《西游记》的思想内涵和社会意义，发现其中蕴含的深刻哲理和人生智慧。</w:t>
      </w:r>
    </w:p>
    <w:bookmarkEnd w:id="89"/>
    <w:bookmarkEnd w:id="90"/>
    <w:bookmarkStart w:id="94" w:name="叙事结构与主题演变"/>
    <w:p>
      <w:pPr>
        <w:pStyle w:val="Heading3"/>
      </w:pPr>
      <w:r>
        <w:t xml:space="preserve">5.3 叙事结构与主题演变</w:t>
      </w:r>
    </w:p>
    <w:p>
      <w:pPr>
        <w:pStyle w:val="FirstParagraph"/>
      </w:pPr>
      <w:r>
        <w:t xml:space="preserve">《西游记》的叙事结构不仅是一个讲故事的框架，更是传达思想和表达主题的重要载体。通过分析《西游记》的叙事结构和主题演变，我们可以更深入地理解这部作品的艺术成就和思想深度，把握其中蕴含的深刻哲理和文化价值。</w:t>
      </w:r>
    </w:p>
    <w:bookmarkStart w:id="91" w:name="谪世结构与圆形叙事"/>
    <w:p>
      <w:pPr>
        <w:pStyle w:val="Heading4"/>
      </w:pPr>
      <w:r>
        <w:t xml:space="preserve">5.3.1 谪世结构与圆形叙事</w:t>
      </w:r>
    </w:p>
    <w:p>
      <w:pPr>
        <w:pStyle w:val="FirstParagraph"/>
      </w:pPr>
      <w:r>
        <w:t xml:space="preserve">《西游记》的叙事结构具有鲜明的"谪世"色彩和"圆形"特征，这种结构设计不仅增强了故事的连贯性和完整性，也深化了作品的思想内涵和象征意义。</w:t>
      </w:r>
    </w:p>
    <w:p>
      <w:pPr>
        <w:pStyle w:val="BodyText"/>
      </w:pPr>
      <w:r>
        <w:rPr>
          <w:b/>
          <w:bCs/>
        </w:rPr>
        <w:t xml:space="preserve">百回本《西游记》的谪世模式</w:t>
      </w:r>
      <w:r>
        <w:t xml:space="preserve">是作品的核心结构特征。在这一模式中，取经五众都有一个共同的设定：他们都是因为前世犯了某种过错而被贬下凡，经历磨难和考验，最终重归仙界。这种设定为故事提供了统一的叙事框架和深刻的文化内涵。正如文中所写："百回本《西游记》中，取经五众'犯过被谪——经历考验——重归仙界'的谪世经历构成了小说的叙事模式，作者对取经五众的谪世缘由作了重新加工，强化了前世今生的性格联系，并对其谪世方式进行了总体设计。"这种谪世结构不仅增强了故事的连贯性和合理性，也赋予了取经之旅更深的象征意义。</w:t>
      </w:r>
    </w:p>
    <w:p>
      <w:pPr>
        <w:pStyle w:val="BodyText"/>
      </w:pPr>
      <w:r>
        <w:t xml:space="preserve">在这一结构中，每个角色都有其独特的谪世缘由和方式：唐僧是金蝉子转世，因不听佛祖讲法而被贬下凡；孙悟空因大闹天宫被压在五行山下；猪八戒因调戏嫦娥被贬下凡，错投猪胎；沙僧因打破琉璃盏被贬下界；白龙马因烧毁明珠被贬下界。这些设定既有鲜明的个性，又构成了一个整体的结构，体现了作者对人物命运和故事发展的精心设计。</w:t>
      </w:r>
    </w:p>
    <w:p>
      <w:pPr>
        <w:pStyle w:val="BodyText"/>
      </w:pPr>
      <w:r>
        <w:rPr>
          <w:b/>
          <w:bCs/>
        </w:rPr>
        <w:t xml:space="preserve">圆形结构与心性修炼的主题</w:t>
      </w:r>
      <w:r>
        <w:t xml:space="preserve">是《西游记》叙事结构的另一个重要特征。在这一结构中，故事以唐僧师徒从东土大唐出发为起点，以取经成功返回东土为终点，形成一个完整的圆环。这种圆形结构不仅在形式上构成了故事的闭环，也在内容上象征着修行的循环和圆满。正如文中所写："论《西游记》的圆形结构及叙事神理 摘要：本文认为，在《西游记》的叙事结构中，以情节的单线发展构成了文本的表层结构；在这个表层中，由于唐僧一行对全文情节的贯串，使得单线情节曲化为圆周线，最终围绕着一个'心'字构成文本的潜隐圆形结构。"这段描写揭示了《西游记》圆形结构的深层含义，即围绕"心"字展开的心性修炼。</w:t>
      </w:r>
    </w:p>
    <w:p>
      <w:pPr>
        <w:pStyle w:val="BodyText"/>
      </w:pPr>
      <w:r>
        <w:t xml:space="preserve">在这一圆形结构中，唐僧师徒经历了九九八十一难，每一次磨难都是对他们心性的考验和提升。通过这些考验，他们逐渐从最初的幼稚和浮躁，成长为成熟和稳重，最终实现了心性的圆满和修行的成功。这种心性修炼的主题，通过圆形结构得到了生动而深刻的表达，成为《西游记》思想内涵的核心。</w:t>
      </w:r>
    </w:p>
    <w:p>
      <w:pPr>
        <w:pStyle w:val="BodyText"/>
      </w:pPr>
      <w:r>
        <w:t xml:space="preserve">谪世结构与圆形叙事的结合，使《西游记》的叙事结构既具有严谨的逻辑性和完整性，又蕴含着深刻的文化内涵和象征意义。这种结构设计不仅增强了作品的艺术魅力，也深化了其思想深度，使《西游记》成为一部既有娱乐性又有思想性的伟大作品。</w:t>
      </w:r>
    </w:p>
    <w:bookmarkEnd w:id="91"/>
    <w:bookmarkStart w:id="92" w:name="三教思想的融合与冲突"/>
    <w:p>
      <w:pPr>
        <w:pStyle w:val="Heading4"/>
      </w:pPr>
      <w:r>
        <w:t xml:space="preserve">5.3.2 三教思想的融合与冲突</w:t>
      </w:r>
    </w:p>
    <w:p>
      <w:pPr>
        <w:pStyle w:val="FirstParagraph"/>
      </w:pPr>
      <w:r>
        <w:t xml:space="preserve">《西游记》的叙事结构和主题表达深受儒释道三教思想的影响，体现了明代中后期中国社会中三教融合的文化特征。通过分析作品中的三教思想，我们可以更深入地理解《西游记》的思想内涵和文化价值。</w:t>
      </w:r>
    </w:p>
    <w:p>
      <w:pPr>
        <w:pStyle w:val="BodyText"/>
      </w:pPr>
      <w:r>
        <w:rPr>
          <w:b/>
          <w:bCs/>
        </w:rPr>
        <w:t xml:space="preserve">儒释道三教在故事中的体现</w:t>
      </w:r>
      <w:r>
        <w:t xml:space="preserve">是《西游记》思想内涵的重要组成部分。儒家思想主要体现在对忠孝、仁义、礼制等价值观的强调，如唐僧对唐王的忠诚，孙悟空对师父的孝顺，以及对礼仪规范的重视。正如文中所写："唐僧作为孙悟空的师父，尽管他既没有向徒弟们传授佛道，也没有佛班，更没有以身示教，使得徒弟们明达事理，是一个只会念中国的经文而缺乏才干与修养的人。"这段描写体现了儒家的伦理观念在人物塑造中的影响。</w:t>
      </w:r>
    </w:p>
    <w:p>
      <w:pPr>
        <w:pStyle w:val="BodyText"/>
      </w:pPr>
      <w:r>
        <w:t xml:space="preserve">佛教思想则主要体现在对因果报应、轮回转世、慈悲为怀等理念的强调，如"因缘果报之说是佛教特别是中国化佛教的核心所在。唐僧师徒为何在取经途中倍受磨难？只为有金蝉不敬佛祖、悟空大闹天宫、天蓬元帅醉戏嫦娥、卷帘大将失手碎物的因缘在。"这段描写体现了佛教的因果报应思想在故事中的深刻影响。</w:t>
      </w:r>
    </w:p>
    <w:p>
      <w:pPr>
        <w:pStyle w:val="BodyText"/>
      </w:pPr>
      <w:r>
        <w:t xml:space="preserve">道教思想则主要体现在对自然、无为、长生等理念的强调，如孙悟空的修炼方式，猪八戒的饮食习惯，以及各种道教法术的运用。正如文中所写："孙悟空、八戒、沙僧本系道教神仙，对如何修炼均有很深的研究，从第十七、十九、二十二、七十等回他们自述的成仙过程看，他们都深晓吐纳导引、养精炼气、存思守一之理，熟谙交通气血、接引元阳、化神为虚之道。"这段描写体现了道教的修炼理念在人物塑造中的影响。</w:t>
      </w:r>
    </w:p>
    <w:p>
      <w:pPr>
        <w:pStyle w:val="BodyText"/>
      </w:pPr>
      <w:r>
        <w:rPr>
          <w:b/>
          <w:bCs/>
        </w:rPr>
        <w:t xml:space="preserve">三教地位的高低与互动</w:t>
      </w:r>
      <w:r>
        <w:t xml:space="preserve">是《西游记》中一个微妙而复杂的问题。在作品中，虽然三教并存，但它们的地位和影响力却有着明显的差异。佛教在《西游记》中占据主导地位，如来佛祖是至高无上的存在，观音菩萨是重要的指导者，取经本身就是佛教的核心使命。道教位居第二，太上老君、镇元大仙等道教人物在故事中扮演着重要角色，但其影响力不及佛教。儒家思想则主要通过人物的伦理行为和道德准则体现，虽然重要但不是故事的核心。</w:t>
      </w:r>
    </w:p>
    <w:p>
      <w:pPr>
        <w:pStyle w:val="BodyText"/>
      </w:pPr>
      <w:r>
        <w:t xml:space="preserve">这种三教地位的排列，反映了明代中后期中国社会中三教融合的实际情况，也体现了作者对不同思想体系的态度和认识。正如文中所写："儒高于释，释高于道。"这种地位排序不仅影响着故事的走向和人物的行为，也深刻地影响着《西游记》的主题表达和思想内涵。</w:t>
      </w:r>
    </w:p>
    <w:p>
      <w:pPr>
        <w:pStyle w:val="BodyText"/>
      </w:pPr>
      <w:r>
        <w:t xml:space="preserve">三教思想的融合与冲突，使《西游记》的思想内涵更加丰富和多元，也使作品能够吸引不同背景和信仰的读者。通过融合三教思想，《西游记》创造了一个既有深度又有广度的思想世界，成为中国传统文化的杰出代表。</w:t>
      </w:r>
    </w:p>
    <w:bookmarkEnd w:id="92"/>
    <w:bookmarkStart w:id="93" w:name="从个人修行到民族精神"/>
    <w:p>
      <w:pPr>
        <w:pStyle w:val="Heading4"/>
      </w:pPr>
      <w:r>
        <w:t xml:space="preserve">5.3.3 从个人修行到民族精神</w:t>
      </w:r>
    </w:p>
    <w:p>
      <w:pPr>
        <w:pStyle w:val="FirstParagraph"/>
      </w:pPr>
      <w:r>
        <w:t xml:space="preserve">《西游记》的叙事结构和主题表达，不仅关乎个人的修行和成长，更蕴含着对民族精神的构建和反思。通过分析作品的深层主题，我们可以发现其中蕴含的民族精神和文化价值，理解《西游记》在中国文化史上的重要地位。</w:t>
      </w:r>
    </w:p>
    <w:p>
      <w:pPr>
        <w:pStyle w:val="BodyText"/>
      </w:pPr>
      <w:r>
        <w:rPr>
          <w:b/>
          <w:bCs/>
        </w:rPr>
        <w:t xml:space="preserve">个体心性修炼的寓言意义</w:t>
      </w:r>
      <w:r>
        <w:t xml:space="preserve">是《西游记》最为核心的主题。在这一主题中，唐僧师徒的取经之旅被赋予了深刻的象征意义，成为个体心性修炼的寓言。正如文中所写："作者以孙悟空出世及大闹天宫为起点，通过遇见唐僧、猪八戒、沙僧和白龙马等人物，逐步展开西行取经的旅程。在这个过程中，师徒四人历经艰险，降妖伏魔，经历了九九八十一难，最终到达西天见到如来佛祖，实现了五圣成真的目标。这一叙事结构不仅体现了作者对于人生苦难和修行的深刻理解，"这段描写揭示了《西游记》作为心性修炼寓言的深刻内涵。</w:t>
      </w:r>
    </w:p>
    <w:p>
      <w:pPr>
        <w:pStyle w:val="BodyText"/>
      </w:pPr>
      <w:r>
        <w:t xml:space="preserve">在这一寓言中，唐僧代表理性的思考和坚定的信念，是修行的导师和引导者；孙悟空代表智慧和勇气，是修行的主力和先锋；猪八戒代表欲望和诱惑，是修行的阻碍和考验；沙僧代表忍耐和坚持，是修行的稳定器和保障。他们共同完成的取经之旅，象征着个体在修行道路上的艰难跋涉和最终成就。这种寓言式的表达，使《西游记》超越了单纯的故事叙述，成为一部关于人生和修行的哲理书。</w:t>
      </w:r>
    </w:p>
    <w:p>
      <w:pPr>
        <w:pStyle w:val="BodyText"/>
      </w:pPr>
      <w:r>
        <w:rPr>
          <w:b/>
          <w:bCs/>
        </w:rPr>
        <w:t xml:space="preserve">《西游记》对民族精神的构建与反思</w:t>
      </w:r>
      <w:r>
        <w:t xml:space="preserve">是作品的更深层次主题。在这一主题中，唐僧师徒的取经之旅被赋予了更为宏大的象征意义，成为民族精神构建和文化反思的载体。正如文中所写："作为一个有着悠久历史与文化的民族，中华民族既有着傲立世界的优良传统，又有着不可讳言的民族劣根性。在儒家文化浸淫与主导下的传统社会，既在社会上层形成了'家天下'的政治结构模式，也导致了普通民众对于皇权与强权的普遍服从、顺从心理，形成了既自强不息、勇敢坚强又温柔敦厚、循规蹈矩等等矛盾统一的民族性格，对此有学者称之为奴性哲学。然而，即使在奴性哲学的笼罩之下，中华民族依然飘扬着不屈不挠的斗争旗帜，从共工头触不周天、刑天操干戚以舞、女娲炼五色石以补苍天、鲧盗息壤以止淫水、禹治水三过家门而不入、孟子的浩然正气、仲连的义不帝秦、岳飞的抗金志气等等，乃至历代风起云涌的农民起义、忠勇正直的名臣良将、济人之难的刺客游侠等等，无不象征着人性在哪怕任何专制时代的美好与昂扬，象征着中华民族在哪怕任何黑暗时代的抗争精神与生命意志。"这段描写揭示了《西游记》对民族精神的深刻思考和独特表达。</w:t>
      </w:r>
    </w:p>
    <w:p>
      <w:pPr>
        <w:pStyle w:val="BodyText"/>
      </w:pPr>
      <w:r>
        <w:t xml:space="preserve">在《西游记》中，孙悟空的形象尤其体现了民族精神的复杂性和矛盾性。他既有反抗权威、追求自由的叛逆精神，又有忠诚师父、担当责任的牺牲精神；既有勇猛无畏、敢于挑战的英雄气概，又有机智灵活、善于变通的智慧；既有天性中的野性和任性，又有修行后的自律和成熟。这种复杂而立体的形象，既反映了中华民族性格中的矛盾和多样性，也体现了民族精神在历史变迁中的发展和演变。</w:t>
      </w:r>
    </w:p>
    <w:p>
      <w:pPr>
        <w:pStyle w:val="BodyText"/>
      </w:pPr>
      <w:r>
        <w:t xml:space="preserve">通过孙悟空的角色塑造，《西游记》不仅描绘了个体的修行历程，也构建了一个民族的精神图谱，表达了对民族精神的深刻理解和独特诠释。这种对民族精神的构建与反思，使《西游记》超越了单纯的故事叙述，成为一部关于民族和文化的思想巨著，对中国文学和文化产生了深远的影响。</w:t>
      </w:r>
    </w:p>
    <w:p>
      <w:pPr>
        <w:pStyle w:val="BodyText"/>
      </w:pPr>
      <w:r>
        <w:t xml:space="preserve">《西游记》的叙事结构和主题演变，从孙悟空的角色发展轨迹，到师徒四人的关系网络，再到作品的整体结构和思想内涵，构成了一个丰富而复杂的艺术世界。通过对这些方面的分析，我们可以更深入地理解《西游记》的艺术成就和思想深度，把握其中蕴含的深刻哲理和文化价值。这些理解和把握，不仅有助于我们欣赏这部伟大作品，也能帮助我们思考人生的意义和价值，探索个体与社会、传统与创新之间的关系，为当代文化建设提供有益的启示和借鉴。</w:t>
      </w:r>
    </w:p>
    <w:bookmarkEnd w:id="93"/>
    <w:bookmarkEnd w:id="94"/>
    <w:bookmarkEnd w:id="95"/>
    <w:bookmarkStart w:id="98" w:name="结论"/>
    <w:p>
      <w:pPr>
        <w:pStyle w:val="Heading2"/>
      </w:pPr>
      <w:r>
        <w:t xml:space="preserve">结论</w:t>
      </w:r>
    </w:p>
    <w:p>
      <w:pPr>
        <w:pStyle w:val="FirstParagraph"/>
      </w:pPr>
      <w:r>
        <w:t xml:space="preserve">通过对《西游记》关系图谱的多维交叉分析与知识管理工具应用的系统研究，我们不仅构建了一个既有深度又充满趣味性的关系图谱，也深入探讨了动态关系与隐性网络的揭示、哲学思想与叙事结构的融合、以及现代知识管理工具在传统文化研究中的应用前景。这些研究发现不仅丰富了我们对《西游记》这部伟大作品的理解，也为传统文化的现代解读提供了新的思路和方法。</w:t>
      </w:r>
    </w:p>
    <w:bookmarkStart w:id="96" w:name="研究成果总结"/>
    <w:p>
      <w:pPr>
        <w:pStyle w:val="Heading3"/>
      </w:pPr>
      <w:r>
        <w:t xml:space="preserve">研究成果总结</w:t>
      </w:r>
    </w:p>
    <w:p>
      <w:pPr>
        <w:pStyle w:val="FirstParagraph"/>
      </w:pPr>
      <w:r>
        <w:t xml:space="preserve">本研究首先构建了《西游记》的实体分类体系，从人物体系、地理空间体系、物品法宝体系和事件劫难体系四个维度，对《西游记》中的核心元素进行了系统分类。这种分类不仅涵盖了传统研究中的静态实体，还包含了动态关系和隐性网络，构成了一个全面而有序的实体分类体系。正如文中所言："儒释道三教在冲突中融合，在融合中发展，这构成了汉代以后，中国思想文化发展的重要内容……经过数千年的递嬗演变，最终形成了以儒家为主，以佛道为辅的'三教合一'的基本格局。"这种分类体系的建立，为后续的关系网络分析提供了坚实的基础。</w:t>
      </w:r>
    </w:p>
    <w:p>
      <w:pPr>
        <w:pStyle w:val="BodyText"/>
      </w:pPr>
      <w:r>
        <w:t xml:space="preserve">其次，本研究从复合关系体系、动态变化关系、隐性关系网络和知识与能力传承关系四个维度，对《西游记》中的关系网络进行了深入分析。这种多维度的关系分析，不仅揭示了《西游记》中复杂的人际关系和社会结构，也展示了人物之间的互动和影响，构成了一个立体而生动的关系网络。正如文中所写："《西游记》的叙事结构主要涵括两个方面:其一结构上采取了直线叙事与环状叙事的纽结、伏笔手法、对称叙事。"这种关系网络的分析，深化了我们对《西游记》人物形象和故事发展的理解，也为图谱构建提供了丰富的素材。</w:t>
      </w:r>
    </w:p>
    <w:p>
      <w:pPr>
        <w:pStyle w:val="BodyText"/>
      </w:pPr>
      <w:r>
        <w:t xml:space="preserve">再次，本研究从时空交叉、哲学思想交叉、能力与局限交叉以及叙事角度交叉四个维度，对《西游记》进行了多维交叉分析。这种交叉分析不仅揭示了《西游记》中不同维度之间的内在联系，也展示了作品的多层次结构和丰富内涵，构成了一个深入而全面的多维交叉视角。正如文中所言："《西游记》的叙事结构分析和悲剧主题试以结构主"这种多维交叉的分析视角，使我们能够从不同角度理解和欣赏《西游记》，发现其中蕴含的深刻哲理和文化价值。</w:t>
      </w:r>
    </w:p>
    <w:p>
      <w:pPr>
        <w:pStyle w:val="BodyText"/>
      </w:pPr>
      <w:r>
        <w:t xml:space="preserve">最后，本研究探讨了趣味图谱的构建方法，包括互动式探索路径、流行文化连接、数据可视化创意和Obsidian特色功能应用四个方面。这些方法和工具的应用，不仅使《西游记》关系图谱更加生动和有趣，也增强了其互动性和实用性，为传统文化的现代传播提供了新的途径。正如文中所写："通过结构主义方法的解读，我们可以发现《西游记》的叙事结构具有严密的逻辑性和丰富的层次感。"这些方法和工具的创新应用，为传统文化的现代化解读提供了新的思路和可能。</w:t>
      </w:r>
    </w:p>
    <w:bookmarkEnd w:id="96"/>
    <w:bookmarkStart w:id="97" w:name="研究意义与展望"/>
    <w:p>
      <w:pPr>
        <w:pStyle w:val="Heading3"/>
      </w:pPr>
      <w:r>
        <w:t xml:space="preserve">研究意义与展望</w:t>
      </w:r>
    </w:p>
    <w:p>
      <w:pPr>
        <w:pStyle w:val="FirstParagraph"/>
      </w:pPr>
      <w:r>
        <w:t xml:space="preserve">本研究对《西游记》关系图谱的多维交叉分析，具有重要的理论意义和实践价值。在理论上，它丰富和发展了《西游记》研究的理论框架和方法论，为文学作品的系统化研究提供了新的视角和路径。正如文中所言："《西游记》作为中国古典四大名著之一，其独特的叙事结构和悲剧主题历来为研究者所关注。"本研究通过多维交叉的分析方法，深化了对《西游记》思想内涵和艺术成就的理解，丰富了中国古典文学研究的理论和方法。</w:t>
      </w:r>
    </w:p>
    <w:p>
      <w:pPr>
        <w:pStyle w:val="BodyText"/>
      </w:pPr>
      <w:r>
        <w:t xml:space="preserve">在实践上，本研究探索了现代知识管理工具在传统文化研究中的应用，为传统文化的现代传播和创新提供了新的思路和方法。正如文中所写："百回本《西游记》以唐代高僧玄奘取经事迹为素材，但却以独特的叙事策略与文化指归对这一宗教史奇迹作了颠覆性改写，一方面消解了历史上玄奘取经'胜典虽来，而圆宗尚阙，常思访学，无顾身命'①的学理热情，另一方面，完全解构了真实的玄奘取经'乘危远迈，杖策孤征' ②的艰辛历程，重构起一个充满隐喻与象征的意义世界。"通过现代知识管理工具的应用，我们可以将这些复杂的思想和文化内涵以更加直观和互动的方式呈现出来，使传统文化焕发出新的活力和魅力。</w:t>
      </w:r>
    </w:p>
    <w:p>
      <w:pPr>
        <w:pStyle w:val="BodyText"/>
      </w:pPr>
      <w:r>
        <w:t xml:space="preserve">此外，本研究对《西游记》关系图谱的构建，也为文学作品的数字化研究和文化传播提供了新的范式和参考。通过系统化的关系分析和可视化呈现，我们可以将文学作品中的复杂关系和深刻内涵以更加清晰和直观的方式展现出来，为读者和研究者提供更加便捷和深入的阅读和研究体验。正如文中所写："百回本《西游记》中，取经五众'犯过被谪——经历考验——重归仙界'的谪世经历构成了小说的叙事模式，作者对取经五众的谪世缘由作了重新加工，强化了前世今生的性格联系，并对其谪世方式进行了总体设计。"这种系统化的关系分析和呈现，有助于我们更加全面和深入地理解和欣赏文学作品。</w:t>
      </w:r>
    </w:p>
    <w:p>
      <w:pPr>
        <w:pStyle w:val="BodyText"/>
      </w:pPr>
      <w:r>
        <w:t xml:space="preserve">展望未来，随着数字技术的不断发展和知识管理工具的日益完善，传统文化的数字化研究和传播将迎来更加广阔的前景。未来的研究可以从以下几个方向展开：</w:t>
      </w:r>
    </w:p>
    <w:p>
      <w:pPr>
        <w:pStyle w:val="BodyText"/>
      </w:pPr>
      <w:r>
        <w:t xml:space="preserve">首先，可以进一步拓展研究范围，将更多的中国古典文学作品纳入关系图谱分析的范畴，构建更加全面和系统的中国文学关系网络。这种扩展不仅有助于我们理解中国文学的整体面貌和发展脉络，也能为文学研究提供更加丰富的素材和视角。</w:t>
      </w:r>
    </w:p>
    <w:p>
      <w:pPr>
        <w:pStyle w:val="BodyText"/>
      </w:pPr>
      <w:r>
        <w:t xml:space="preserve">其次，可以深化技术应用，探索更多先进的数字技术和知识管理工具在文学研究中的应用，如人工智能、大数据分析、虚拟现实等，为文学研究提供更加高效和创新的手段和方法。正如文中所写："从某种意义上说，孙悟空是百回本的核心与灵魂，承担着小说叙述的终极意图和价值指归，具有不可替代的思想意义和精神取向，作者在他身上注入了丰厚的人性内涵与深刻的文化底蕴。"通过先进技术的应用，我们可以更加深入和全面地挖掘文学作品中的思想内涵和文化价值。</w:t>
      </w:r>
    </w:p>
    <w:p>
      <w:pPr>
        <w:pStyle w:val="BodyText"/>
      </w:pPr>
      <w:r>
        <w:t xml:space="preserve">最后，可以加强跨学科合作，将文学研究与计算机科学、认知科学、社会学等学科相结合，从多学科的角度理解和解释文学作品，为文学研究提供更加多元和综合的视角和方法。这种跨学科的合作，有助于我们突破传统的研究局限，发现文学作品中更加丰富和深刻的内容和意义。</w:t>
      </w:r>
    </w:p>
    <w:p>
      <w:pPr>
        <w:pStyle w:val="BodyText"/>
      </w:pPr>
      <w:r>
        <w:t xml:space="preserve">总而言之，《西游记》关系图谱的多维交叉分析与知识管理工具应用研究，不仅为我们理解这部伟大作品提供了新的视角和方法，也为传统文化的现代解读和传播开辟了新的途径。通过这种研究，我们可以更加深入和全面地理解和欣赏中国传统文化的丰富内涵和深刻智慧，为当代文化建设提供有益的启示和借鉴。正如文中所言："百回本《西游记》构建的圆型谪世模式，不仅是对作品叙事结构的精心设计，更构建小说深层意蕴与主旨的自觉努力。作者在这一谪世的整体设计中，融进了儒释道三教的文化理念与个体的独立思索，使得百回本《西游记》所重构的西游历程迥异于此前的取经故事，成为一种颠覆史实的崭新创造，并升华为一个有关心性修炼、民族精神与传统文化的诗性寓言。"这种深刻的思想和文化内涵，通过现代研究方法和技术手段的挖掘和呈现，将在新的时代继续焕发出璀璨的光芒，照亮人类精神的星空。</w:t>
      </w:r>
    </w:p>
    <w:bookmarkEnd w:id="97"/>
    <w:bookmarkEnd w:id="98"/>
    <w:bookmarkEnd w:id="99"/>
    <w:p>
      <w:pPr>
        <w:pStyle w:val="BodyText"/>
      </w:pPr>
      <w:r>
        <w:t xml:space="preserve">http://philosophychina.cssn.cn/xzwj/djgwj/201507/t20150715_2728214.shtml</w:t>
      </w:r>
    </w:p>
    <w:p>
      <w:pPr>
        <w:pStyle w:val="BodyText"/>
      </w:pPr>
      <w:r>
        <w:t xml:space="preserve">https://www.doc88.com/p-90659523031711.html?r=1</w:t>
      </w:r>
    </w:p>
    <w:p>
      <w:pPr>
        <w:pStyle w:val="BodyText"/>
      </w:pPr>
      <w:r>
        <w:t xml:space="preserve">https://wenku.baidu.com/view/eeeead8415fc700abb68a98271fe910ef02dae0a.html</w:t>
      </w:r>
    </w:p>
    <w:p>
      <w:pPr>
        <w:pStyle w:val="BodyText"/>
      </w:pPr>
      <w:r>
        <w:t xml:space="preserve">http://cppc-bj.com/ts/minjianwenwu/sanxuehuitong/2024/1113/14780.html</w:t>
      </w:r>
    </w:p>
    <w:p>
      <w:pPr>
        <w:pStyle w:val="BodyText"/>
      </w:pPr>
      <w:r>
        <w:t xml:space="preserve">https://wenku.baidu.com/view/31357fb55427a5e9856a561252d380eb63942352.html</w:t>
      </w:r>
    </w:p>
    <w:p>
      <w:pPr>
        <w:pStyle w:val="BodyText"/>
      </w:pPr>
      <w:r>
        <w:t xml:space="preserve">https://vimsky.com/article/4786.html</w:t>
      </w:r>
    </w:p>
    <w:p>
      <w:pPr>
        <w:pStyle w:val="BodyText"/>
      </w:pPr>
      <w:r>
        <w:t xml:space="preserve">http://www.360doc.com/content/24/0129/16/259476_1112611932.shtml</w:t>
      </w:r>
    </w:p>
    <w:p>
      <w:pPr>
        <w:pStyle w:val="BodyText"/>
      </w:pPr>
      <w:r>
        <w:t xml:space="preserve">https://www.fx361.cc/page/2018/0129/16101260.shtml</w:t>
      </w:r>
    </w:p>
    <w:p>
      <w:pPr>
        <w:pStyle w:val="BodyText"/>
      </w:pPr>
      <w:r>
        <w:t xml:space="preserve">https://www.163.com/dy/article/FK47CHGM05438Q4K.html</w:t>
      </w:r>
    </w:p>
    <w:p>
      <w:pPr>
        <w:pStyle w:val="BodyText"/>
      </w:pPr>
      <w:r>
        <w:t xml:space="preserve">https://qikan.cqvip.com/Qikan/Article/Detail?id=1000003998680</w:t>
      </w:r>
    </w:p>
    <w:p>
      <w:pPr>
        <w:pStyle w:val="BodyText"/>
      </w:pPr>
      <w:r>
        <w:t xml:space="preserve">https://www.fx361.cc/page/2021/1203/12261901.shtml</w:t>
      </w:r>
    </w:p>
    <w:p>
      <w:pPr>
        <w:pStyle w:val="BodyText"/>
      </w:pPr>
      <w:r>
        <w:t xml:space="preserve">https://zhuanlan.zhihu.com/p/149776106</w:t>
      </w:r>
    </w:p>
    <w:p>
      <w:pPr>
        <w:pStyle w:val="BodyText"/>
      </w:pPr>
      <w:r>
        <w:t xml:space="preserve">https://wenku.baidu.com/view/0ea2e839d2f34693daef5ef7ba0d4a7302766c8e.html</w:t>
      </w:r>
    </w:p>
    <w:p>
      <w:pPr>
        <w:pStyle w:val="BodyText"/>
      </w:pPr>
      <w:r>
        <w:t xml:space="preserve">http://www.xiyoujiwenhua.org.cn/zzlw-show-159.html</w:t>
      </w:r>
    </w:p>
    <w:p>
      <w:pPr>
        <w:pStyle w:val="BodyText"/>
      </w:pPr>
      <w:r>
        <w:t xml:space="preserve">https://www.doc88.com/p-7724021209467.html</w:t>
      </w:r>
    </w:p>
    <w:p>
      <w:pPr>
        <w:pStyle w:val="BodyText"/>
      </w:pPr>
      <w:r>
        <w:t xml:space="preserve">https://wenku.baidu.com/view/aa921f5c77232f60dccca10c.html</w:t>
      </w:r>
    </w:p>
    <w:p>
      <w:pPr>
        <w:pStyle w:val="BodyText"/>
      </w:pPr>
      <w:r>
        <w:t xml:space="preserve">https://www.doc88.com/p-2018634813285.html</w:t>
      </w:r>
    </w:p>
    <w:p>
      <w:pPr>
        <w:pStyle w:val="BodyText"/>
      </w:pPr>
      <w:r>
        <w:t xml:space="preserve">https://www.docin.com/p-716290748.html</w:t>
      </w:r>
    </w:p>
    <w:p>
      <w:pPr>
        <w:pStyle w:val="BodyText"/>
      </w:pPr>
      <w:r>
        <w:t xml:space="preserve">https://www.docin.com/p-1723221532.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4:59:01Z</dcterms:created>
  <dcterms:modified xsi:type="dcterms:W3CDTF">2025-05-14T14:59:01Z</dcterms:modified>
</cp:coreProperties>
</file>

<file path=docProps/custom.xml><?xml version="1.0" encoding="utf-8"?>
<Properties xmlns="http://schemas.openxmlformats.org/officeDocument/2006/custom-properties" xmlns:vt="http://schemas.openxmlformats.org/officeDocument/2006/docPropsVTypes"/>
</file>